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1C2FA" w14:textId="556B62D9" w:rsidR="005D22FF" w:rsidRDefault="007F5CD4" w:rsidP="004A346A">
      <w:pPr>
        <w:pStyle w:val="Heading1"/>
        <w:jc w:val="center"/>
      </w:pPr>
      <w:r>
        <w:t>Assignment 01</w:t>
      </w:r>
    </w:p>
    <w:p w14:paraId="13BC02A4" w14:textId="13168D36" w:rsidR="007F5CD4" w:rsidRDefault="007F5CD4" w:rsidP="000633C9">
      <w:pPr>
        <w:pStyle w:val="Heading2"/>
        <w:jc w:val="center"/>
      </w:pPr>
      <w:r>
        <w:t>Deep Learning</w:t>
      </w:r>
    </w:p>
    <w:p w14:paraId="6334067D" w14:textId="727F7872" w:rsidR="007F5CD4" w:rsidRDefault="007F5CD4" w:rsidP="00CB5888">
      <w:pPr>
        <w:pStyle w:val="Heading2"/>
        <w:numPr>
          <w:ilvl w:val="0"/>
          <w:numId w:val="1"/>
        </w:numPr>
        <w:jc w:val="both"/>
      </w:pPr>
      <w:r>
        <w:t>Nitesh Gupta</w:t>
      </w:r>
    </w:p>
    <w:p w14:paraId="1F3C9F9B" w14:textId="1B1B93C5" w:rsidR="007F5CD4" w:rsidRDefault="007F5CD4" w:rsidP="00CB5888">
      <w:pPr>
        <w:pStyle w:val="Heading2"/>
        <w:numPr>
          <w:ilvl w:val="0"/>
          <w:numId w:val="1"/>
        </w:numPr>
        <w:jc w:val="both"/>
      </w:pPr>
      <w:r>
        <w:t>R00195231</w:t>
      </w:r>
    </w:p>
    <w:p w14:paraId="0C00B4BA" w14:textId="1221F3FA" w:rsidR="007F5CD4" w:rsidRDefault="007F5CD4" w:rsidP="00CB5888">
      <w:pPr>
        <w:jc w:val="both"/>
      </w:pPr>
    </w:p>
    <w:p w14:paraId="3B997E56" w14:textId="3E7DEA1B" w:rsidR="007F5CD4" w:rsidRDefault="007F5CD4" w:rsidP="00CB5888">
      <w:pPr>
        <w:pStyle w:val="Heading2"/>
        <w:jc w:val="both"/>
      </w:pPr>
      <w:r>
        <w:t>Question_1_1_1</w:t>
      </w:r>
    </w:p>
    <w:p w14:paraId="69FB784F" w14:textId="285CDD61" w:rsidR="007F5CD4" w:rsidRDefault="00B86EEB" w:rsidP="00CB5888">
      <w:pPr>
        <w:jc w:val="both"/>
      </w:pPr>
      <w:r>
        <w:t>The b</w:t>
      </w:r>
      <w:r w:rsidR="007F5CD4">
        <w:t xml:space="preserve">elow method </w:t>
      </w:r>
      <w:r>
        <w:t>is</w:t>
      </w:r>
      <w:r w:rsidR="007F5CD4">
        <w:t xml:space="preserve"> implemented in this task. </w:t>
      </w:r>
      <w:r w:rsidR="00AD1610">
        <w:t xml:space="preserve">The </w:t>
      </w:r>
      <w:r w:rsidR="007F5CD4">
        <w:t xml:space="preserve">description of each method is written below- </w:t>
      </w:r>
    </w:p>
    <w:p w14:paraId="37DC3D65" w14:textId="77777777" w:rsidR="007F5CD4" w:rsidRPr="007F5CD4" w:rsidRDefault="007F5CD4" w:rsidP="00CB588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7F5CD4">
        <w:rPr>
          <w:rFonts w:ascii="Courier New" w:eastAsia="Times New Roman" w:hAnsi="Courier New" w:cs="Courier New"/>
          <w:color w:val="CC7832"/>
          <w:sz w:val="20"/>
          <w:szCs w:val="20"/>
        </w:rPr>
        <w:t xml:space="preserve">def </w:t>
      </w:r>
      <w:r w:rsidRPr="007F5CD4">
        <w:rPr>
          <w:rFonts w:ascii="Courier New" w:eastAsia="Times New Roman" w:hAnsi="Courier New" w:cs="Courier New"/>
          <w:color w:val="FFC66D"/>
          <w:sz w:val="20"/>
          <w:szCs w:val="20"/>
        </w:rPr>
        <w:t>forward_pass</w:t>
      </w:r>
      <w:r w:rsidRPr="007F5CD4">
        <w:rPr>
          <w:rFonts w:ascii="Courier New" w:eastAsia="Times New Roman" w:hAnsi="Courier New" w:cs="Courier New"/>
          <w:color w:val="A9B7C6"/>
          <w:sz w:val="20"/>
          <w:szCs w:val="20"/>
        </w:rPr>
        <w:t>(variables</w:t>
      </w:r>
      <w:r w:rsidRPr="007F5CD4">
        <w:rPr>
          <w:rFonts w:ascii="Courier New" w:eastAsia="Times New Roman" w:hAnsi="Courier New" w:cs="Courier New"/>
          <w:color w:val="CC7832"/>
          <w:sz w:val="20"/>
          <w:szCs w:val="20"/>
        </w:rPr>
        <w:t xml:space="preserve">, </w:t>
      </w:r>
      <w:r w:rsidRPr="007F5CD4">
        <w:rPr>
          <w:rFonts w:ascii="Courier New" w:eastAsia="Times New Roman" w:hAnsi="Courier New" w:cs="Courier New"/>
          <w:color w:val="A9B7C6"/>
          <w:sz w:val="20"/>
          <w:szCs w:val="20"/>
        </w:rPr>
        <w:t>x):</w:t>
      </w:r>
      <w:r w:rsidRPr="007F5CD4">
        <w:rPr>
          <w:rFonts w:ascii="Courier New" w:eastAsia="Times New Roman" w:hAnsi="Courier New" w:cs="Courier New"/>
          <w:color w:val="A9B7C6"/>
          <w:sz w:val="20"/>
          <w:szCs w:val="20"/>
        </w:rPr>
        <w:br/>
        <w:t xml:space="preserve">    </w:t>
      </w:r>
      <w:r w:rsidRPr="007F5CD4">
        <w:rPr>
          <w:rFonts w:ascii="Courier New" w:eastAsia="Times New Roman" w:hAnsi="Courier New" w:cs="Courier New"/>
          <w:color w:val="808080"/>
          <w:sz w:val="20"/>
          <w:szCs w:val="20"/>
        </w:rPr>
        <w:t># forward propagation step</w:t>
      </w:r>
      <w:r w:rsidRPr="007F5CD4">
        <w:rPr>
          <w:rFonts w:ascii="Courier New" w:eastAsia="Times New Roman" w:hAnsi="Courier New" w:cs="Courier New"/>
          <w:color w:val="808080"/>
          <w:sz w:val="20"/>
          <w:szCs w:val="20"/>
        </w:rPr>
        <w:br/>
        <w:t xml:space="preserve">    </w:t>
      </w:r>
      <w:r w:rsidRPr="007F5CD4">
        <w:rPr>
          <w:rFonts w:ascii="Courier New" w:eastAsia="Times New Roman" w:hAnsi="Courier New" w:cs="Courier New"/>
          <w:color w:val="A9B7C6"/>
          <w:sz w:val="20"/>
          <w:szCs w:val="20"/>
        </w:rPr>
        <w:t>layer_1_Z = tf.matmul(x</w:t>
      </w:r>
      <w:r w:rsidRPr="007F5CD4">
        <w:rPr>
          <w:rFonts w:ascii="Courier New" w:eastAsia="Times New Roman" w:hAnsi="Courier New" w:cs="Courier New"/>
          <w:color w:val="CC7832"/>
          <w:sz w:val="20"/>
          <w:szCs w:val="20"/>
        </w:rPr>
        <w:t xml:space="preserve">, </w:t>
      </w:r>
      <w:r w:rsidRPr="007F5CD4">
        <w:rPr>
          <w:rFonts w:ascii="Courier New" w:eastAsia="Times New Roman" w:hAnsi="Courier New" w:cs="Courier New"/>
          <w:color w:val="A9B7C6"/>
          <w:sz w:val="20"/>
          <w:szCs w:val="20"/>
        </w:rPr>
        <w:t>variables[</w:t>
      </w:r>
      <w:r w:rsidRPr="007F5CD4">
        <w:rPr>
          <w:rFonts w:ascii="Courier New" w:eastAsia="Times New Roman" w:hAnsi="Courier New" w:cs="Courier New"/>
          <w:color w:val="6A8759"/>
          <w:sz w:val="20"/>
          <w:szCs w:val="20"/>
        </w:rPr>
        <w:t>"layer_1_weights"</w:t>
      </w:r>
      <w:r w:rsidRPr="007F5CD4">
        <w:rPr>
          <w:rFonts w:ascii="Courier New" w:eastAsia="Times New Roman" w:hAnsi="Courier New" w:cs="Courier New"/>
          <w:color w:val="A9B7C6"/>
          <w:sz w:val="20"/>
          <w:szCs w:val="20"/>
        </w:rPr>
        <w:t>]) + variables[</w:t>
      </w:r>
      <w:r w:rsidRPr="007F5CD4">
        <w:rPr>
          <w:rFonts w:ascii="Courier New" w:eastAsia="Times New Roman" w:hAnsi="Courier New" w:cs="Courier New"/>
          <w:color w:val="6A8759"/>
          <w:sz w:val="20"/>
          <w:szCs w:val="20"/>
        </w:rPr>
        <w:t>"layer_1_bias"</w:t>
      </w:r>
      <w:r w:rsidRPr="007F5CD4">
        <w:rPr>
          <w:rFonts w:ascii="Courier New" w:eastAsia="Times New Roman" w:hAnsi="Courier New" w:cs="Courier New"/>
          <w:color w:val="A9B7C6"/>
          <w:sz w:val="20"/>
          <w:szCs w:val="20"/>
        </w:rPr>
        <w:t xml:space="preserve">]  </w:t>
      </w:r>
      <w:r w:rsidRPr="007F5CD4">
        <w:rPr>
          <w:rFonts w:ascii="Courier New" w:eastAsia="Times New Roman" w:hAnsi="Courier New" w:cs="Courier New"/>
          <w:color w:val="808080"/>
          <w:sz w:val="20"/>
          <w:szCs w:val="20"/>
        </w:rPr>
        <w:t># layer 1 Z calculation</w:t>
      </w:r>
      <w:r w:rsidRPr="007F5CD4">
        <w:rPr>
          <w:rFonts w:ascii="Courier New" w:eastAsia="Times New Roman" w:hAnsi="Courier New" w:cs="Courier New"/>
          <w:color w:val="808080"/>
          <w:sz w:val="20"/>
          <w:szCs w:val="20"/>
        </w:rPr>
        <w:br/>
        <w:t xml:space="preserve">    </w:t>
      </w:r>
      <w:r w:rsidRPr="007F5CD4">
        <w:rPr>
          <w:rFonts w:ascii="Courier New" w:eastAsia="Times New Roman" w:hAnsi="Courier New" w:cs="Courier New"/>
          <w:color w:val="A9B7C6"/>
          <w:sz w:val="20"/>
          <w:szCs w:val="20"/>
        </w:rPr>
        <w:t xml:space="preserve">layer_1_activation = tf.keras.activations.relu(layer_1_Z)  </w:t>
      </w:r>
      <w:r w:rsidRPr="007F5CD4">
        <w:rPr>
          <w:rFonts w:ascii="Courier New" w:eastAsia="Times New Roman" w:hAnsi="Courier New" w:cs="Courier New"/>
          <w:color w:val="808080"/>
          <w:sz w:val="20"/>
          <w:szCs w:val="20"/>
        </w:rPr>
        <w:t># Activation of layer 1</w:t>
      </w:r>
      <w:r w:rsidRPr="007F5CD4">
        <w:rPr>
          <w:rFonts w:ascii="Courier New" w:eastAsia="Times New Roman" w:hAnsi="Courier New" w:cs="Courier New"/>
          <w:color w:val="808080"/>
          <w:sz w:val="20"/>
          <w:szCs w:val="20"/>
        </w:rPr>
        <w:br/>
      </w:r>
      <w:r w:rsidRPr="007F5CD4">
        <w:rPr>
          <w:rFonts w:ascii="Courier New" w:eastAsia="Times New Roman" w:hAnsi="Courier New" w:cs="Courier New"/>
          <w:color w:val="808080"/>
          <w:sz w:val="20"/>
          <w:szCs w:val="20"/>
        </w:rPr>
        <w:br/>
        <w:t xml:space="preserve">    </w:t>
      </w:r>
      <w:r w:rsidRPr="007F5CD4">
        <w:rPr>
          <w:rFonts w:ascii="Courier New" w:eastAsia="Times New Roman" w:hAnsi="Courier New" w:cs="Courier New"/>
          <w:color w:val="A9B7C6"/>
          <w:sz w:val="20"/>
          <w:szCs w:val="20"/>
        </w:rPr>
        <w:t>layer_2_Z = tf.matmul(layer_1_activation</w:t>
      </w:r>
      <w:r w:rsidRPr="007F5CD4">
        <w:rPr>
          <w:rFonts w:ascii="Courier New" w:eastAsia="Times New Roman" w:hAnsi="Courier New" w:cs="Courier New"/>
          <w:color w:val="CC7832"/>
          <w:sz w:val="20"/>
          <w:szCs w:val="20"/>
        </w:rPr>
        <w:t xml:space="preserve">, </w:t>
      </w:r>
      <w:r w:rsidRPr="007F5CD4">
        <w:rPr>
          <w:rFonts w:ascii="Courier New" w:eastAsia="Times New Roman" w:hAnsi="Courier New" w:cs="Courier New"/>
          <w:color w:val="A9B7C6"/>
          <w:sz w:val="20"/>
          <w:szCs w:val="20"/>
        </w:rPr>
        <w:t>variables[</w:t>
      </w:r>
      <w:r w:rsidRPr="007F5CD4">
        <w:rPr>
          <w:rFonts w:ascii="Courier New" w:eastAsia="Times New Roman" w:hAnsi="Courier New" w:cs="Courier New"/>
          <w:color w:val="6A8759"/>
          <w:sz w:val="20"/>
          <w:szCs w:val="20"/>
        </w:rPr>
        <w:t>"layer_2_weights"</w:t>
      </w:r>
      <w:r w:rsidRPr="007F5CD4">
        <w:rPr>
          <w:rFonts w:ascii="Courier New" w:eastAsia="Times New Roman" w:hAnsi="Courier New" w:cs="Courier New"/>
          <w:color w:val="A9B7C6"/>
          <w:sz w:val="20"/>
          <w:szCs w:val="20"/>
        </w:rPr>
        <w:t>]) + variables[</w:t>
      </w:r>
      <w:r w:rsidRPr="007F5CD4">
        <w:rPr>
          <w:rFonts w:ascii="Courier New" w:eastAsia="Times New Roman" w:hAnsi="Courier New" w:cs="Courier New"/>
          <w:color w:val="A9B7C6"/>
          <w:sz w:val="20"/>
          <w:szCs w:val="20"/>
        </w:rPr>
        <w:br/>
        <w:t xml:space="preserve">        </w:t>
      </w:r>
      <w:r w:rsidRPr="007F5CD4">
        <w:rPr>
          <w:rFonts w:ascii="Courier New" w:eastAsia="Times New Roman" w:hAnsi="Courier New" w:cs="Courier New"/>
          <w:color w:val="6A8759"/>
          <w:sz w:val="20"/>
          <w:szCs w:val="20"/>
        </w:rPr>
        <w:t>"layer_2_bias"</w:t>
      </w:r>
      <w:r w:rsidRPr="007F5CD4">
        <w:rPr>
          <w:rFonts w:ascii="Courier New" w:eastAsia="Times New Roman" w:hAnsi="Courier New" w:cs="Courier New"/>
          <w:color w:val="A9B7C6"/>
          <w:sz w:val="20"/>
          <w:szCs w:val="20"/>
        </w:rPr>
        <w:t xml:space="preserve">]  </w:t>
      </w:r>
      <w:r w:rsidRPr="007F5CD4">
        <w:rPr>
          <w:rFonts w:ascii="Courier New" w:eastAsia="Times New Roman" w:hAnsi="Courier New" w:cs="Courier New"/>
          <w:color w:val="808080"/>
          <w:sz w:val="20"/>
          <w:szCs w:val="20"/>
        </w:rPr>
        <w:t># layer 2 z calculation</w:t>
      </w:r>
      <w:r w:rsidRPr="007F5CD4">
        <w:rPr>
          <w:rFonts w:ascii="Courier New" w:eastAsia="Times New Roman" w:hAnsi="Courier New" w:cs="Courier New"/>
          <w:color w:val="808080"/>
          <w:sz w:val="20"/>
          <w:szCs w:val="20"/>
        </w:rPr>
        <w:br/>
        <w:t xml:space="preserve">    </w:t>
      </w:r>
      <w:r w:rsidRPr="007F5CD4">
        <w:rPr>
          <w:rFonts w:ascii="Courier New" w:eastAsia="Times New Roman" w:hAnsi="Courier New" w:cs="Courier New"/>
          <w:color w:val="A9B7C6"/>
          <w:sz w:val="20"/>
          <w:szCs w:val="20"/>
        </w:rPr>
        <w:t>predictedY = softmax(layer_2_Z)</w:t>
      </w:r>
      <w:r w:rsidRPr="007F5CD4">
        <w:rPr>
          <w:rFonts w:ascii="Courier New" w:eastAsia="Times New Roman" w:hAnsi="Courier New" w:cs="Courier New"/>
          <w:color w:val="A9B7C6"/>
          <w:sz w:val="20"/>
          <w:szCs w:val="20"/>
        </w:rPr>
        <w:br/>
        <w:t xml:space="preserve">    </w:t>
      </w:r>
      <w:r w:rsidRPr="007F5CD4">
        <w:rPr>
          <w:rFonts w:ascii="Courier New" w:eastAsia="Times New Roman" w:hAnsi="Courier New" w:cs="Courier New"/>
          <w:color w:val="CC7832"/>
          <w:sz w:val="20"/>
          <w:szCs w:val="20"/>
        </w:rPr>
        <w:t xml:space="preserve">return </w:t>
      </w:r>
      <w:r w:rsidRPr="007F5CD4">
        <w:rPr>
          <w:rFonts w:ascii="Courier New" w:eastAsia="Times New Roman" w:hAnsi="Courier New" w:cs="Courier New"/>
          <w:color w:val="A9B7C6"/>
          <w:sz w:val="20"/>
          <w:szCs w:val="20"/>
        </w:rPr>
        <w:t>predictedY</w:t>
      </w:r>
    </w:p>
    <w:p w14:paraId="205E30A3" w14:textId="27BEAD54" w:rsidR="007F5CD4" w:rsidRDefault="007F5CD4" w:rsidP="00CB5888">
      <w:pPr>
        <w:jc w:val="both"/>
      </w:pPr>
      <w:r w:rsidRPr="00AD1610">
        <w:rPr>
          <w:b/>
          <w:bCs/>
        </w:rPr>
        <w:t>Description</w:t>
      </w:r>
      <w:r>
        <w:t xml:space="preserve"> </w:t>
      </w:r>
      <w:r w:rsidR="00DA0AB5">
        <w:t>- Forward</w:t>
      </w:r>
      <w:r>
        <w:t xml:space="preserve"> pass is</w:t>
      </w:r>
      <w:r w:rsidR="00DA0AB5">
        <w:t xml:space="preserve"> the method in which data flow in </w:t>
      </w:r>
      <w:r w:rsidR="00B86EEB">
        <w:t xml:space="preserve">the </w:t>
      </w:r>
      <w:r w:rsidR="00DA0AB5">
        <w:t xml:space="preserve">neural network. As you know, there are two layers. </w:t>
      </w:r>
      <w:r w:rsidR="00DA0AB5" w:rsidRPr="00DA0AB5">
        <w:t xml:space="preserve">In the </w:t>
      </w:r>
      <w:r w:rsidR="00DA0AB5">
        <w:t>above code, we</w:t>
      </w:r>
      <w:r w:rsidR="00DA0AB5" w:rsidRPr="00DA0AB5">
        <w:t xml:space="preserve"> push</w:t>
      </w:r>
      <w:r w:rsidR="00DA0AB5">
        <w:t xml:space="preserve"> </w:t>
      </w:r>
      <w:r w:rsidR="00DA0AB5" w:rsidRPr="00DA0AB5">
        <w:t>our</w:t>
      </w:r>
      <w:r w:rsidR="00DA0AB5">
        <w:t xml:space="preserve"> </w:t>
      </w:r>
      <w:r w:rsidR="00DA0AB5" w:rsidRPr="00DA0AB5">
        <w:t>training tensor data through our model.</w:t>
      </w:r>
      <w:r w:rsidR="00DA0AB5">
        <w:t xml:space="preserve"> </w:t>
      </w:r>
      <w:r w:rsidR="00DA0AB5" w:rsidRPr="00DA0AB5">
        <w:t>we use a matrix multiple (tf.matmul) to multiply our weights by the training data and add the bias. We subsequently push the results through the S</w:t>
      </w:r>
      <w:r w:rsidR="00DA0AB5">
        <w:t>oftMax</w:t>
      </w:r>
      <w:r w:rsidR="00DA0AB5" w:rsidRPr="00DA0AB5">
        <w:t xml:space="preserve"> activation function </w:t>
      </w:r>
    </w:p>
    <w:p w14:paraId="50490836" w14:textId="77777777" w:rsidR="007F5CD4" w:rsidRDefault="007F5CD4" w:rsidP="00CB5888">
      <w:pPr>
        <w:jc w:val="both"/>
      </w:pPr>
    </w:p>
    <w:p w14:paraId="3922D478" w14:textId="77777777" w:rsidR="007F5CD4" w:rsidRDefault="007F5CD4" w:rsidP="00CB5888">
      <w:pPr>
        <w:pStyle w:val="HTMLPreformatted"/>
        <w:shd w:val="clear" w:color="auto" w:fill="2B2B2B"/>
        <w:rPr>
          <w:color w:val="A9B7C6"/>
        </w:rPr>
      </w:pPr>
      <w:r>
        <w:rPr>
          <w:color w:val="CC7832"/>
        </w:rPr>
        <w:t xml:space="preserve">def </w:t>
      </w:r>
      <w:r>
        <w:rPr>
          <w:color w:val="FFC66D"/>
        </w:rPr>
        <w:t>cross_entropy</w:t>
      </w:r>
      <w:r>
        <w:rPr>
          <w:color w:val="A9B7C6"/>
        </w:rPr>
        <w:t>(Y</w:t>
      </w:r>
      <w:r>
        <w:rPr>
          <w:color w:val="CC7832"/>
        </w:rPr>
        <w:t xml:space="preserve">, </w:t>
      </w:r>
      <w:r>
        <w:rPr>
          <w:color w:val="A9B7C6"/>
        </w:rPr>
        <w:t>predictedY):</w:t>
      </w:r>
      <w:r>
        <w:rPr>
          <w:color w:val="A9B7C6"/>
        </w:rPr>
        <w:br/>
        <w:t xml:space="preserve">    loss = -tf.reduce_sum(Y * tf.math.log(predictedY)</w:t>
      </w:r>
      <w:r>
        <w:rPr>
          <w:color w:val="CC7832"/>
        </w:rPr>
        <w:t xml:space="preserve">, </w:t>
      </w:r>
      <w:r>
        <w:rPr>
          <w:color w:val="AA4926"/>
        </w:rPr>
        <w:t>axis</w:t>
      </w:r>
      <w:r>
        <w:rPr>
          <w:color w:val="A9B7C6"/>
        </w:rPr>
        <w:t>=</w:t>
      </w:r>
      <w:r>
        <w:rPr>
          <w:color w:val="6897BB"/>
        </w:rPr>
        <w:t>1</w:t>
      </w:r>
      <w:r>
        <w:rPr>
          <w:color w:val="A9B7C6"/>
        </w:rPr>
        <w:t>)</w:t>
      </w:r>
      <w:r>
        <w:rPr>
          <w:color w:val="A9B7C6"/>
        </w:rPr>
        <w:br/>
        <w:t xml:space="preserve">    </w:t>
      </w:r>
      <w:r>
        <w:rPr>
          <w:color w:val="CC7832"/>
        </w:rPr>
        <w:t xml:space="preserve">return </w:t>
      </w:r>
      <w:r>
        <w:rPr>
          <w:color w:val="A9B7C6"/>
        </w:rPr>
        <w:t>loss</w:t>
      </w:r>
    </w:p>
    <w:p w14:paraId="7E3175DA" w14:textId="5A802ACD" w:rsidR="00DA0AB5" w:rsidRDefault="00DA0AB5" w:rsidP="00CB5888">
      <w:pPr>
        <w:jc w:val="both"/>
      </w:pPr>
      <w:r w:rsidRPr="00AD1610">
        <w:rPr>
          <w:b/>
          <w:bCs/>
        </w:rPr>
        <w:t>Description</w:t>
      </w:r>
      <w:r>
        <w:t xml:space="preserve"> - </w:t>
      </w:r>
      <w:r w:rsidRPr="00DA0AB5">
        <w:t xml:space="preserve">we push out data through the </w:t>
      </w:r>
      <w:r w:rsidR="005D21EA">
        <w:t xml:space="preserve">model and store predicted values. Now </w:t>
      </w:r>
      <w:r w:rsidRPr="00DA0AB5">
        <w:t>we want to calculate our loss</w:t>
      </w:r>
      <w:r w:rsidR="005D21EA">
        <w:t xml:space="preserve"> (actual – predicted)</w:t>
      </w:r>
      <w:r w:rsidRPr="00DA0AB5">
        <w:t>.</w:t>
      </w:r>
      <w:r w:rsidR="005D21EA">
        <w:t xml:space="preserve"> Since one hot encoder is used in </w:t>
      </w:r>
      <w:r w:rsidR="00B86EEB">
        <w:t xml:space="preserve">the </w:t>
      </w:r>
      <w:r w:rsidR="005D21EA">
        <w:t xml:space="preserve">target column, therefore, CategoryCrossEntropyLoss function </w:t>
      </w:r>
      <w:r w:rsidR="003C7E22">
        <w:t>should be used due to categorized comparison and we</w:t>
      </w:r>
      <w:r w:rsidR="005D21EA">
        <w:t xml:space="preserve"> implemented using low</w:t>
      </w:r>
      <w:r w:rsidR="00B86EEB">
        <w:t>-</w:t>
      </w:r>
      <w:r w:rsidR="005D21EA">
        <w:t>level TensorFlow functions.</w:t>
      </w:r>
    </w:p>
    <w:p w14:paraId="54F84D52" w14:textId="6C1DCC2B" w:rsidR="007F5CD4" w:rsidRDefault="00DA0AB5" w:rsidP="00CB5888">
      <w:pPr>
        <w:jc w:val="both"/>
      </w:pPr>
      <w:r w:rsidRPr="005D21EA">
        <w:rPr>
          <w:b/>
          <w:bCs/>
        </w:rPr>
        <w:t xml:space="preserve">Used </w:t>
      </w:r>
      <w:r w:rsidR="00AD1610" w:rsidRPr="005D21EA">
        <w:rPr>
          <w:b/>
          <w:bCs/>
        </w:rPr>
        <w:t>Formula</w:t>
      </w:r>
      <w:r w:rsidR="00AD1610">
        <w:t xml:space="preserve"> –</w:t>
      </w:r>
      <w:r>
        <w:t xml:space="preserve"> </w:t>
      </w:r>
      <w:r w:rsidR="00AD1610">
        <w:t xml:space="preserve">sum (Y * log(predY)) for each </w:t>
      </w:r>
      <w:r w:rsidR="005D21EA">
        <w:t>example</w:t>
      </w:r>
      <w:r w:rsidR="00AD1610">
        <w:t xml:space="preserve">, </w:t>
      </w:r>
      <w:r w:rsidR="005D21EA">
        <w:t>this value</w:t>
      </w:r>
      <w:r w:rsidR="00AD1610">
        <w:t xml:space="preserve"> comes negative therefore, we use negation sign before this.  </w:t>
      </w:r>
    </w:p>
    <w:p w14:paraId="321B932B" w14:textId="77777777" w:rsidR="00DA0AB5" w:rsidRDefault="00DA0AB5" w:rsidP="00CB5888">
      <w:pPr>
        <w:jc w:val="both"/>
      </w:pPr>
    </w:p>
    <w:p w14:paraId="5EEF7B32" w14:textId="01F6D5BD" w:rsidR="007F5CD4" w:rsidRDefault="007F5CD4" w:rsidP="00CB5888">
      <w:pPr>
        <w:pStyle w:val="HTMLPreformatted"/>
        <w:shd w:val="clear" w:color="auto" w:fill="2B2B2B"/>
        <w:rPr>
          <w:color w:val="A9B7C6"/>
        </w:rPr>
      </w:pPr>
      <w:r>
        <w:rPr>
          <w:color w:val="CC7832"/>
        </w:rPr>
        <w:t xml:space="preserve">def </w:t>
      </w:r>
      <w:r>
        <w:rPr>
          <w:color w:val="FFC66D"/>
        </w:rPr>
        <w:t>calculate_accuracy</w:t>
      </w:r>
      <w:r>
        <w:rPr>
          <w:color w:val="A9B7C6"/>
        </w:rPr>
        <w:t>(y</w:t>
      </w:r>
      <w:r>
        <w:rPr>
          <w:color w:val="CC7832"/>
        </w:rPr>
        <w:t xml:space="preserve">, </w:t>
      </w:r>
      <w:r>
        <w:rPr>
          <w:color w:val="A9B7C6"/>
        </w:rPr>
        <w:t>predicted_y):</w:t>
      </w:r>
      <w:r>
        <w:rPr>
          <w:color w:val="A9B7C6"/>
        </w:rPr>
        <w:br/>
        <w:t xml:space="preserve">    </w:t>
      </w:r>
      <w:r>
        <w:rPr>
          <w:color w:val="808080"/>
        </w:rPr>
        <w:t xml:space="preserve"># round the predictions by </w:t>
      </w:r>
      <w:r w:rsidR="00B86EEB">
        <w:rPr>
          <w:color w:val="808080"/>
        </w:rPr>
        <w:t xml:space="preserve">the </w:t>
      </w:r>
      <w:r>
        <w:rPr>
          <w:color w:val="808080"/>
        </w:rPr>
        <w:t>logistical unit to either 1 or 0</w:t>
      </w:r>
      <w:r>
        <w:rPr>
          <w:color w:val="808080"/>
        </w:rPr>
        <w:br/>
        <w:t xml:space="preserve">    </w:t>
      </w:r>
      <w:r>
        <w:rPr>
          <w:color w:val="A9B7C6"/>
        </w:rPr>
        <w:t>predictions = tf.round(predicted_y)</w:t>
      </w:r>
      <w:r>
        <w:rPr>
          <w:color w:val="A9B7C6"/>
        </w:rPr>
        <w:br/>
      </w:r>
      <w:r>
        <w:rPr>
          <w:color w:val="A9B7C6"/>
        </w:rPr>
        <w:br/>
        <w:t xml:space="preserve">    </w:t>
      </w:r>
      <w:r>
        <w:rPr>
          <w:color w:val="808080"/>
        </w:rPr>
        <w:t># tf.equal will return a Boolean array : True if prediction correct, False otherwise</w:t>
      </w:r>
      <w:r>
        <w:rPr>
          <w:color w:val="808080"/>
        </w:rPr>
        <w:br/>
        <w:t xml:space="preserve">    # tf.cast converts the resulting Boolean array to a numerical array</w:t>
      </w:r>
      <w:r>
        <w:rPr>
          <w:color w:val="808080"/>
        </w:rPr>
        <w:br/>
        <w:t xml:space="preserve">    # if True (correct prediction),0 if False( incorrect prediction)</w:t>
      </w:r>
      <w:r>
        <w:rPr>
          <w:color w:val="808080"/>
        </w:rPr>
        <w:br/>
      </w:r>
      <w:r>
        <w:rPr>
          <w:color w:val="808080"/>
        </w:rPr>
        <w:br/>
      </w:r>
      <w:r>
        <w:rPr>
          <w:color w:val="808080"/>
        </w:rPr>
        <w:lastRenderedPageBreak/>
        <w:t xml:space="preserve">    </w:t>
      </w:r>
      <w:r>
        <w:rPr>
          <w:color w:val="A9B7C6"/>
        </w:rPr>
        <w:t>predictions_correct = tf.cast(tf.equal(predictions</w:t>
      </w:r>
      <w:r>
        <w:rPr>
          <w:color w:val="CC7832"/>
        </w:rPr>
        <w:t xml:space="preserve">, </w:t>
      </w:r>
      <w:r>
        <w:rPr>
          <w:color w:val="A9B7C6"/>
        </w:rPr>
        <w:t>y)</w:t>
      </w:r>
      <w:r>
        <w:rPr>
          <w:color w:val="CC7832"/>
        </w:rPr>
        <w:t xml:space="preserve">, </w:t>
      </w:r>
      <w:r>
        <w:rPr>
          <w:color w:val="AA4926"/>
        </w:rPr>
        <w:t>dtype</w:t>
      </w:r>
      <w:r>
        <w:rPr>
          <w:color w:val="A9B7C6"/>
        </w:rPr>
        <w:t>=tf.float32)</w:t>
      </w:r>
      <w:r>
        <w:rPr>
          <w:color w:val="A9B7C6"/>
        </w:rPr>
        <w:br/>
        <w:t xml:space="preserve">    </w:t>
      </w:r>
      <w:r>
        <w:rPr>
          <w:color w:val="808080"/>
        </w:rPr>
        <w:t># Finally, we just determine the mean value of predictions_correct</w:t>
      </w:r>
      <w:r>
        <w:rPr>
          <w:color w:val="808080"/>
        </w:rPr>
        <w:br/>
        <w:t xml:space="preserve">    </w:t>
      </w:r>
      <w:r>
        <w:rPr>
          <w:color w:val="A9B7C6"/>
        </w:rPr>
        <w:t>accuracy = tf.reduce_mean(predictions_correct)</w:t>
      </w:r>
      <w:r>
        <w:rPr>
          <w:color w:val="A9B7C6"/>
        </w:rPr>
        <w:br/>
        <w:t xml:space="preserve">    </w:t>
      </w:r>
      <w:r>
        <w:rPr>
          <w:color w:val="CC7832"/>
        </w:rPr>
        <w:t xml:space="preserve">return </w:t>
      </w:r>
      <w:r>
        <w:rPr>
          <w:color w:val="A9B7C6"/>
        </w:rPr>
        <w:t>accuracy</w:t>
      </w:r>
    </w:p>
    <w:p w14:paraId="5FEE5733" w14:textId="77777777" w:rsidR="00AD6B7B" w:rsidRDefault="00AD6B7B" w:rsidP="00CB5888">
      <w:pPr>
        <w:pStyle w:val="HTMLPreformatted"/>
        <w:shd w:val="clear" w:color="auto" w:fill="2B2B2B"/>
        <w:jc w:val="both"/>
        <w:rPr>
          <w:color w:val="A9B7C6"/>
        </w:rPr>
      </w:pPr>
    </w:p>
    <w:p w14:paraId="6EEAC1C9" w14:textId="3DA92830" w:rsidR="007F5CD4" w:rsidRDefault="00AD1610" w:rsidP="00CB5888">
      <w:pPr>
        <w:jc w:val="both"/>
      </w:pPr>
      <w:r w:rsidRPr="00AD1610">
        <w:rPr>
          <w:b/>
          <w:bCs/>
        </w:rPr>
        <w:t xml:space="preserve">Description </w:t>
      </w:r>
      <w:r>
        <w:t>- In</w:t>
      </w:r>
      <w:r w:rsidRPr="00AD1610">
        <w:t xml:space="preserve"> this code</w:t>
      </w:r>
      <w:r w:rsidR="00B86EEB">
        <w:t>,</w:t>
      </w:r>
      <w:r w:rsidRPr="00AD1610">
        <w:t xml:space="preserve"> we calculate the accuracy of our model given the</w:t>
      </w:r>
      <w:r>
        <w:t xml:space="preserve"> </w:t>
      </w:r>
      <w:r w:rsidRPr="00AD1610">
        <w:t>predicted</w:t>
      </w:r>
      <w:r>
        <w:t xml:space="preserve"> </w:t>
      </w:r>
      <w:r w:rsidRPr="00AD1610">
        <w:t>values</w:t>
      </w:r>
      <w:r>
        <w:t xml:space="preserve"> </w:t>
      </w:r>
      <w:r w:rsidRPr="00AD1610">
        <w:t>and</w:t>
      </w:r>
      <w:r>
        <w:t xml:space="preserve"> </w:t>
      </w:r>
      <w:r w:rsidRPr="00AD1610">
        <w:t>true</w:t>
      </w:r>
      <w:r>
        <w:t xml:space="preserve"> </w:t>
      </w:r>
      <w:r w:rsidRPr="00AD1610">
        <w:t>class labels.</w:t>
      </w:r>
      <w:r>
        <w:t xml:space="preserve"> First, we took </w:t>
      </w:r>
      <w:r w:rsidRPr="00AD1610">
        <w:t xml:space="preserve">round </w:t>
      </w:r>
      <w:r>
        <w:t xml:space="preserve">off </w:t>
      </w:r>
      <w:r w:rsidRPr="00AD1610">
        <w:t xml:space="preserve">the predictions by </w:t>
      </w:r>
      <w:r w:rsidR="00B86EEB">
        <w:t xml:space="preserve">the </w:t>
      </w:r>
      <w:r w:rsidRPr="00AD1610">
        <w:t>logistical unit to either 1 or 0</w:t>
      </w:r>
      <w:r>
        <w:t xml:space="preserve">.  </w:t>
      </w:r>
      <w:r w:rsidRPr="00AD1610">
        <w:t>tf.equal will return a Boolean array</w:t>
      </w:r>
      <w:r>
        <w:t xml:space="preserve">. </w:t>
      </w:r>
      <w:r w:rsidRPr="00AD1610">
        <w:t xml:space="preserve">True if </w:t>
      </w:r>
      <w:r w:rsidR="00B86EEB">
        <w:t xml:space="preserve">the </w:t>
      </w:r>
      <w:r w:rsidRPr="00AD1610">
        <w:t>prediction correct</w:t>
      </w:r>
      <w:r>
        <w:t xml:space="preserve"> and otherwise </w:t>
      </w:r>
      <w:r w:rsidR="00B86EEB">
        <w:t xml:space="preserve">the </w:t>
      </w:r>
      <w:r>
        <w:t xml:space="preserve">output would be False. </w:t>
      </w:r>
      <w:r w:rsidRPr="00AD1610">
        <w:t>tf.cast converts the resulting Boolean array to a numerical array</w:t>
      </w:r>
      <w:r>
        <w:t xml:space="preserve">. </w:t>
      </w:r>
      <w:r w:rsidRPr="00AD1610">
        <w:t>Finally, we just determine the mean value of prediction</w:t>
      </w:r>
      <w:r>
        <w:t>s.</w:t>
      </w:r>
      <w:r>
        <w:rPr>
          <w:color w:val="808080"/>
        </w:rPr>
        <w:br/>
      </w:r>
    </w:p>
    <w:p w14:paraId="30024146" w14:textId="77777777" w:rsidR="00AD6B7B" w:rsidRDefault="00AD6B7B" w:rsidP="00CB5888">
      <w:pPr>
        <w:jc w:val="both"/>
      </w:pPr>
    </w:p>
    <w:p w14:paraId="4DF48EE3" w14:textId="11598573" w:rsidR="00AD6B7B" w:rsidRDefault="00AD6B7B" w:rsidP="00CB5888">
      <w:pPr>
        <w:pStyle w:val="HTMLPreformatted"/>
        <w:shd w:val="clear" w:color="auto" w:fill="2B2B2B"/>
        <w:rPr>
          <w:color w:val="A9B7C6"/>
        </w:rPr>
      </w:pPr>
      <w:r>
        <w:rPr>
          <w:color w:val="CC7832"/>
        </w:rPr>
        <w:t xml:space="preserve">def </w:t>
      </w:r>
      <w:r>
        <w:rPr>
          <w:color w:val="FFC66D"/>
        </w:rPr>
        <w:t>gradient_loop</w:t>
      </w:r>
      <w:r>
        <w:rPr>
          <w:color w:val="A9B7C6"/>
        </w:rPr>
        <w:t>(variables</w:t>
      </w:r>
      <w:r>
        <w:rPr>
          <w:color w:val="CC7832"/>
        </w:rPr>
        <w:t xml:space="preserve">, </w:t>
      </w:r>
      <w:r>
        <w:rPr>
          <w:color w:val="A9B7C6"/>
        </w:rPr>
        <w:t>X_train</w:t>
      </w:r>
      <w:r>
        <w:rPr>
          <w:color w:val="CC7832"/>
        </w:rPr>
        <w:t xml:space="preserve">, </w:t>
      </w:r>
      <w:r>
        <w:rPr>
          <w:color w:val="A9B7C6"/>
        </w:rPr>
        <w:t>Y_train</w:t>
      </w:r>
      <w:r>
        <w:rPr>
          <w:color w:val="CC7832"/>
        </w:rPr>
        <w:t xml:space="preserve">, </w:t>
      </w:r>
      <w:r>
        <w:rPr>
          <w:color w:val="A9B7C6"/>
        </w:rPr>
        <w:t>X_val</w:t>
      </w:r>
      <w:r>
        <w:rPr>
          <w:color w:val="CC7832"/>
        </w:rPr>
        <w:t xml:space="preserve">, </w:t>
      </w:r>
      <w:r>
        <w:rPr>
          <w:color w:val="A9B7C6"/>
        </w:rPr>
        <w:t>Y_val</w:t>
      </w:r>
      <w:r>
        <w:rPr>
          <w:color w:val="CC7832"/>
        </w:rPr>
        <w:t xml:space="preserve">, </w:t>
      </w:r>
      <w:r>
        <w:rPr>
          <w:color w:val="A9B7C6"/>
        </w:rPr>
        <w:t>X_test</w:t>
      </w:r>
      <w:r>
        <w:rPr>
          <w:color w:val="CC7832"/>
        </w:rPr>
        <w:t xml:space="preserve">, </w:t>
      </w:r>
      <w:r>
        <w:rPr>
          <w:color w:val="A9B7C6"/>
        </w:rPr>
        <w:t>Y_test</w:t>
      </w:r>
      <w:r>
        <w:rPr>
          <w:color w:val="CC7832"/>
        </w:rPr>
        <w:t xml:space="preserve">, </w:t>
      </w:r>
      <w:r>
        <w:rPr>
          <w:color w:val="A9B7C6"/>
        </w:rPr>
        <w:t>num_Iterations):</w:t>
      </w:r>
      <w:r>
        <w:rPr>
          <w:color w:val="A9B7C6"/>
        </w:rPr>
        <w:br/>
        <w:t xml:space="preserve">    </w:t>
      </w:r>
      <w:r>
        <w:rPr>
          <w:color w:val="808080"/>
        </w:rPr>
        <w:t># Iterate our training loop</w:t>
      </w:r>
      <w:r>
        <w:rPr>
          <w:color w:val="808080"/>
        </w:rPr>
        <w:br/>
        <w:t xml:space="preserve">    </w:t>
      </w:r>
      <w:r>
        <w:rPr>
          <w:color w:val="A9B7C6"/>
        </w:rPr>
        <w:t>train_accuracy = []</w:t>
      </w:r>
      <w:r>
        <w:rPr>
          <w:color w:val="A9B7C6"/>
        </w:rPr>
        <w:br/>
        <w:t xml:space="preserve">    testAccuracy = []</w:t>
      </w:r>
      <w:r>
        <w:rPr>
          <w:color w:val="A9B7C6"/>
        </w:rPr>
        <w:br/>
        <w:t xml:space="preserve">    val_accuracy = []</w:t>
      </w:r>
      <w:r>
        <w:rPr>
          <w:color w:val="A9B7C6"/>
        </w:rPr>
        <w:br/>
        <w:t xml:space="preserve">    train_loss = []</w:t>
      </w:r>
      <w:r>
        <w:rPr>
          <w:color w:val="A9B7C6"/>
        </w:rPr>
        <w:br/>
        <w:t xml:space="preserve">    val_loss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Iterations):</w:t>
      </w:r>
      <w:r>
        <w:rPr>
          <w:color w:val="A9B7C6"/>
        </w:rPr>
        <w:br/>
        <w:t xml:space="preserve">        </w:t>
      </w:r>
      <w:r>
        <w:rPr>
          <w:color w:val="808080"/>
        </w:rPr>
        <w:t># Create an instance of GradientTape to monitor the forward pass</w:t>
      </w:r>
      <w:r>
        <w:rPr>
          <w:color w:val="808080"/>
        </w:rPr>
        <w:br/>
        <w:t xml:space="preserve">        # and calcu</w:t>
      </w:r>
      <w:r w:rsidR="00B86EEB">
        <w:rPr>
          <w:color w:val="808080"/>
        </w:rPr>
        <w:t>la</w:t>
      </w:r>
      <w:r>
        <w:rPr>
          <w:color w:val="808080"/>
        </w:rPr>
        <w:t>te the gradients for each of the variables m and c</w:t>
      </w:r>
      <w:r>
        <w:rPr>
          <w:color w:val="808080"/>
        </w:rPr>
        <w:br/>
        <w:t xml:space="preserve">        </w:t>
      </w:r>
      <w:r>
        <w:rPr>
          <w:color w:val="CC7832"/>
        </w:rPr>
        <w:t xml:space="preserve">with </w:t>
      </w:r>
      <w:r>
        <w:rPr>
          <w:color w:val="A9B7C6"/>
        </w:rPr>
        <w:t xml:space="preserve">tf.GradientTape() </w:t>
      </w:r>
      <w:r>
        <w:rPr>
          <w:color w:val="CC7832"/>
        </w:rPr>
        <w:t xml:space="preserve">as </w:t>
      </w:r>
      <w:r>
        <w:rPr>
          <w:color w:val="A9B7C6"/>
        </w:rPr>
        <w:t>tape:</w:t>
      </w:r>
      <w:r>
        <w:rPr>
          <w:color w:val="A9B7C6"/>
        </w:rPr>
        <w:br/>
        <w:t xml:space="preserve">            predictedY = forward_pass(variables</w:t>
      </w:r>
      <w:r>
        <w:rPr>
          <w:color w:val="CC7832"/>
        </w:rPr>
        <w:t xml:space="preserve">, </w:t>
      </w:r>
      <w:r>
        <w:rPr>
          <w:color w:val="AA4926"/>
        </w:rPr>
        <w:t>x</w:t>
      </w:r>
      <w:r>
        <w:rPr>
          <w:color w:val="A9B7C6"/>
        </w:rPr>
        <w:t>=X_train)</w:t>
      </w:r>
      <w:r>
        <w:rPr>
          <w:color w:val="A9B7C6"/>
        </w:rPr>
        <w:br/>
        <w:t xml:space="preserve">            currentLoss = loss_func(Y_train</w:t>
      </w:r>
      <w:r>
        <w:rPr>
          <w:color w:val="CC7832"/>
        </w:rPr>
        <w:t xml:space="preserve">, </w:t>
      </w:r>
      <w:r>
        <w:rPr>
          <w:color w:val="A9B7C6"/>
        </w:rPr>
        <w:t>predictedY)</w:t>
      </w:r>
      <w:r>
        <w:rPr>
          <w:color w:val="A9B7C6"/>
        </w:rPr>
        <w:br/>
        <w:t xml:space="preserve">            gradients = tape.gradient(currentLoss</w:t>
      </w:r>
      <w:r>
        <w:rPr>
          <w:color w:val="CC7832"/>
        </w:rPr>
        <w:t xml:space="preserve">, </w:t>
      </w:r>
      <w:r>
        <w:rPr>
          <w:color w:val="A9B7C6"/>
        </w:rPr>
        <w:t>variables.values())</w:t>
      </w:r>
      <w:r>
        <w:rPr>
          <w:color w:val="A9B7C6"/>
        </w:rPr>
        <w:br/>
        <w:t xml:space="preserve">            accuracy = calculate_accuracy(Y_train</w:t>
      </w:r>
      <w:r>
        <w:rPr>
          <w:color w:val="CC7832"/>
        </w:rPr>
        <w:t xml:space="preserve">, </w:t>
      </w:r>
      <w:r>
        <w:rPr>
          <w:color w:val="A9B7C6"/>
        </w:rPr>
        <w:t>predictedY)</w:t>
      </w:r>
      <w:r>
        <w:rPr>
          <w:color w:val="A9B7C6"/>
        </w:rPr>
        <w:br/>
        <w:t xml:space="preserve">            </w:t>
      </w:r>
      <w:r>
        <w:rPr>
          <w:color w:val="808080"/>
        </w:rPr>
        <w:t># print("Iteration", i, ":Loss=", currentLoss.numpy()[-1], "Acc:", accuracy.numpy() * 100)</w:t>
      </w:r>
      <w:r>
        <w:rPr>
          <w:color w:val="808080"/>
        </w:rPr>
        <w:br/>
        <w:t xml:space="preserve">            </w:t>
      </w:r>
      <w:r>
        <w:rPr>
          <w:color w:val="A9B7C6"/>
        </w:rPr>
        <w:t xml:space="preserve">train_accuracy.append(accuracy.numpy() * </w:t>
      </w:r>
      <w:r>
        <w:rPr>
          <w:color w:val="6897BB"/>
        </w:rPr>
        <w:t>100</w:t>
      </w:r>
      <w:r>
        <w:rPr>
          <w:color w:val="A9B7C6"/>
        </w:rPr>
        <w:t>)</w:t>
      </w:r>
      <w:r>
        <w:rPr>
          <w:color w:val="A9B7C6"/>
        </w:rPr>
        <w:br/>
        <w:t xml:space="preserve">            train_loss.append(currentLoss.numpy()[-</w:t>
      </w:r>
      <w:r>
        <w:rPr>
          <w:color w:val="6897BB"/>
        </w:rPr>
        <w:t>1</w:t>
      </w:r>
      <w:r>
        <w:rPr>
          <w:color w:val="A9B7C6"/>
        </w:rPr>
        <w:t>])</w:t>
      </w:r>
      <w:r>
        <w:rPr>
          <w:color w:val="A9B7C6"/>
        </w:rPr>
        <w:br/>
        <w:t xml:space="preserve">            adam_optimizer.apply_gradients(</w:t>
      </w:r>
      <w:r>
        <w:rPr>
          <w:color w:val="A9B7C6"/>
        </w:rPr>
        <w:br/>
        <w:t xml:space="preserve">                </w:t>
      </w:r>
      <w:r>
        <w:rPr>
          <w:color w:val="8888C6"/>
        </w:rPr>
        <w:t>zip</w:t>
      </w:r>
      <w:r>
        <w:rPr>
          <w:color w:val="A9B7C6"/>
        </w:rPr>
        <w:t>(gradients</w:t>
      </w:r>
      <w:r>
        <w:rPr>
          <w:color w:val="CC7832"/>
        </w:rPr>
        <w:t xml:space="preserve">, </w:t>
      </w:r>
      <w:r>
        <w:rPr>
          <w:color w:val="A9B7C6"/>
        </w:rPr>
        <w:t>variables.values()))</w:t>
      </w:r>
      <w:r>
        <w:rPr>
          <w:color w:val="A9B7C6"/>
        </w:rPr>
        <w:br/>
        <w:t xml:space="preserve">            predictedY_val = forward_pass(variables</w:t>
      </w:r>
      <w:r>
        <w:rPr>
          <w:color w:val="CC7832"/>
        </w:rPr>
        <w:t xml:space="preserve">, </w:t>
      </w:r>
      <w:r>
        <w:rPr>
          <w:color w:val="AA4926"/>
        </w:rPr>
        <w:t>x</w:t>
      </w:r>
      <w:r>
        <w:rPr>
          <w:color w:val="A9B7C6"/>
        </w:rPr>
        <w:t>=X_val)</w:t>
      </w:r>
      <w:r>
        <w:rPr>
          <w:color w:val="A9B7C6"/>
        </w:rPr>
        <w:br/>
        <w:t xml:space="preserve">            currentLoss = loss_func(Y_val</w:t>
      </w:r>
      <w:r>
        <w:rPr>
          <w:color w:val="CC7832"/>
        </w:rPr>
        <w:t xml:space="preserve">, </w:t>
      </w:r>
      <w:r>
        <w:rPr>
          <w:color w:val="A9B7C6"/>
        </w:rPr>
        <w:t>predictedY_val)</w:t>
      </w:r>
      <w:r>
        <w:rPr>
          <w:color w:val="A9B7C6"/>
        </w:rPr>
        <w:br/>
        <w:t xml:space="preserve">            Val_accuracy = calculate_accuracy(Y_val</w:t>
      </w:r>
      <w:r>
        <w:rPr>
          <w:color w:val="CC7832"/>
        </w:rPr>
        <w:t xml:space="preserve">, </w:t>
      </w:r>
      <w:r>
        <w:rPr>
          <w:color w:val="A9B7C6"/>
        </w:rPr>
        <w:t>predictedY_val)</w:t>
      </w:r>
      <w:r>
        <w:rPr>
          <w:color w:val="A9B7C6"/>
        </w:rPr>
        <w:br/>
        <w:t xml:space="preserve">            </w:t>
      </w:r>
      <w:r>
        <w:rPr>
          <w:color w:val="808080"/>
        </w:rPr>
        <w:t># print("Iteration", i, ":Loss=", currentLoss.numpy()[-1], "Acc:", accuracy.numpy() * 100)</w:t>
      </w:r>
      <w:r>
        <w:rPr>
          <w:color w:val="808080"/>
        </w:rPr>
        <w:br/>
        <w:t xml:space="preserve">            </w:t>
      </w:r>
      <w:r>
        <w:rPr>
          <w:color w:val="A9B7C6"/>
        </w:rPr>
        <w:t>val_loss.append(currentLoss.numpy()[-</w:t>
      </w:r>
      <w:r>
        <w:rPr>
          <w:color w:val="6897BB"/>
        </w:rPr>
        <w:t>1</w:t>
      </w:r>
      <w:r>
        <w:rPr>
          <w:color w:val="A9B7C6"/>
        </w:rPr>
        <w:t>])</w:t>
      </w:r>
      <w:r>
        <w:rPr>
          <w:color w:val="A9B7C6"/>
        </w:rPr>
        <w:br/>
        <w:t xml:space="preserve">            val_accuracy.append(Val_accuracy.numpy() * </w:t>
      </w:r>
      <w:r>
        <w:rPr>
          <w:color w:val="6897BB"/>
        </w:rPr>
        <w:t>100</w:t>
      </w:r>
      <w:r>
        <w:rPr>
          <w:color w:val="A9B7C6"/>
        </w:rPr>
        <w:t>)</w:t>
      </w:r>
      <w:r>
        <w:rPr>
          <w:color w:val="A9B7C6"/>
        </w:rPr>
        <w:br/>
        <w:t xml:space="preserve">            predictedY = forward_pass(variables</w:t>
      </w:r>
      <w:r>
        <w:rPr>
          <w:color w:val="CC7832"/>
        </w:rPr>
        <w:t xml:space="preserve">, </w:t>
      </w:r>
      <w:r>
        <w:rPr>
          <w:color w:val="A9B7C6"/>
        </w:rPr>
        <w:t>X_test)</w:t>
      </w:r>
      <w:r>
        <w:rPr>
          <w:color w:val="A9B7C6"/>
        </w:rPr>
        <w:br/>
        <w:t xml:space="preserve">            test_accuracy = calculate_accuracy(Y_test</w:t>
      </w:r>
      <w:r>
        <w:rPr>
          <w:color w:val="CC7832"/>
        </w:rPr>
        <w:t xml:space="preserve">, </w:t>
      </w:r>
      <w:r>
        <w:rPr>
          <w:color w:val="A9B7C6"/>
        </w:rPr>
        <w:t>predictedY)</w:t>
      </w:r>
      <w:r>
        <w:rPr>
          <w:color w:val="A9B7C6"/>
        </w:rPr>
        <w:br/>
        <w:t xml:space="preserve">            </w:t>
      </w:r>
      <w:r>
        <w:rPr>
          <w:color w:val="808080"/>
        </w:rPr>
        <w:t># print("TestAccuracy:", test_accuracy.numpy() * 100)</w:t>
      </w:r>
      <w:r>
        <w:rPr>
          <w:color w:val="808080"/>
        </w:rPr>
        <w:br/>
        <w:t xml:space="preserve">            </w:t>
      </w:r>
      <w:r>
        <w:rPr>
          <w:color w:val="A9B7C6"/>
        </w:rPr>
        <w:t xml:space="preserve">testAccuracy.append(test_accuracy.numpy() * </w:t>
      </w:r>
      <w:r>
        <w:rPr>
          <w:color w:val="6897BB"/>
        </w:rPr>
        <w:t>100</w:t>
      </w:r>
      <w:r>
        <w:rPr>
          <w:color w:val="A9B7C6"/>
        </w:rPr>
        <w:t>)</w:t>
      </w:r>
      <w:r>
        <w:rPr>
          <w:color w:val="A9B7C6"/>
        </w:rPr>
        <w:br/>
        <w:t xml:space="preserve">    </w:t>
      </w:r>
      <w:r>
        <w:rPr>
          <w:color w:val="CC7832"/>
        </w:rPr>
        <w:t xml:space="preserve">return </w:t>
      </w:r>
      <w:r>
        <w:rPr>
          <w:color w:val="A9B7C6"/>
        </w:rPr>
        <w:t>train_accuracy</w:t>
      </w:r>
      <w:r>
        <w:rPr>
          <w:color w:val="CC7832"/>
        </w:rPr>
        <w:t xml:space="preserve">, </w:t>
      </w:r>
      <w:r>
        <w:rPr>
          <w:color w:val="A9B7C6"/>
        </w:rPr>
        <w:t>val_accuracy</w:t>
      </w:r>
      <w:r>
        <w:rPr>
          <w:color w:val="CC7832"/>
        </w:rPr>
        <w:t xml:space="preserve">, </w:t>
      </w:r>
      <w:r>
        <w:rPr>
          <w:color w:val="A9B7C6"/>
        </w:rPr>
        <w:t>testAccuracy</w:t>
      </w:r>
      <w:r>
        <w:rPr>
          <w:color w:val="CC7832"/>
        </w:rPr>
        <w:t xml:space="preserve">, </w:t>
      </w:r>
      <w:r>
        <w:rPr>
          <w:color w:val="A9B7C6"/>
        </w:rPr>
        <w:t>train_loss</w:t>
      </w:r>
      <w:r>
        <w:rPr>
          <w:color w:val="CC7832"/>
        </w:rPr>
        <w:t xml:space="preserve">, </w:t>
      </w:r>
      <w:r>
        <w:rPr>
          <w:color w:val="A9B7C6"/>
        </w:rPr>
        <w:t>val_loss</w:t>
      </w:r>
    </w:p>
    <w:p w14:paraId="44DBE5A0" w14:textId="77777777" w:rsidR="00AD6B7B" w:rsidRDefault="00AD6B7B" w:rsidP="00CB5888">
      <w:pPr>
        <w:jc w:val="both"/>
        <w:rPr>
          <w:b/>
          <w:bCs/>
        </w:rPr>
      </w:pPr>
    </w:p>
    <w:p w14:paraId="088F6F75" w14:textId="57275814" w:rsidR="005D21EA" w:rsidRDefault="00AD1610" w:rsidP="00CB5888">
      <w:pPr>
        <w:jc w:val="both"/>
      </w:pPr>
      <w:r w:rsidRPr="00745DF0">
        <w:rPr>
          <w:b/>
          <w:bCs/>
        </w:rPr>
        <w:t>Description</w:t>
      </w:r>
      <w:r>
        <w:t xml:space="preserve"> </w:t>
      </w:r>
      <w:r w:rsidR="00745DF0">
        <w:t>- In</w:t>
      </w:r>
      <w:r w:rsidR="006C296D" w:rsidRPr="006C296D">
        <w:t xml:space="preserve"> </w:t>
      </w:r>
      <w:r w:rsidR="00B86EEB">
        <w:t xml:space="preserve">the </w:t>
      </w:r>
      <w:r w:rsidR="006C296D" w:rsidRPr="006C296D">
        <w:t>above</w:t>
      </w:r>
      <w:r w:rsidR="006C296D">
        <w:t xml:space="preserve"> code,</w:t>
      </w:r>
      <w:r w:rsidR="00745DF0">
        <w:t xml:space="preserve"> </w:t>
      </w:r>
      <w:r w:rsidR="006C296D" w:rsidRPr="006C296D">
        <w:t>iterat</w:t>
      </w:r>
      <w:r w:rsidR="005D21EA">
        <w:t>ion is done</w:t>
      </w:r>
      <w:r w:rsidR="006C296D" w:rsidRPr="006C296D">
        <w:t xml:space="preserve"> using our gradient descent rule.  Gradient</w:t>
      </w:r>
      <w:r w:rsidR="006C296D">
        <w:t xml:space="preserve"> </w:t>
      </w:r>
      <w:r w:rsidR="006C296D" w:rsidRPr="006C296D">
        <w:t>Tape</w:t>
      </w:r>
      <w:r w:rsidR="006C296D">
        <w:t xml:space="preserve"> </w:t>
      </w:r>
      <w:r w:rsidR="005D21EA">
        <w:t xml:space="preserve">used </w:t>
      </w:r>
      <w:r w:rsidR="006C296D" w:rsidRPr="006C296D">
        <w:t xml:space="preserve">to track the forward pass and loss calculation. We then get the gradient of the variables and use this to update the variable values using </w:t>
      </w:r>
      <w:r w:rsidR="00B86EEB">
        <w:t xml:space="preserve">the </w:t>
      </w:r>
      <w:r w:rsidR="006C296D" w:rsidRPr="006C296D">
        <w:t>Adam</w:t>
      </w:r>
      <w:r w:rsidR="00745DF0">
        <w:t xml:space="preserve"> optimizer</w:t>
      </w:r>
      <w:r w:rsidR="00AD6B7B">
        <w:t>.</w:t>
      </w:r>
    </w:p>
    <w:p w14:paraId="7761D45C" w14:textId="1CD0640F" w:rsidR="00EB3AAD" w:rsidRDefault="00737A6D" w:rsidP="00CB5888">
      <w:pPr>
        <w:pStyle w:val="Heading2"/>
        <w:jc w:val="both"/>
      </w:pPr>
      <w:r>
        <w:lastRenderedPageBreak/>
        <w:t xml:space="preserve">Evaluation of model </w:t>
      </w:r>
    </w:p>
    <w:p w14:paraId="73DA3233" w14:textId="6966C242" w:rsidR="00EB3AAD" w:rsidRDefault="00EB3AAD" w:rsidP="00CB5888">
      <w:pPr>
        <w:jc w:val="both"/>
      </w:pPr>
      <w:r>
        <w:t xml:space="preserve">Model 1- (Relu -100 and </w:t>
      </w:r>
      <w:r w:rsidR="006D0E76">
        <w:t>SoftMax</w:t>
      </w:r>
      <w:r>
        <w:t xml:space="preserve">) </w:t>
      </w:r>
      <w:r>
        <w:tab/>
      </w:r>
      <w:r>
        <w:tab/>
      </w:r>
      <w:r>
        <w:tab/>
        <w:t xml:space="preserve">Model 2-(Relu -300. Relu-100, </w:t>
      </w:r>
      <w:r w:rsidR="006D0E76">
        <w:t>SoftMax</w:t>
      </w:r>
      <w:r>
        <w:t xml:space="preserve">) </w:t>
      </w:r>
    </w:p>
    <w:p w14:paraId="480307D0" w14:textId="05834ED5" w:rsidR="00EB3AAD" w:rsidRDefault="00EB3AAD" w:rsidP="00CB5888">
      <w:pPr>
        <w:jc w:val="both"/>
      </w:pPr>
      <w:r>
        <w:t xml:space="preserve">Model accuracy – 90.1% </w:t>
      </w:r>
      <w:r>
        <w:tab/>
      </w:r>
      <w:r>
        <w:tab/>
      </w:r>
      <w:r>
        <w:tab/>
      </w:r>
      <w:r>
        <w:tab/>
        <w:t>Model Accuracy – 90.23%</w:t>
      </w:r>
    </w:p>
    <w:p w14:paraId="65FA1EE1" w14:textId="414F9B9B" w:rsidR="00D9694D" w:rsidRPr="00CF552A" w:rsidRDefault="00D9694D" w:rsidP="00CB5888">
      <w:pPr>
        <w:pStyle w:val="Default"/>
        <w:jc w:val="both"/>
        <w:rPr>
          <w:color w:val="auto"/>
        </w:rPr>
      </w:pPr>
      <w:r>
        <w:t xml:space="preserve">Since </w:t>
      </w:r>
      <w:r w:rsidR="00B86EEB">
        <w:t xml:space="preserve">the </w:t>
      </w:r>
      <w:r>
        <w:t>Loss curve is in L-</w:t>
      </w:r>
      <w:r w:rsidR="006D0E76">
        <w:t>shape,</w:t>
      </w:r>
      <w:r>
        <w:t xml:space="preserve"> we can say that it has </w:t>
      </w:r>
      <w:r w:rsidR="00B86EEB">
        <w:t xml:space="preserve">a </w:t>
      </w:r>
      <w:r>
        <w:t xml:space="preserve">high learning rate. </w:t>
      </w:r>
      <w:r w:rsidRPr="00D9694D">
        <w:t>High learning rates</w:t>
      </w:r>
      <w:r>
        <w:t xml:space="preserve"> </w:t>
      </w:r>
      <w:r w:rsidRPr="00D9694D">
        <w:t xml:space="preserve">reduce the loss </w:t>
      </w:r>
      <w:r w:rsidR="006D0E76" w:rsidRPr="00D9694D">
        <w:t>quickly,</w:t>
      </w:r>
      <w:r w:rsidR="006D0E76">
        <w:t xml:space="preserve"> so loss</w:t>
      </w:r>
      <w:r w:rsidRPr="00D9694D">
        <w:t xml:space="preserve"> </w:t>
      </w:r>
      <w:r w:rsidR="006D0E76">
        <w:t>gets</w:t>
      </w:r>
      <w:r w:rsidRPr="00D9694D">
        <w:t xml:space="preserve"> </w:t>
      </w:r>
      <w:r w:rsidR="006D0E76">
        <w:t xml:space="preserve">constant </w:t>
      </w:r>
      <w:r w:rsidR="00B23390" w:rsidRPr="00CF552A">
        <w:rPr>
          <w:color w:val="auto"/>
        </w:rPr>
        <w:t>rather than converging properly</w:t>
      </w:r>
      <w:r w:rsidR="00B23390">
        <w:t xml:space="preserve"> </w:t>
      </w:r>
      <w:r w:rsidR="006D0E76">
        <w:t xml:space="preserve">after few iterations as shown in </w:t>
      </w:r>
      <w:r w:rsidR="00B86EEB">
        <w:t xml:space="preserve">the </w:t>
      </w:r>
      <w:r w:rsidR="006D0E76">
        <w:t>blue line</w:t>
      </w:r>
      <w:r w:rsidRPr="00CF552A">
        <w:rPr>
          <w:color w:val="auto"/>
        </w:rPr>
        <w:t>.</w:t>
      </w:r>
    </w:p>
    <w:p w14:paraId="6721CB09" w14:textId="1676F69B" w:rsidR="006D0E76" w:rsidRDefault="006D0E76" w:rsidP="00CB5888">
      <w:pPr>
        <w:pStyle w:val="Default"/>
        <w:jc w:val="both"/>
      </w:pPr>
    </w:p>
    <w:p w14:paraId="6CDF6615" w14:textId="1D5B6C3C" w:rsidR="006D0E76" w:rsidRPr="00D9694D" w:rsidRDefault="006D0E76" w:rsidP="00CB5888">
      <w:pPr>
        <w:pStyle w:val="Default"/>
        <w:jc w:val="both"/>
      </w:pPr>
      <w:r>
        <w:t xml:space="preserve">On the other hand, both model architectures are getting good accuracy (90.1% and 90.2% respectively). Since I have used </w:t>
      </w:r>
      <w:r w:rsidR="00C93565">
        <w:t>14</w:t>
      </w:r>
      <w:r>
        <w:t xml:space="preserve">00 Iterations to train the model. </w:t>
      </w:r>
      <w:r w:rsidR="004E0A51">
        <w:t>if</w:t>
      </w:r>
      <w:r>
        <w:t xml:space="preserve"> iterations would be increased</w:t>
      </w:r>
      <w:r w:rsidR="004E0A51">
        <w:t>,</w:t>
      </w:r>
      <w:r w:rsidR="004E0A51" w:rsidRPr="004E0A51">
        <w:t xml:space="preserve"> </w:t>
      </w:r>
      <w:r w:rsidR="004E0A51">
        <w:t>it may increase accuracy slightly.</w:t>
      </w:r>
    </w:p>
    <w:p w14:paraId="464BFBCC" w14:textId="477F982C" w:rsidR="00D9694D" w:rsidRDefault="00D9694D" w:rsidP="00CB5888">
      <w:pPr>
        <w:jc w:val="both"/>
      </w:pPr>
    </w:p>
    <w:p w14:paraId="381E10DA" w14:textId="77777777" w:rsidR="00EB3AAD" w:rsidRDefault="00EB3AAD" w:rsidP="00CB5888">
      <w:pPr>
        <w:jc w:val="both"/>
      </w:pPr>
    </w:p>
    <w:p w14:paraId="4FC9C281" w14:textId="01340746" w:rsidR="00745DF0" w:rsidRDefault="00EB3AAD" w:rsidP="00CB5888">
      <w:pPr>
        <w:jc w:val="both"/>
      </w:pPr>
      <w:r>
        <w:rPr>
          <w:noProof/>
        </w:rPr>
        <w:t xml:space="preserve"> </w:t>
      </w:r>
      <w:r w:rsidR="003B65F7" w:rsidRPr="003B65F7">
        <w:rPr>
          <w:noProof/>
        </w:rPr>
        <w:drawing>
          <wp:inline distT="0" distB="0" distL="0" distR="0" wp14:anchorId="4407B550" wp14:editId="4785031E">
            <wp:extent cx="2743200" cy="18379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43200" cy="1837944"/>
                    </a:xfrm>
                    <a:prstGeom prst="rect">
                      <a:avLst/>
                    </a:prstGeom>
                  </pic:spPr>
                </pic:pic>
              </a:graphicData>
            </a:graphic>
          </wp:inline>
        </w:drawing>
      </w:r>
      <w:r w:rsidR="00737A6D">
        <w:rPr>
          <w:noProof/>
        </w:rPr>
        <w:t xml:space="preserve"> </w:t>
      </w:r>
      <w:r w:rsidR="00737A6D">
        <w:t xml:space="preserve"> </w:t>
      </w:r>
      <w:r w:rsidR="003B65F7" w:rsidRPr="003B65F7">
        <w:rPr>
          <w:noProof/>
        </w:rPr>
        <w:drawing>
          <wp:inline distT="0" distB="0" distL="0" distR="0" wp14:anchorId="54D114C0" wp14:editId="08781622">
            <wp:extent cx="2743200" cy="1901952"/>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43200" cy="1901952"/>
                    </a:xfrm>
                    <a:prstGeom prst="rect">
                      <a:avLst/>
                    </a:prstGeom>
                  </pic:spPr>
                </pic:pic>
              </a:graphicData>
            </a:graphic>
          </wp:inline>
        </w:drawing>
      </w:r>
    </w:p>
    <w:p w14:paraId="600C9A15" w14:textId="6034AE5B" w:rsidR="00532599" w:rsidRDefault="00C93565" w:rsidP="00CB5888">
      <w:pPr>
        <w:jc w:val="both"/>
      </w:pPr>
      <w:r w:rsidRPr="00C93565">
        <w:rPr>
          <w:noProof/>
        </w:rPr>
        <w:drawing>
          <wp:inline distT="0" distB="0" distL="0" distR="0" wp14:anchorId="6011C1E2" wp14:editId="736A8B97">
            <wp:extent cx="2743200" cy="1901952"/>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1901952"/>
                    </a:xfrm>
                    <a:prstGeom prst="rect">
                      <a:avLst/>
                    </a:prstGeom>
                  </pic:spPr>
                </pic:pic>
              </a:graphicData>
            </a:graphic>
          </wp:inline>
        </w:drawing>
      </w:r>
      <w:r w:rsidR="00532599" w:rsidRPr="00532599">
        <w:t xml:space="preserve"> </w:t>
      </w:r>
      <w:r w:rsidRPr="00C93565">
        <w:rPr>
          <w:noProof/>
        </w:rPr>
        <w:drawing>
          <wp:inline distT="0" distB="0" distL="0" distR="0" wp14:anchorId="0C3EC7AA" wp14:editId="597A12A5">
            <wp:extent cx="2743200" cy="1901952"/>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1901952"/>
                    </a:xfrm>
                    <a:prstGeom prst="rect">
                      <a:avLst/>
                    </a:prstGeom>
                  </pic:spPr>
                </pic:pic>
              </a:graphicData>
            </a:graphic>
          </wp:inline>
        </w:drawing>
      </w:r>
    </w:p>
    <w:p w14:paraId="1015F551" w14:textId="3570CD90" w:rsidR="006D0E76" w:rsidRDefault="006D0E76" w:rsidP="00CB5888">
      <w:pPr>
        <w:jc w:val="both"/>
      </w:pPr>
    </w:p>
    <w:p w14:paraId="2DFE6A5E" w14:textId="6BA34B40" w:rsidR="006D0E76" w:rsidRPr="009C19C1" w:rsidRDefault="006D0E76" w:rsidP="00CB5888">
      <w:pPr>
        <w:pStyle w:val="Default"/>
        <w:jc w:val="both"/>
        <w:rPr>
          <w:color w:val="auto"/>
        </w:rPr>
      </w:pPr>
      <w:r w:rsidRPr="009C19C1">
        <w:rPr>
          <w:color w:val="auto"/>
        </w:rPr>
        <w:t xml:space="preserve">Clearly, we can say that these architectures are sensitive to the number of neurons in layers. Because </w:t>
      </w:r>
      <w:r w:rsidR="00B86EEB">
        <w:rPr>
          <w:color w:val="auto"/>
        </w:rPr>
        <w:t xml:space="preserve">the </w:t>
      </w:r>
      <w:r w:rsidRPr="009C19C1">
        <w:rPr>
          <w:color w:val="auto"/>
        </w:rPr>
        <w:t xml:space="preserve">loss curve gets sudden </w:t>
      </w:r>
      <w:r w:rsidR="00CF552A">
        <w:rPr>
          <w:color w:val="auto"/>
        </w:rPr>
        <w:t>constant</w:t>
      </w:r>
      <w:r w:rsidRPr="009C19C1">
        <w:rPr>
          <w:color w:val="auto"/>
        </w:rPr>
        <w:t xml:space="preserve"> </w:t>
      </w:r>
      <w:r w:rsidR="00CF552A">
        <w:rPr>
          <w:color w:val="auto"/>
        </w:rPr>
        <w:t>rather than converging</w:t>
      </w:r>
      <w:r w:rsidRPr="009C19C1">
        <w:rPr>
          <w:color w:val="auto"/>
        </w:rPr>
        <w:t xml:space="preserve">. It means </w:t>
      </w:r>
      <w:r w:rsidR="00AD6B7B" w:rsidRPr="009C19C1">
        <w:rPr>
          <w:color w:val="auto"/>
        </w:rPr>
        <w:t xml:space="preserve">variables of </w:t>
      </w:r>
      <w:r w:rsidR="00B86EEB">
        <w:rPr>
          <w:color w:val="auto"/>
        </w:rPr>
        <w:t xml:space="preserve">the </w:t>
      </w:r>
      <w:r w:rsidR="00AD6B7B" w:rsidRPr="009C19C1">
        <w:rPr>
          <w:color w:val="auto"/>
        </w:rPr>
        <w:t xml:space="preserve">model </w:t>
      </w:r>
      <w:r w:rsidR="00CF552A">
        <w:rPr>
          <w:color w:val="auto"/>
        </w:rPr>
        <w:t>might be</w:t>
      </w:r>
      <w:r w:rsidR="00AD6B7B" w:rsidRPr="009C19C1">
        <w:rPr>
          <w:color w:val="auto"/>
        </w:rPr>
        <w:t xml:space="preserve"> sensitive towards </w:t>
      </w:r>
      <w:r w:rsidR="00B86EEB">
        <w:rPr>
          <w:color w:val="auto"/>
        </w:rPr>
        <w:t xml:space="preserve">a </w:t>
      </w:r>
      <w:r w:rsidR="00AD6B7B" w:rsidRPr="009C19C1">
        <w:rPr>
          <w:color w:val="auto"/>
        </w:rPr>
        <w:t>few neurons.</w:t>
      </w:r>
    </w:p>
    <w:p w14:paraId="0D2C1C45" w14:textId="5222A33E" w:rsidR="00AD6B7B" w:rsidRDefault="00AD6B7B" w:rsidP="00CB5888">
      <w:pPr>
        <w:pStyle w:val="Default"/>
        <w:jc w:val="both"/>
      </w:pPr>
    </w:p>
    <w:p w14:paraId="11F44696" w14:textId="50E722BC" w:rsidR="006D0E76" w:rsidRDefault="00AD6B7B" w:rsidP="00CB5888">
      <w:pPr>
        <w:pStyle w:val="Default"/>
        <w:jc w:val="both"/>
      </w:pPr>
      <w:r>
        <w:lastRenderedPageBreak/>
        <w:t>Moreover, as we can observe th</w:t>
      </w:r>
      <w:r w:rsidR="00B86EEB">
        <w:t>e</w:t>
      </w:r>
      <w:r>
        <w:t xml:space="preserve"> validation loss curve</w:t>
      </w:r>
      <w:r w:rsidR="00CF552A">
        <w:t xml:space="preserve"> gets flatten very early while</w:t>
      </w:r>
      <w:r>
        <w:t xml:space="preserve"> </w:t>
      </w:r>
      <w:r w:rsidR="00B86EEB">
        <w:t xml:space="preserve">the </w:t>
      </w:r>
      <w:r>
        <w:t>train loss curve is going down continuously throughout the number of iterations. Th</w:t>
      </w:r>
      <w:r w:rsidR="00B86EEB">
        <w:t>is</w:t>
      </w:r>
      <w:r>
        <w:t xml:space="preserve"> evidence shows that both architectures are getting overfitted after approx. 60-70 iterations. </w:t>
      </w:r>
    </w:p>
    <w:p w14:paraId="61A637AA" w14:textId="40B24FCC" w:rsidR="005D21EA" w:rsidRDefault="005D21EA" w:rsidP="00CB5888">
      <w:pPr>
        <w:pStyle w:val="Default"/>
        <w:jc w:val="both"/>
      </w:pPr>
    </w:p>
    <w:p w14:paraId="13AC2A31" w14:textId="4EDB4E8D" w:rsidR="005D21EA" w:rsidRDefault="005D21EA" w:rsidP="00CB5888">
      <w:pPr>
        <w:pStyle w:val="Default"/>
        <w:jc w:val="both"/>
      </w:pPr>
    </w:p>
    <w:p w14:paraId="726B896E" w14:textId="5CF7A807" w:rsidR="005D21EA" w:rsidRDefault="005D21EA" w:rsidP="000633C9">
      <w:pPr>
        <w:pStyle w:val="Heading2"/>
      </w:pPr>
      <w:r>
        <w:t>Question_1_2_1</w:t>
      </w:r>
    </w:p>
    <w:p w14:paraId="2D893944" w14:textId="77777777" w:rsidR="005D21EA" w:rsidRDefault="005D21EA" w:rsidP="00CB5888">
      <w:pPr>
        <w:jc w:val="both"/>
      </w:pPr>
      <w:r w:rsidRPr="008D23B8">
        <w:rPr>
          <w:b/>
          <w:bCs/>
        </w:rPr>
        <w:t>Method</w:t>
      </w:r>
      <w:r>
        <w:t xml:space="preserve"> - Dropout</w:t>
      </w:r>
    </w:p>
    <w:p w14:paraId="0466C1A5" w14:textId="6EC8C9BA" w:rsidR="005D21EA" w:rsidRDefault="00CF552A" w:rsidP="00CB5888">
      <w:pPr>
        <w:pStyle w:val="HTMLPreformatted"/>
        <w:shd w:val="clear" w:color="auto" w:fill="2B2B2B"/>
        <w:rPr>
          <w:color w:val="A9B7C6"/>
        </w:rPr>
      </w:pPr>
      <w:r>
        <w:rPr>
          <w:color w:val="CC7832"/>
        </w:rPr>
        <w:t xml:space="preserve">def </w:t>
      </w:r>
      <w:r>
        <w:rPr>
          <w:color w:val="FFC66D"/>
        </w:rPr>
        <w:t>dropout</w:t>
      </w:r>
      <w:r>
        <w:rPr>
          <w:color w:val="A9B7C6"/>
        </w:rPr>
        <w:t>(p</w:t>
      </w:r>
      <w:r>
        <w:rPr>
          <w:color w:val="CC7832"/>
        </w:rPr>
        <w:t xml:space="preserve">, </w:t>
      </w:r>
      <w:r>
        <w:rPr>
          <w:color w:val="A9B7C6"/>
        </w:rPr>
        <w:t>h1):</w:t>
      </w:r>
      <w:r>
        <w:rPr>
          <w:color w:val="A9B7C6"/>
        </w:rPr>
        <w:br/>
        <w:t xml:space="preserve">    probthreshold = </w:t>
      </w:r>
      <w:r>
        <w:rPr>
          <w:color w:val="6897BB"/>
        </w:rPr>
        <w:t xml:space="preserve">1 </w:t>
      </w:r>
      <w:r>
        <w:rPr>
          <w:color w:val="A9B7C6"/>
        </w:rPr>
        <w:t>- p</w:t>
      </w:r>
      <w:r>
        <w:rPr>
          <w:color w:val="A9B7C6"/>
        </w:rPr>
        <w:br/>
        <w:t xml:space="preserve">    u1 = np.random.rand(h1.shape[</w:t>
      </w:r>
      <w:r>
        <w:rPr>
          <w:color w:val="6897BB"/>
        </w:rPr>
        <w:t>0</w:t>
      </w:r>
      <w:r>
        <w:rPr>
          <w:color w:val="A9B7C6"/>
        </w:rPr>
        <w:t>]</w:t>
      </w:r>
      <w:r>
        <w:rPr>
          <w:color w:val="CC7832"/>
        </w:rPr>
        <w:t xml:space="preserve">, </w:t>
      </w:r>
      <w:r>
        <w:rPr>
          <w:color w:val="A9B7C6"/>
        </w:rPr>
        <w:t>h1.shape[</w:t>
      </w:r>
      <w:r>
        <w:rPr>
          <w:color w:val="6897BB"/>
        </w:rPr>
        <w:t>1</w:t>
      </w:r>
      <w:r>
        <w:rPr>
          <w:color w:val="A9B7C6"/>
        </w:rPr>
        <w:t>]) &lt; probthreshold</w:t>
      </w:r>
      <w:r>
        <w:rPr>
          <w:color w:val="A9B7C6"/>
        </w:rPr>
        <w:br/>
        <w:t xml:space="preserve">    h1 *= u1</w:t>
      </w:r>
      <w:r>
        <w:rPr>
          <w:color w:val="A9B7C6"/>
        </w:rPr>
        <w:br/>
        <w:t xml:space="preserve">    h1 = h1 / p</w:t>
      </w:r>
      <w:r>
        <w:rPr>
          <w:color w:val="A9B7C6"/>
        </w:rPr>
        <w:br/>
        <w:t xml:space="preserve">    </w:t>
      </w:r>
      <w:r>
        <w:rPr>
          <w:color w:val="CC7832"/>
        </w:rPr>
        <w:t xml:space="preserve">return </w:t>
      </w:r>
      <w:r>
        <w:rPr>
          <w:color w:val="A9B7C6"/>
        </w:rPr>
        <w:t>tf.convert_to_tensor(h1</w:t>
      </w:r>
      <w:r>
        <w:rPr>
          <w:color w:val="CC7832"/>
        </w:rPr>
        <w:t xml:space="preserve">, </w:t>
      </w:r>
      <w:r>
        <w:rPr>
          <w:color w:val="AA4926"/>
        </w:rPr>
        <w:t>dtype</w:t>
      </w:r>
      <w:r>
        <w:rPr>
          <w:color w:val="A9B7C6"/>
        </w:rPr>
        <w:t>=tf.float32)</w:t>
      </w:r>
    </w:p>
    <w:p w14:paraId="555324F3" w14:textId="6FE0BEC0" w:rsidR="005D21EA" w:rsidRDefault="005D21EA" w:rsidP="00CB5888">
      <w:pPr>
        <w:jc w:val="both"/>
      </w:pPr>
      <w:r w:rsidRPr="00AA506D">
        <w:rPr>
          <w:b/>
          <w:bCs/>
        </w:rPr>
        <w:t>Description</w:t>
      </w:r>
      <w:r>
        <w:t xml:space="preserve"> </w:t>
      </w:r>
      <w:r w:rsidR="003C7E22">
        <w:t xml:space="preserve">– First </w:t>
      </w:r>
      <w:r w:rsidR="00AA506D">
        <w:t xml:space="preserve">we </w:t>
      </w:r>
      <w:r w:rsidR="00AA506D" w:rsidRPr="003C7E22">
        <w:t>generate</w:t>
      </w:r>
      <w:r w:rsidR="003C7E22" w:rsidRPr="003C7E22">
        <w:t xml:space="preserve"> a 2D array</w:t>
      </w:r>
      <w:r w:rsidR="003C7E22">
        <w:t xml:space="preserve"> of 1 and 0 using </w:t>
      </w:r>
      <w:r w:rsidR="00B86EEB">
        <w:t xml:space="preserve">rand function </w:t>
      </w:r>
      <w:r w:rsidR="003C7E22" w:rsidRPr="003C7E22">
        <w:t>with the same dimensions as H</w:t>
      </w:r>
      <w:r w:rsidR="00AA506D">
        <w:t>1</w:t>
      </w:r>
      <w:r w:rsidR="003C7E22">
        <w:t xml:space="preserve"> (input array for </w:t>
      </w:r>
      <w:r w:rsidR="00B86EEB">
        <w:t xml:space="preserve">the </w:t>
      </w:r>
      <w:r w:rsidR="00AA506D">
        <w:t xml:space="preserve">second </w:t>
      </w:r>
      <w:r w:rsidR="003C7E22">
        <w:t>layer)</w:t>
      </w:r>
      <w:r w:rsidR="003C7E22" w:rsidRPr="003C7E22">
        <w:t>. Assuming prob</w:t>
      </w:r>
      <w:r w:rsidR="00AA506D">
        <w:t xml:space="preserve"> </w:t>
      </w:r>
      <w:r w:rsidR="003C7E22" w:rsidRPr="003C7E22">
        <w:t>Threshold</w:t>
      </w:r>
      <w:r w:rsidR="00AA506D">
        <w:t xml:space="preserve"> </w:t>
      </w:r>
      <w:r w:rsidR="003C7E22" w:rsidRPr="003C7E22">
        <w:t xml:space="preserve">is 0.75 then approx.¼ of the elements </w:t>
      </w:r>
      <w:r w:rsidR="00AA506D">
        <w:t xml:space="preserve">of </w:t>
      </w:r>
      <w:r w:rsidR="00B86EEB">
        <w:t xml:space="preserve">a </w:t>
      </w:r>
      <w:r w:rsidR="00AA506D">
        <w:t>matrix</w:t>
      </w:r>
      <w:r w:rsidR="003C7E22" w:rsidRPr="003C7E22">
        <w:t xml:space="preserve"> will be </w:t>
      </w:r>
      <w:r w:rsidR="00AA506D">
        <w:t>0</w:t>
      </w:r>
      <w:r w:rsidR="003C7E22" w:rsidRPr="003C7E22">
        <w:t>.</w:t>
      </w:r>
      <w:r w:rsidR="00AA506D">
        <w:t xml:space="preserve"> A</w:t>
      </w:r>
      <w:r w:rsidR="00B86EEB">
        <w:t>n a</w:t>
      </w:r>
      <w:r w:rsidR="00AA506D">
        <w:t xml:space="preserve">rray is divided by p (prob threshold) for scaling. Now we multiply h1 (input for next layer) with </w:t>
      </w:r>
      <w:r w:rsidR="00B86EEB">
        <w:t xml:space="preserve">an </w:t>
      </w:r>
      <w:r w:rsidR="00AA506D">
        <w:t xml:space="preserve">array of 1 and 0. On multiplying with 0, values would get 0 in </w:t>
      </w:r>
      <w:r w:rsidR="00B86EEB">
        <w:t xml:space="preserve">the </w:t>
      </w:r>
      <w:r w:rsidR="00AA506D">
        <w:t xml:space="preserve">input array. Others will be </w:t>
      </w:r>
      <w:r w:rsidR="00B86EEB">
        <w:t xml:space="preserve">the </w:t>
      </w:r>
      <w:r w:rsidR="00AA506D">
        <w:t xml:space="preserve">same as multiplying with 1. This way, we can drop few neurons from each layer as per requirement. </w:t>
      </w:r>
    </w:p>
    <w:p w14:paraId="16A75C36" w14:textId="77777777" w:rsidR="005D21EA" w:rsidRPr="005D21EA" w:rsidRDefault="005D21EA" w:rsidP="00CB5888">
      <w:pPr>
        <w:jc w:val="both"/>
      </w:pPr>
    </w:p>
    <w:p w14:paraId="6A1600B0" w14:textId="2DCD7BA5" w:rsidR="005D21EA" w:rsidRPr="005D21EA" w:rsidRDefault="005D21EA" w:rsidP="00CB5888">
      <w:pPr>
        <w:jc w:val="both"/>
      </w:pPr>
      <w:r w:rsidRPr="008D23B8">
        <w:rPr>
          <w:b/>
          <w:bCs/>
        </w:rPr>
        <w:t>Method</w:t>
      </w:r>
      <w:r>
        <w:t xml:space="preserve"> – Forward_pass</w:t>
      </w:r>
    </w:p>
    <w:p w14:paraId="5C05BFC2" w14:textId="04E7510A" w:rsidR="005D21EA" w:rsidRDefault="005D21EA" w:rsidP="00CB5888">
      <w:pPr>
        <w:pStyle w:val="HTMLPreformatted"/>
        <w:shd w:val="clear" w:color="auto" w:fill="2B2B2B"/>
        <w:rPr>
          <w:color w:val="A9B7C6"/>
        </w:rPr>
      </w:pPr>
      <w:r>
        <w:rPr>
          <w:color w:val="CC7832"/>
        </w:rPr>
        <w:t xml:space="preserve">def </w:t>
      </w:r>
      <w:r>
        <w:rPr>
          <w:color w:val="FFC66D"/>
        </w:rPr>
        <w:t>forward_pass</w:t>
      </w:r>
      <w:r>
        <w:rPr>
          <w:color w:val="A9B7C6"/>
        </w:rPr>
        <w:t>(variables</w:t>
      </w:r>
      <w:r>
        <w:rPr>
          <w:color w:val="CC7832"/>
        </w:rPr>
        <w:t xml:space="preserve">, </w:t>
      </w:r>
      <w:r>
        <w:rPr>
          <w:color w:val="A9B7C6"/>
        </w:rPr>
        <w:t>x):</w:t>
      </w:r>
      <w:r>
        <w:rPr>
          <w:color w:val="A9B7C6"/>
        </w:rPr>
        <w:br/>
        <w:t xml:space="preserve">    </w:t>
      </w:r>
      <w:r>
        <w:rPr>
          <w:color w:val="808080"/>
        </w:rPr>
        <w:t># forward propagation step</w:t>
      </w:r>
      <w:r>
        <w:rPr>
          <w:color w:val="808080"/>
        </w:rPr>
        <w:br/>
        <w:t xml:space="preserve">    </w:t>
      </w:r>
      <w:r>
        <w:rPr>
          <w:color w:val="A9B7C6"/>
        </w:rPr>
        <w:t>layer_1_Z = tf.matmul(x</w:t>
      </w:r>
      <w:r>
        <w:rPr>
          <w:color w:val="CC7832"/>
        </w:rPr>
        <w:t xml:space="preserve">, </w:t>
      </w:r>
      <w:r>
        <w:rPr>
          <w:color w:val="A9B7C6"/>
        </w:rPr>
        <w:t>variables[</w:t>
      </w:r>
      <w:r>
        <w:rPr>
          <w:color w:val="6A8759"/>
        </w:rPr>
        <w:t>"layer_1_weights"</w:t>
      </w:r>
      <w:r>
        <w:rPr>
          <w:color w:val="A9B7C6"/>
        </w:rPr>
        <w:t>]) + variables[</w:t>
      </w:r>
      <w:r>
        <w:rPr>
          <w:color w:val="6A8759"/>
        </w:rPr>
        <w:t>"layer_1_bias"</w:t>
      </w:r>
      <w:r>
        <w:rPr>
          <w:color w:val="A9B7C6"/>
        </w:rPr>
        <w:t xml:space="preserve">]  </w:t>
      </w:r>
      <w:r>
        <w:rPr>
          <w:color w:val="808080"/>
        </w:rPr>
        <w:t># layer 1 Z calculation</w:t>
      </w:r>
      <w:r>
        <w:rPr>
          <w:color w:val="808080"/>
        </w:rPr>
        <w:br/>
        <w:t xml:space="preserve">    </w:t>
      </w:r>
      <w:r>
        <w:rPr>
          <w:color w:val="A9B7C6"/>
        </w:rPr>
        <w:t xml:space="preserve">layer_1_activation = tf.keras.activations.relu(layer_1_Z)  </w:t>
      </w:r>
      <w:r>
        <w:rPr>
          <w:color w:val="808080"/>
        </w:rPr>
        <w:t># Activation of layer 1</w:t>
      </w:r>
      <w:r>
        <w:rPr>
          <w:color w:val="808080"/>
        </w:rPr>
        <w:br/>
      </w:r>
      <w:r>
        <w:rPr>
          <w:color w:val="808080"/>
        </w:rPr>
        <w:br/>
        <w:t xml:space="preserve">    # dropout few neurons</w:t>
      </w:r>
      <w:r>
        <w:rPr>
          <w:color w:val="808080"/>
        </w:rPr>
        <w:br/>
        <w:t xml:space="preserve">    </w:t>
      </w:r>
      <w:r>
        <w:rPr>
          <w:color w:val="A9B7C6"/>
        </w:rPr>
        <w:t>dropout(</w:t>
      </w:r>
      <w:r>
        <w:rPr>
          <w:color w:val="6897BB"/>
        </w:rPr>
        <w:t>0.</w:t>
      </w:r>
      <w:r w:rsidR="00B23390">
        <w:rPr>
          <w:color w:val="6897BB"/>
        </w:rPr>
        <w:t>2</w:t>
      </w:r>
      <w:r w:rsidR="001B315F">
        <w:rPr>
          <w:color w:val="6897BB"/>
        </w:rPr>
        <w:t>5</w:t>
      </w:r>
      <w:r>
        <w:rPr>
          <w:color w:val="CC7832"/>
        </w:rPr>
        <w:t xml:space="preserve">, </w:t>
      </w:r>
      <w:r>
        <w:rPr>
          <w:color w:val="A9B7C6"/>
        </w:rPr>
        <w:t>layer_1_activation.numpy())</w:t>
      </w:r>
      <w:r>
        <w:rPr>
          <w:color w:val="A9B7C6"/>
        </w:rPr>
        <w:br/>
      </w:r>
      <w:r>
        <w:rPr>
          <w:color w:val="A9B7C6"/>
        </w:rPr>
        <w:br/>
        <w:t xml:space="preserve">    layer_2_Z = tf.matmul(layer_1_activation</w:t>
      </w:r>
      <w:r>
        <w:rPr>
          <w:color w:val="CC7832"/>
        </w:rPr>
        <w:t xml:space="preserve">, </w:t>
      </w:r>
      <w:r>
        <w:rPr>
          <w:color w:val="A9B7C6"/>
        </w:rPr>
        <w:t>variables[</w:t>
      </w:r>
      <w:r>
        <w:rPr>
          <w:color w:val="6A8759"/>
        </w:rPr>
        <w:t>"layer_2_weights"</w:t>
      </w:r>
      <w:r>
        <w:rPr>
          <w:color w:val="A9B7C6"/>
        </w:rPr>
        <w:t>]) + variables[</w:t>
      </w:r>
      <w:r>
        <w:rPr>
          <w:color w:val="A9B7C6"/>
        </w:rPr>
        <w:br/>
        <w:t xml:space="preserve">        </w:t>
      </w:r>
      <w:r>
        <w:rPr>
          <w:color w:val="6A8759"/>
        </w:rPr>
        <w:t>"layer_2_bias"</w:t>
      </w:r>
      <w:r>
        <w:rPr>
          <w:color w:val="A9B7C6"/>
        </w:rPr>
        <w:t xml:space="preserve">]  </w:t>
      </w:r>
      <w:r>
        <w:rPr>
          <w:color w:val="808080"/>
        </w:rPr>
        <w:t># layer 1 Z calculation</w:t>
      </w:r>
      <w:r>
        <w:rPr>
          <w:color w:val="808080"/>
        </w:rPr>
        <w:br/>
        <w:t xml:space="preserve">    </w:t>
      </w:r>
      <w:r>
        <w:rPr>
          <w:color w:val="A9B7C6"/>
        </w:rPr>
        <w:t>layer_2_activation = tf.keras.activations.relu(layer_2_Z)</w:t>
      </w:r>
      <w:r>
        <w:rPr>
          <w:color w:val="A9B7C6"/>
        </w:rPr>
        <w:br/>
      </w:r>
      <w:r>
        <w:rPr>
          <w:color w:val="A9B7C6"/>
        </w:rPr>
        <w:br/>
        <w:t xml:space="preserve">    layer_3_Z = tf.matmul(layer_2_activation</w:t>
      </w:r>
      <w:r>
        <w:rPr>
          <w:color w:val="CC7832"/>
        </w:rPr>
        <w:t xml:space="preserve">, </w:t>
      </w:r>
      <w:r>
        <w:rPr>
          <w:color w:val="A9B7C6"/>
        </w:rPr>
        <w:t>variables[</w:t>
      </w:r>
      <w:r>
        <w:rPr>
          <w:color w:val="6A8759"/>
        </w:rPr>
        <w:t>"layer_3_weights"</w:t>
      </w:r>
      <w:r>
        <w:rPr>
          <w:color w:val="A9B7C6"/>
        </w:rPr>
        <w:t>]) + variables[</w:t>
      </w:r>
      <w:r>
        <w:rPr>
          <w:color w:val="A9B7C6"/>
        </w:rPr>
        <w:br/>
        <w:t xml:space="preserve">        </w:t>
      </w:r>
      <w:r>
        <w:rPr>
          <w:color w:val="6A8759"/>
        </w:rPr>
        <w:t>"layer_3_bias"</w:t>
      </w:r>
      <w:r>
        <w:rPr>
          <w:color w:val="A9B7C6"/>
        </w:rPr>
        <w:t xml:space="preserve">]  </w:t>
      </w:r>
      <w:r>
        <w:rPr>
          <w:color w:val="808080"/>
        </w:rPr>
        <w:t># layer 2 z calculation</w:t>
      </w:r>
      <w:r>
        <w:rPr>
          <w:color w:val="808080"/>
        </w:rPr>
        <w:br/>
        <w:t xml:space="preserve">    </w:t>
      </w:r>
      <w:r>
        <w:rPr>
          <w:color w:val="A9B7C6"/>
        </w:rPr>
        <w:t>predictedY = softmax(layer_3_Z)</w:t>
      </w:r>
      <w:r>
        <w:rPr>
          <w:color w:val="A9B7C6"/>
        </w:rPr>
        <w:br/>
        <w:t xml:space="preserve">    </w:t>
      </w:r>
      <w:r>
        <w:rPr>
          <w:color w:val="CC7832"/>
        </w:rPr>
        <w:t xml:space="preserve">return </w:t>
      </w:r>
      <w:r>
        <w:rPr>
          <w:color w:val="A9B7C6"/>
        </w:rPr>
        <w:t>predictedY</w:t>
      </w:r>
    </w:p>
    <w:p w14:paraId="08E9141C" w14:textId="17656B3C" w:rsidR="005D21EA" w:rsidRDefault="005D21EA" w:rsidP="00CB5888">
      <w:pPr>
        <w:jc w:val="both"/>
      </w:pPr>
    </w:p>
    <w:p w14:paraId="28CF8F3A" w14:textId="34034F3C" w:rsidR="00AA506D" w:rsidRDefault="00AA506D" w:rsidP="00CB5888">
      <w:pPr>
        <w:jc w:val="both"/>
      </w:pPr>
      <w:r w:rsidRPr="00AA506D">
        <w:rPr>
          <w:b/>
          <w:bCs/>
        </w:rPr>
        <w:t>Description</w:t>
      </w:r>
      <w:r>
        <w:t xml:space="preserve"> - we used dropout before </w:t>
      </w:r>
      <w:r w:rsidR="00B86EEB">
        <w:t xml:space="preserve">the </w:t>
      </w:r>
      <w:r>
        <w:t xml:space="preserve">second layer, every time </w:t>
      </w:r>
      <w:r w:rsidR="00B86EEB">
        <w:t xml:space="preserve">the </w:t>
      </w:r>
      <w:r>
        <w:t xml:space="preserve">forward pass method will be called, few neurons will be dropped from the layer so that </w:t>
      </w:r>
      <w:r w:rsidR="00B86EEB">
        <w:t xml:space="preserve">the </w:t>
      </w:r>
      <w:r>
        <w:t xml:space="preserve">overfitting problem can </w:t>
      </w:r>
      <w:r w:rsidR="008D23B8">
        <w:t>be</w:t>
      </w:r>
      <w:r>
        <w:t xml:space="preserve"> solved.</w:t>
      </w:r>
    </w:p>
    <w:p w14:paraId="2C400691" w14:textId="77777777" w:rsidR="00924D75" w:rsidRDefault="00924D75" w:rsidP="00CB5888">
      <w:pPr>
        <w:jc w:val="both"/>
      </w:pPr>
    </w:p>
    <w:p w14:paraId="5B57C139" w14:textId="77777777" w:rsidR="00C93565" w:rsidRDefault="00C93565" w:rsidP="00CB5888">
      <w:pPr>
        <w:jc w:val="both"/>
      </w:pPr>
    </w:p>
    <w:p w14:paraId="3265390F" w14:textId="36DF1361" w:rsidR="008D23B8" w:rsidRDefault="008D23B8" w:rsidP="00CB5888">
      <w:pPr>
        <w:jc w:val="both"/>
      </w:pPr>
      <w:r>
        <w:lastRenderedPageBreak/>
        <w:t>Evaluation of Dropout Architecture –</w:t>
      </w:r>
      <w:r w:rsidR="00A77EB8">
        <w:t xml:space="preserve"> </w:t>
      </w:r>
    </w:p>
    <w:p w14:paraId="26F74A14" w14:textId="76C72810" w:rsidR="00A77EB8" w:rsidRDefault="00A77EB8" w:rsidP="00CB5888">
      <w:pPr>
        <w:jc w:val="both"/>
      </w:pPr>
      <w:r>
        <w:tab/>
      </w:r>
      <w:r>
        <w:tab/>
      </w:r>
      <w:r>
        <w:tab/>
      </w:r>
      <w:r>
        <w:tab/>
      </w:r>
      <w:r>
        <w:tab/>
      </w:r>
      <w:r>
        <w:tab/>
      </w:r>
      <w:r>
        <w:tab/>
        <w:t>Dropout – 30 %</w:t>
      </w:r>
    </w:p>
    <w:p w14:paraId="3E57EAB0" w14:textId="1ABDCB35" w:rsidR="008D23B8" w:rsidRDefault="008D23B8" w:rsidP="00CB5888">
      <w:pPr>
        <w:jc w:val="both"/>
      </w:pPr>
      <w:r>
        <w:rPr>
          <w:noProof/>
        </w:rPr>
        <w:drawing>
          <wp:inline distT="0" distB="0" distL="0" distR="0" wp14:anchorId="2015E794" wp14:editId="0FE5C951">
            <wp:extent cx="2743200" cy="2057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r w:rsidRPr="008D23B8">
        <w:t xml:space="preserve"> </w:t>
      </w:r>
      <w:r>
        <w:rPr>
          <w:noProof/>
        </w:rPr>
        <w:drawing>
          <wp:inline distT="0" distB="0" distL="0" distR="0" wp14:anchorId="77AC991A" wp14:editId="7E2981B3">
            <wp:extent cx="2743200" cy="205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p w14:paraId="31DEC3EC" w14:textId="530E82DE" w:rsidR="005D21EA" w:rsidRDefault="005D21EA" w:rsidP="00CB5888">
      <w:pPr>
        <w:jc w:val="both"/>
      </w:pPr>
    </w:p>
    <w:p w14:paraId="4FFC1D9C" w14:textId="163B5A68" w:rsidR="005D21EA" w:rsidRDefault="008D23B8" w:rsidP="00CB5888">
      <w:pPr>
        <w:jc w:val="both"/>
      </w:pPr>
      <w:r>
        <w:t xml:space="preserve">In term of accuracy, we can see that accuracy is approximately </w:t>
      </w:r>
      <w:r w:rsidR="00B86EEB">
        <w:t xml:space="preserve">the </w:t>
      </w:r>
      <w:r>
        <w:t xml:space="preserve">same as </w:t>
      </w:r>
      <w:r w:rsidR="00B86EEB">
        <w:t xml:space="preserve">the </w:t>
      </w:r>
      <w:r>
        <w:t xml:space="preserve">previous model (90.2%). Since layers and iterations are limited in number. Therefore, Accuracy did not change much. </w:t>
      </w:r>
    </w:p>
    <w:p w14:paraId="580E1148" w14:textId="4358F395" w:rsidR="001B315F" w:rsidRDefault="00833B6D" w:rsidP="00CB5888">
      <w:pPr>
        <w:jc w:val="both"/>
      </w:pPr>
      <w:r>
        <w:t>Even though</w:t>
      </w:r>
      <w:r w:rsidR="008D23B8">
        <w:t xml:space="preserve"> we used dropout in this architecture, we can observe in </w:t>
      </w:r>
      <w:r w:rsidR="00B86EEB">
        <w:t xml:space="preserve">the </w:t>
      </w:r>
      <w:r w:rsidR="008D23B8">
        <w:t xml:space="preserve">above figure that </w:t>
      </w:r>
      <w:r w:rsidR="00B86EEB">
        <w:t xml:space="preserve">the </w:t>
      </w:r>
      <w:r w:rsidR="008D23B8">
        <w:t xml:space="preserve">loss curve for both training data and validation data are following </w:t>
      </w:r>
      <w:r w:rsidR="00B86EEB">
        <w:t xml:space="preserve">the </w:t>
      </w:r>
      <w:r w:rsidR="008D23B8">
        <w:t xml:space="preserve">same pattern. </w:t>
      </w:r>
      <w:r w:rsidR="00B86EEB">
        <w:t>The v</w:t>
      </w:r>
      <w:r w:rsidR="008D23B8">
        <w:t xml:space="preserve">alidation loss curve is </w:t>
      </w:r>
      <w:r w:rsidR="001B315F">
        <w:t>falling</w:t>
      </w:r>
      <w:r w:rsidR="008D23B8">
        <w:t xml:space="preserve"> as </w:t>
      </w:r>
      <w:r w:rsidR="001B315F">
        <w:t xml:space="preserve">same as </w:t>
      </w:r>
      <w:r w:rsidR="00B86EEB">
        <w:t xml:space="preserve">the </w:t>
      </w:r>
      <w:r w:rsidR="008D23B8">
        <w:t xml:space="preserve">training </w:t>
      </w:r>
      <w:r w:rsidR="001B315F">
        <w:t xml:space="preserve">data </w:t>
      </w:r>
      <w:r w:rsidR="008D23B8">
        <w:t>loss curve.</w:t>
      </w:r>
      <w:r w:rsidR="001B315F">
        <w:t xml:space="preserve"> While the network is reasonably small, the </w:t>
      </w:r>
      <w:r w:rsidR="00924D75">
        <w:t xml:space="preserve">minor </w:t>
      </w:r>
      <w:r w:rsidR="001B315F">
        <w:t xml:space="preserve">impact of dropout can be seen on </w:t>
      </w:r>
      <w:r w:rsidR="00B86EEB">
        <w:t xml:space="preserve">the </w:t>
      </w:r>
      <w:r w:rsidR="001B315F">
        <w:t xml:space="preserve">performance of this model. </w:t>
      </w:r>
    </w:p>
    <w:p w14:paraId="45C3F8DE" w14:textId="77777777" w:rsidR="00A77EB8" w:rsidRDefault="00A77EB8" w:rsidP="00CB5888">
      <w:pPr>
        <w:jc w:val="both"/>
      </w:pPr>
      <w:r>
        <w:t xml:space="preserve">Performance of model at different </w:t>
      </w:r>
      <w:r w:rsidR="004B47CC">
        <w:t xml:space="preserve">Dropout  </w:t>
      </w:r>
    </w:p>
    <w:p w14:paraId="03B3F1A9" w14:textId="4659258F" w:rsidR="004B47CC" w:rsidRDefault="00A77EB8" w:rsidP="00A77EB8">
      <w:pPr>
        <w:ind w:firstLine="720"/>
        <w:jc w:val="both"/>
      </w:pPr>
      <w:r>
        <w:t>Dropout</w:t>
      </w:r>
      <w:r w:rsidR="004B47CC">
        <w:t xml:space="preserve">– </w:t>
      </w:r>
      <w:r>
        <w:t>45 %</w:t>
      </w:r>
      <w:r>
        <w:tab/>
      </w:r>
      <w:r>
        <w:tab/>
      </w:r>
      <w:r>
        <w:tab/>
      </w:r>
      <w:r>
        <w:tab/>
      </w:r>
      <w:r>
        <w:tab/>
        <w:t xml:space="preserve"> Dropout – 20 %</w:t>
      </w:r>
    </w:p>
    <w:p w14:paraId="0C9F8D48" w14:textId="08B2DA5E" w:rsidR="004B47CC" w:rsidRDefault="004B47CC" w:rsidP="00CB5888">
      <w:pPr>
        <w:jc w:val="both"/>
      </w:pPr>
      <w:r>
        <w:rPr>
          <w:noProof/>
        </w:rPr>
        <w:drawing>
          <wp:inline distT="0" distB="0" distL="0" distR="0" wp14:anchorId="2B8DF6C2" wp14:editId="60D97E33">
            <wp:extent cx="2743200" cy="205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r w:rsidR="00A77EB8" w:rsidRPr="00A77EB8">
        <w:rPr>
          <w:noProof/>
        </w:rPr>
        <w:t xml:space="preserve"> </w:t>
      </w:r>
      <w:r w:rsidR="00A77EB8" w:rsidRPr="00A77EB8">
        <w:rPr>
          <w:noProof/>
        </w:rPr>
        <w:drawing>
          <wp:inline distT="0" distB="0" distL="0" distR="0" wp14:anchorId="6E2604B9" wp14:editId="7709B7EE">
            <wp:extent cx="2743200" cy="1828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1828800"/>
                    </a:xfrm>
                    <a:prstGeom prst="rect">
                      <a:avLst/>
                    </a:prstGeom>
                  </pic:spPr>
                </pic:pic>
              </a:graphicData>
            </a:graphic>
          </wp:inline>
        </w:drawing>
      </w:r>
    </w:p>
    <w:p w14:paraId="3C7A3536" w14:textId="77777777" w:rsidR="004B47CC" w:rsidRDefault="004B47CC" w:rsidP="00CB5888">
      <w:pPr>
        <w:jc w:val="both"/>
      </w:pPr>
    </w:p>
    <w:p w14:paraId="13AD1E8B" w14:textId="591F98B3" w:rsidR="004B47CC" w:rsidRDefault="00B86EEB" w:rsidP="00CB5888">
      <w:pPr>
        <w:jc w:val="both"/>
      </w:pPr>
      <w:r>
        <w:t>The a</w:t>
      </w:r>
      <w:r w:rsidR="004B47CC">
        <w:t xml:space="preserve">bove graph is </w:t>
      </w:r>
      <w:r w:rsidR="006E26C2">
        <w:t>plotted</w:t>
      </w:r>
      <w:r w:rsidR="004B47CC">
        <w:t xml:space="preserve"> when dropout probability is </w:t>
      </w:r>
      <w:r w:rsidR="00833B6D">
        <w:t>4</w:t>
      </w:r>
      <w:r w:rsidR="004B47CC">
        <w:t>5%</w:t>
      </w:r>
      <w:r w:rsidR="00A77EB8">
        <w:t xml:space="preserve"> and 20%</w:t>
      </w:r>
      <w:r w:rsidR="004B47CC">
        <w:t xml:space="preserve">. There is not considerable change in </w:t>
      </w:r>
      <w:r>
        <w:t xml:space="preserve">the </w:t>
      </w:r>
      <w:r w:rsidR="004B47CC">
        <w:t>loss. I can say that this architecture is not much sensitive towards dropout probability.</w:t>
      </w:r>
    </w:p>
    <w:p w14:paraId="58E37AC2" w14:textId="29E94C8E" w:rsidR="006E26C2" w:rsidRDefault="006E26C2" w:rsidP="00CB5888">
      <w:pPr>
        <w:jc w:val="both"/>
      </w:pPr>
    </w:p>
    <w:p w14:paraId="762AA286" w14:textId="3BB7835D" w:rsidR="006E26C2" w:rsidRDefault="006E26C2" w:rsidP="00CB5888">
      <w:pPr>
        <w:pStyle w:val="Heading2"/>
        <w:jc w:val="both"/>
      </w:pPr>
      <w:r>
        <w:lastRenderedPageBreak/>
        <w:t>Question_1_3_1</w:t>
      </w:r>
    </w:p>
    <w:p w14:paraId="0A37619A" w14:textId="1B7F315D" w:rsidR="000633C9" w:rsidRDefault="000633C9" w:rsidP="000633C9"/>
    <w:p w14:paraId="7995811E" w14:textId="21F4A23B" w:rsidR="000633C9" w:rsidRDefault="000633C9" w:rsidP="000633C9">
      <w:r>
        <w:t xml:space="preserve">Implementation – </w:t>
      </w:r>
    </w:p>
    <w:p w14:paraId="7A131E9B" w14:textId="77777777" w:rsidR="000633C9" w:rsidRDefault="000633C9" w:rsidP="000633C9">
      <w:pPr>
        <w:pStyle w:val="HTMLPreformatted"/>
        <w:shd w:val="clear" w:color="auto" w:fill="2B2B2B"/>
        <w:rPr>
          <w:color w:val="A9B7C6"/>
        </w:rPr>
      </w:pPr>
      <w:r>
        <w:rPr>
          <w:color w:val="CC7832"/>
        </w:rPr>
        <w:t xml:space="preserve">def </w:t>
      </w:r>
      <w:r>
        <w:rPr>
          <w:color w:val="FFC66D"/>
        </w:rPr>
        <w:t>sigmoid</w:t>
      </w:r>
      <w:r>
        <w:rPr>
          <w:color w:val="A9B7C6"/>
        </w:rPr>
        <w:t>(z):</w:t>
      </w:r>
      <w:r>
        <w:rPr>
          <w:color w:val="A9B7C6"/>
        </w:rPr>
        <w:br/>
        <w:t xml:space="preserve">    </w:t>
      </w:r>
      <w:r>
        <w:rPr>
          <w:color w:val="CC7832"/>
        </w:rPr>
        <w:t xml:space="preserve">return </w:t>
      </w:r>
      <w:r>
        <w:rPr>
          <w:color w:val="A9B7C6"/>
        </w:rPr>
        <w:t>tf.math.sigmoid(z)</w:t>
      </w:r>
      <w:r>
        <w:rPr>
          <w:color w:val="A9B7C6"/>
        </w:rPr>
        <w:br/>
      </w:r>
      <w:r>
        <w:rPr>
          <w:color w:val="A9B7C6"/>
        </w:rPr>
        <w:br/>
      </w:r>
      <w:r>
        <w:rPr>
          <w:color w:val="A9B7C6"/>
        </w:rPr>
        <w:br/>
      </w:r>
      <w:r>
        <w:rPr>
          <w:color w:val="CC7832"/>
        </w:rPr>
        <w:t xml:space="preserve">def </w:t>
      </w:r>
      <w:r>
        <w:rPr>
          <w:color w:val="FFC66D"/>
        </w:rPr>
        <w:t>forward_pass</w:t>
      </w:r>
      <w:r>
        <w:rPr>
          <w:color w:val="A9B7C6"/>
        </w:rPr>
        <w:t>(variables</w:t>
      </w:r>
      <w:r>
        <w:rPr>
          <w:color w:val="CC7832"/>
        </w:rPr>
        <w:t xml:space="preserve">, </w:t>
      </w:r>
      <w:r>
        <w:rPr>
          <w:color w:val="A9B7C6"/>
        </w:rPr>
        <w:t>x):</w:t>
      </w:r>
      <w:r>
        <w:rPr>
          <w:color w:val="A9B7C6"/>
        </w:rPr>
        <w:br/>
        <w:t xml:space="preserve">    </w:t>
      </w:r>
      <w:r>
        <w:rPr>
          <w:color w:val="808080"/>
        </w:rPr>
        <w:t># forward propagation step</w:t>
      </w:r>
      <w:r>
        <w:rPr>
          <w:color w:val="808080"/>
        </w:rPr>
        <w:br/>
        <w:t xml:space="preserve">    </w:t>
      </w:r>
      <w:r>
        <w:rPr>
          <w:color w:val="A9B7C6"/>
        </w:rPr>
        <w:t>layer_1_Z = tf.matmul(x</w:t>
      </w:r>
      <w:r>
        <w:rPr>
          <w:color w:val="CC7832"/>
        </w:rPr>
        <w:t xml:space="preserve">, </w:t>
      </w:r>
      <w:r>
        <w:rPr>
          <w:color w:val="A9B7C6"/>
        </w:rPr>
        <w:t>variables[</w:t>
      </w:r>
      <w:r>
        <w:rPr>
          <w:color w:val="6A8759"/>
        </w:rPr>
        <w:t>"layer_1_weights"</w:t>
      </w:r>
      <w:r>
        <w:rPr>
          <w:color w:val="A9B7C6"/>
        </w:rPr>
        <w:t>]) + variables[</w:t>
      </w:r>
      <w:r>
        <w:rPr>
          <w:color w:val="6A8759"/>
        </w:rPr>
        <w:t>"layer_1_bias"</w:t>
      </w:r>
      <w:r>
        <w:rPr>
          <w:color w:val="A9B7C6"/>
        </w:rPr>
        <w:t xml:space="preserve">]  </w:t>
      </w:r>
      <w:r>
        <w:rPr>
          <w:color w:val="808080"/>
        </w:rPr>
        <w:t># layer 1 Z calculation</w:t>
      </w:r>
      <w:r>
        <w:rPr>
          <w:color w:val="808080"/>
        </w:rPr>
        <w:br/>
        <w:t xml:space="preserve">    </w:t>
      </w:r>
      <w:r>
        <w:rPr>
          <w:color w:val="A9B7C6"/>
        </w:rPr>
        <w:t xml:space="preserve">layer_1_activation = tf.keras.activations.relu(layer_1_Z)  </w:t>
      </w:r>
      <w:r>
        <w:rPr>
          <w:color w:val="808080"/>
        </w:rPr>
        <w:t># Activation of layer 1</w:t>
      </w:r>
      <w:r>
        <w:rPr>
          <w:color w:val="808080"/>
        </w:rPr>
        <w:br/>
      </w:r>
      <w:r>
        <w:rPr>
          <w:color w:val="808080"/>
        </w:rPr>
        <w:br/>
        <w:t xml:space="preserve">    </w:t>
      </w:r>
      <w:r>
        <w:rPr>
          <w:color w:val="A9B7C6"/>
        </w:rPr>
        <w:t>layer_2_Z = tf.matmul(layer_1_activation</w:t>
      </w:r>
      <w:r>
        <w:rPr>
          <w:color w:val="CC7832"/>
        </w:rPr>
        <w:t xml:space="preserve">, </w:t>
      </w:r>
      <w:r>
        <w:rPr>
          <w:color w:val="A9B7C6"/>
        </w:rPr>
        <w:t>variables[</w:t>
      </w:r>
      <w:r>
        <w:rPr>
          <w:color w:val="6A8759"/>
        </w:rPr>
        <w:t>"layer_2_weights"</w:t>
      </w:r>
      <w:r>
        <w:rPr>
          <w:color w:val="A9B7C6"/>
        </w:rPr>
        <w:t>]) + variables[</w:t>
      </w:r>
      <w:r>
        <w:rPr>
          <w:color w:val="A9B7C6"/>
        </w:rPr>
        <w:br/>
        <w:t xml:space="preserve">        </w:t>
      </w:r>
      <w:r>
        <w:rPr>
          <w:color w:val="6A8759"/>
        </w:rPr>
        <w:t>"layer_2_bias"</w:t>
      </w:r>
      <w:r>
        <w:rPr>
          <w:color w:val="A9B7C6"/>
        </w:rPr>
        <w:t xml:space="preserve">]  </w:t>
      </w:r>
      <w:r>
        <w:rPr>
          <w:color w:val="808080"/>
        </w:rPr>
        <w:t># layer 2 Z calculation</w:t>
      </w:r>
      <w:r>
        <w:rPr>
          <w:color w:val="808080"/>
        </w:rPr>
        <w:br/>
        <w:t xml:space="preserve">    </w:t>
      </w:r>
      <w:r>
        <w:rPr>
          <w:color w:val="A9B7C6"/>
        </w:rPr>
        <w:t>layer_2_activation = tf.keras.activations.relu(layer_2_Z)</w:t>
      </w:r>
      <w:r>
        <w:rPr>
          <w:color w:val="A9B7C6"/>
        </w:rPr>
        <w:br/>
      </w:r>
      <w:r>
        <w:rPr>
          <w:color w:val="A9B7C6"/>
        </w:rPr>
        <w:br/>
        <w:t xml:space="preserve">    layer_3_Z = tf.matmul(layer_2_activation</w:t>
      </w:r>
      <w:r>
        <w:rPr>
          <w:color w:val="CC7832"/>
        </w:rPr>
        <w:t xml:space="preserve">, </w:t>
      </w:r>
      <w:r>
        <w:rPr>
          <w:color w:val="A9B7C6"/>
        </w:rPr>
        <w:t>variables[</w:t>
      </w:r>
      <w:r>
        <w:rPr>
          <w:color w:val="6A8759"/>
        </w:rPr>
        <w:t>"layer_3_weights"</w:t>
      </w:r>
      <w:r>
        <w:rPr>
          <w:color w:val="A9B7C6"/>
        </w:rPr>
        <w:t>]) + variables[</w:t>
      </w:r>
      <w:r>
        <w:rPr>
          <w:color w:val="A9B7C6"/>
        </w:rPr>
        <w:br/>
        <w:t xml:space="preserve">        </w:t>
      </w:r>
      <w:r>
        <w:rPr>
          <w:color w:val="6A8759"/>
        </w:rPr>
        <w:t>"layer_3_bias"</w:t>
      </w:r>
      <w:r>
        <w:rPr>
          <w:color w:val="A9B7C6"/>
        </w:rPr>
        <w:t xml:space="preserve">]  </w:t>
      </w:r>
      <w:r>
        <w:rPr>
          <w:color w:val="808080"/>
        </w:rPr>
        <w:t># layer 3 Z calculation</w:t>
      </w:r>
      <w:r>
        <w:rPr>
          <w:color w:val="808080"/>
        </w:rPr>
        <w:br/>
        <w:t xml:space="preserve">    </w:t>
      </w:r>
      <w:r>
        <w:rPr>
          <w:color w:val="A9B7C6"/>
        </w:rPr>
        <w:t>layer_3_activation = tf.keras.activations.relu(layer_3_Z)</w:t>
      </w:r>
      <w:r>
        <w:rPr>
          <w:color w:val="A9B7C6"/>
        </w:rPr>
        <w:br/>
      </w:r>
      <w:r>
        <w:rPr>
          <w:color w:val="A9B7C6"/>
        </w:rPr>
        <w:br/>
        <w:t xml:space="preserve">    layer_4_Z = tf.matmul(layer_3_activation</w:t>
      </w:r>
      <w:r>
        <w:rPr>
          <w:color w:val="CC7832"/>
        </w:rPr>
        <w:t xml:space="preserve">, </w:t>
      </w:r>
      <w:r>
        <w:rPr>
          <w:color w:val="A9B7C6"/>
        </w:rPr>
        <w:t>variables[</w:t>
      </w:r>
      <w:r>
        <w:rPr>
          <w:color w:val="6A8759"/>
        </w:rPr>
        <w:t>"layer_4_weights"</w:t>
      </w:r>
      <w:r>
        <w:rPr>
          <w:color w:val="A9B7C6"/>
        </w:rPr>
        <w:t>]) + variables[</w:t>
      </w:r>
      <w:r>
        <w:rPr>
          <w:color w:val="A9B7C6"/>
        </w:rPr>
        <w:br/>
        <w:t xml:space="preserve">        </w:t>
      </w:r>
      <w:r>
        <w:rPr>
          <w:color w:val="6A8759"/>
        </w:rPr>
        <w:t>"layer_4_bias"</w:t>
      </w:r>
      <w:r>
        <w:rPr>
          <w:color w:val="A9B7C6"/>
        </w:rPr>
        <w:t xml:space="preserve">]  </w:t>
      </w:r>
      <w:r>
        <w:rPr>
          <w:color w:val="808080"/>
        </w:rPr>
        <w:t># layer 4 Z calculation</w:t>
      </w:r>
      <w:r>
        <w:rPr>
          <w:color w:val="808080"/>
        </w:rPr>
        <w:br/>
        <w:t xml:space="preserve">    </w:t>
      </w:r>
      <w:r>
        <w:rPr>
          <w:color w:val="A9B7C6"/>
        </w:rPr>
        <w:t>layer_4_activation = tf.keras.activations.relu(layer_4_Z)</w:t>
      </w:r>
      <w:r>
        <w:rPr>
          <w:color w:val="A9B7C6"/>
        </w:rPr>
        <w:br/>
      </w:r>
      <w:r>
        <w:rPr>
          <w:color w:val="A9B7C6"/>
        </w:rPr>
        <w:br/>
        <w:t xml:space="preserve">    layer_5_Z = tf.matmul(layer_4_activation</w:t>
      </w:r>
      <w:r>
        <w:rPr>
          <w:color w:val="CC7832"/>
        </w:rPr>
        <w:t xml:space="preserve">, </w:t>
      </w:r>
      <w:r>
        <w:rPr>
          <w:color w:val="A9B7C6"/>
        </w:rPr>
        <w:t>variables[</w:t>
      </w:r>
      <w:r>
        <w:rPr>
          <w:color w:val="6A8759"/>
        </w:rPr>
        <w:t>"layer_5_weights"</w:t>
      </w:r>
      <w:r>
        <w:rPr>
          <w:color w:val="A9B7C6"/>
        </w:rPr>
        <w:t>]) + variables[</w:t>
      </w:r>
      <w:r>
        <w:rPr>
          <w:color w:val="A9B7C6"/>
        </w:rPr>
        <w:br/>
        <w:t xml:space="preserve">        </w:t>
      </w:r>
      <w:r>
        <w:rPr>
          <w:color w:val="6A8759"/>
        </w:rPr>
        <w:t>"layer_5_bias"</w:t>
      </w:r>
      <w:r>
        <w:rPr>
          <w:color w:val="A9B7C6"/>
        </w:rPr>
        <w:t xml:space="preserve">]  </w:t>
      </w:r>
      <w:r>
        <w:rPr>
          <w:color w:val="808080"/>
        </w:rPr>
        <w:t># layer 5 Z calculation</w:t>
      </w:r>
      <w:r>
        <w:rPr>
          <w:color w:val="808080"/>
        </w:rPr>
        <w:br/>
        <w:t xml:space="preserve">    </w:t>
      </w:r>
      <w:r>
        <w:rPr>
          <w:color w:val="A9B7C6"/>
        </w:rPr>
        <w:t>layer_5_activation = tf.keras.activations.relu(layer_5_Z)</w:t>
      </w:r>
      <w:r>
        <w:rPr>
          <w:color w:val="A9B7C6"/>
        </w:rPr>
        <w:br/>
      </w:r>
      <w:r>
        <w:rPr>
          <w:color w:val="A9B7C6"/>
        </w:rPr>
        <w:br/>
        <w:t xml:space="preserve">    layer_6_Z = tf.matmul(layer_5_activation</w:t>
      </w:r>
      <w:r>
        <w:rPr>
          <w:color w:val="CC7832"/>
        </w:rPr>
        <w:t xml:space="preserve">, </w:t>
      </w:r>
      <w:r>
        <w:rPr>
          <w:color w:val="A9B7C6"/>
        </w:rPr>
        <w:t>variables[</w:t>
      </w:r>
      <w:r>
        <w:rPr>
          <w:color w:val="6A8759"/>
        </w:rPr>
        <w:t>"layer_6_weights"</w:t>
      </w:r>
      <w:r>
        <w:rPr>
          <w:color w:val="A9B7C6"/>
        </w:rPr>
        <w:t>]) + variables[</w:t>
      </w:r>
      <w:r>
        <w:rPr>
          <w:color w:val="A9B7C6"/>
        </w:rPr>
        <w:br/>
        <w:t xml:space="preserve">        </w:t>
      </w:r>
      <w:r>
        <w:rPr>
          <w:color w:val="6A8759"/>
        </w:rPr>
        <w:t>"layer_6_bias"</w:t>
      </w:r>
      <w:r>
        <w:rPr>
          <w:color w:val="A9B7C6"/>
        </w:rPr>
        <w:t xml:space="preserve">]  </w:t>
      </w:r>
      <w:r>
        <w:rPr>
          <w:color w:val="808080"/>
        </w:rPr>
        <w:t># layer 6 z calculation</w:t>
      </w:r>
      <w:r>
        <w:rPr>
          <w:color w:val="808080"/>
        </w:rPr>
        <w:br/>
        <w:t xml:space="preserve">    </w:t>
      </w:r>
      <w:r>
        <w:rPr>
          <w:color w:val="A9B7C6"/>
        </w:rPr>
        <w:t>predictedY = sigmoid(layer_6_Z)</w:t>
      </w:r>
      <w:r>
        <w:rPr>
          <w:color w:val="A9B7C6"/>
        </w:rPr>
        <w:br/>
        <w:t xml:space="preserve">    </w:t>
      </w:r>
      <w:r>
        <w:rPr>
          <w:color w:val="CC7832"/>
        </w:rPr>
        <w:t xml:space="preserve">return </w:t>
      </w:r>
      <w:r>
        <w:rPr>
          <w:color w:val="A9B7C6"/>
        </w:rPr>
        <w:t>predictedY</w:t>
      </w:r>
    </w:p>
    <w:p w14:paraId="30490BF3" w14:textId="654C3B88" w:rsidR="000633C9" w:rsidRDefault="000633C9" w:rsidP="000633C9">
      <w:r w:rsidRPr="003B65F7">
        <w:rPr>
          <w:b/>
          <w:bCs/>
        </w:rPr>
        <w:t>Description</w:t>
      </w:r>
      <w:r>
        <w:t xml:space="preserve"> – As I earlier implemented, I have used </w:t>
      </w:r>
      <w:r w:rsidR="00B86EEB">
        <w:t xml:space="preserve">the </w:t>
      </w:r>
      <w:r>
        <w:t xml:space="preserve">Relu function in 5 layers and </w:t>
      </w:r>
      <w:r w:rsidR="00B86EEB">
        <w:t xml:space="preserve">the </w:t>
      </w:r>
      <w:r>
        <w:t xml:space="preserve">sigmoid function in </w:t>
      </w:r>
      <w:r w:rsidR="00B86EEB">
        <w:t xml:space="preserve">the </w:t>
      </w:r>
      <w:r>
        <w:t xml:space="preserve">last layer. For </w:t>
      </w:r>
      <w:r w:rsidR="003B65F7">
        <w:t xml:space="preserve">multiplying two tensor variables, I have used tf.matmul() function. I have stored weights for </w:t>
      </w:r>
      <w:r w:rsidR="00B86EEB">
        <w:t xml:space="preserve">the </w:t>
      </w:r>
      <w:r w:rsidR="003B65F7">
        <w:t xml:space="preserve">respective layer in </w:t>
      </w:r>
      <w:r w:rsidR="00B86EEB">
        <w:t xml:space="preserve">the </w:t>
      </w:r>
      <w:r w:rsidR="003B65F7">
        <w:t xml:space="preserve">dictionary named “variables” and used </w:t>
      </w:r>
      <w:r w:rsidR="00B86EEB">
        <w:t xml:space="preserve">them </w:t>
      </w:r>
      <w:r w:rsidR="003B65F7">
        <w:t xml:space="preserve">accordingly in each activation layer code. </w:t>
      </w:r>
      <w:r w:rsidR="004E0A51">
        <w:t>At</w:t>
      </w:r>
      <w:r w:rsidR="003B65F7">
        <w:t xml:space="preserve"> last predicted values is returned out from the method.</w:t>
      </w:r>
    </w:p>
    <w:p w14:paraId="420DBEB6" w14:textId="245A2D14" w:rsidR="000633C9" w:rsidRDefault="000633C9" w:rsidP="000633C9"/>
    <w:p w14:paraId="2AEFCB4B" w14:textId="77777777" w:rsidR="000633C9" w:rsidRDefault="000633C9" w:rsidP="000633C9">
      <w:pPr>
        <w:pStyle w:val="HTMLPreformatted"/>
        <w:shd w:val="clear" w:color="auto" w:fill="2B2B2B"/>
        <w:rPr>
          <w:color w:val="A9B7C6"/>
        </w:rPr>
      </w:pPr>
      <w:r>
        <w:rPr>
          <w:color w:val="CC7832"/>
        </w:rPr>
        <w:t xml:space="preserve">def </w:t>
      </w:r>
      <w:r>
        <w:rPr>
          <w:color w:val="FFC66D"/>
        </w:rPr>
        <w:t>mean_absolute_error</w:t>
      </w:r>
      <w:r>
        <w:rPr>
          <w:color w:val="A9B7C6"/>
        </w:rPr>
        <w:t>(y</w:t>
      </w:r>
      <w:r>
        <w:rPr>
          <w:color w:val="CC7832"/>
        </w:rPr>
        <w:t xml:space="preserve">, </w:t>
      </w:r>
      <w:r>
        <w:rPr>
          <w:color w:val="A9B7C6"/>
        </w:rPr>
        <w:t>predicted_y):</w:t>
      </w:r>
      <w:r>
        <w:rPr>
          <w:color w:val="A9B7C6"/>
        </w:rPr>
        <w:br/>
        <w:t xml:space="preserve">    </w:t>
      </w:r>
      <w:r>
        <w:rPr>
          <w:color w:val="CC7832"/>
        </w:rPr>
        <w:t xml:space="preserve">return </w:t>
      </w:r>
      <w:r>
        <w:rPr>
          <w:color w:val="A9B7C6"/>
        </w:rPr>
        <w:t>tf.reduce_mean(tf.abs(predicted_y - y)</w:t>
      </w:r>
      <w:r>
        <w:rPr>
          <w:color w:val="CC7832"/>
        </w:rPr>
        <w:t xml:space="preserve">, </w:t>
      </w:r>
      <w:r>
        <w:rPr>
          <w:color w:val="AA4926"/>
        </w:rPr>
        <w:t>axis</w:t>
      </w:r>
      <w:r>
        <w:rPr>
          <w:color w:val="A9B7C6"/>
        </w:rPr>
        <w:t>=-</w:t>
      </w:r>
      <w:r>
        <w:rPr>
          <w:color w:val="6897BB"/>
        </w:rPr>
        <w:t>1</w:t>
      </w:r>
      <w:r>
        <w:rPr>
          <w:color w:val="A9B7C6"/>
        </w:rPr>
        <w:t>)</w:t>
      </w:r>
    </w:p>
    <w:p w14:paraId="32800D64" w14:textId="4E7B14B1" w:rsidR="000633C9" w:rsidRDefault="000633C9" w:rsidP="000633C9">
      <w:r w:rsidRPr="003B65F7">
        <w:rPr>
          <w:b/>
          <w:bCs/>
        </w:rPr>
        <w:t>Description</w:t>
      </w:r>
      <w:r>
        <w:t xml:space="preserve"> - </w:t>
      </w:r>
      <w:r w:rsidR="003B65F7">
        <w:t xml:space="preserve">  This method is used to calculate </w:t>
      </w:r>
      <w:r w:rsidR="00B86EEB">
        <w:t xml:space="preserve">the </w:t>
      </w:r>
      <w:r w:rsidR="003B65F7">
        <w:t xml:space="preserve">difference between predicted image by model and original image. Images are stored in form of </w:t>
      </w:r>
      <w:r w:rsidR="00B86EEB">
        <w:t xml:space="preserve">an </w:t>
      </w:r>
      <w:r w:rsidR="003B65F7">
        <w:t xml:space="preserve">array. We take </w:t>
      </w:r>
      <w:r w:rsidR="00B86EEB">
        <w:t xml:space="preserve">the </w:t>
      </w:r>
      <w:r w:rsidR="003B65F7">
        <w:t xml:space="preserve">difference and rounding off all values. Then we take </w:t>
      </w:r>
      <w:r w:rsidR="00B86EEB">
        <w:t xml:space="preserve">to </w:t>
      </w:r>
      <w:r w:rsidR="003B65F7">
        <w:t xml:space="preserve">mean by each row. </w:t>
      </w:r>
    </w:p>
    <w:p w14:paraId="436C648E" w14:textId="77777777" w:rsidR="000633C9" w:rsidRDefault="000633C9" w:rsidP="000633C9"/>
    <w:p w14:paraId="217F985E" w14:textId="509C7F99" w:rsidR="000633C9" w:rsidRDefault="000633C9" w:rsidP="000633C9">
      <w:r>
        <w:lastRenderedPageBreak/>
        <w:t xml:space="preserve">Evaluation of autoencoder – </w:t>
      </w:r>
    </w:p>
    <w:p w14:paraId="1ED7ECE5" w14:textId="36E323EA" w:rsidR="00C93565" w:rsidRDefault="00C93565" w:rsidP="000633C9">
      <w:r>
        <w:t>Autoencoder got trained for 1000 iterations and 50.7% acc</w:t>
      </w:r>
      <w:r w:rsidR="0081242C">
        <w:t>uracy achieved and loss – 0.07. T</w:t>
      </w:r>
      <w:r w:rsidR="0081242C" w:rsidRPr="0081242C">
        <w:t xml:space="preserve">he model performance for the </w:t>
      </w:r>
      <w:r w:rsidR="0081242C">
        <w:t>denoised image</w:t>
      </w:r>
      <w:r w:rsidR="0081242C" w:rsidRPr="0081242C">
        <w:t xml:space="preserve"> prediction </w:t>
      </w:r>
      <w:r w:rsidR="0081242C">
        <w:t>is</w:t>
      </w:r>
      <w:r w:rsidR="0081242C" w:rsidRPr="0081242C">
        <w:t xml:space="preserve"> </w:t>
      </w:r>
      <w:r w:rsidR="0081242C">
        <w:t>found well</w:t>
      </w:r>
      <w:r w:rsidR="00B86EEB">
        <w:t>-</w:t>
      </w:r>
      <w:r w:rsidR="0081242C">
        <w:t>performed</w:t>
      </w:r>
      <w:r w:rsidR="0081242C" w:rsidRPr="0081242C">
        <w:t xml:space="preserve"> according to accuracy and the </w:t>
      </w:r>
      <w:r w:rsidR="0081242C">
        <w:t>loss</w:t>
      </w:r>
      <w:r w:rsidR="0081242C" w:rsidRPr="0081242C">
        <w:t xml:space="preserve">. The predictive capability of all the factors that influenced the </w:t>
      </w:r>
      <w:r w:rsidR="0081242C">
        <w:t>denoised image is</w:t>
      </w:r>
      <w:r w:rsidR="0081242C" w:rsidRPr="0081242C">
        <w:t xml:space="preserve"> evaluated to better understand the spatial patterns based on a variable importance analysis</w:t>
      </w:r>
      <w:r w:rsidR="0081242C">
        <w:t>.</w:t>
      </w:r>
      <w:r w:rsidR="009211AB">
        <w:t xml:space="preserve"> The loss curve gets flatten suddenly it might cause of overfitting of model..</w:t>
      </w:r>
    </w:p>
    <w:p w14:paraId="40C8D3C8" w14:textId="4A6FBD21" w:rsidR="000633C9" w:rsidRDefault="000633C9" w:rsidP="000633C9">
      <w:r>
        <w:tab/>
        <w:t xml:space="preserve">Train Data Accuracy </w:t>
      </w:r>
      <w:r>
        <w:tab/>
      </w:r>
      <w:r>
        <w:tab/>
        <w:t>Train Data Loss</w:t>
      </w:r>
      <w:r>
        <w:tab/>
      </w:r>
      <w:r>
        <w:tab/>
      </w:r>
      <w:r>
        <w:tab/>
        <w:t>Test Data Accuracy</w:t>
      </w:r>
    </w:p>
    <w:p w14:paraId="31CABE57" w14:textId="76CF7B38" w:rsidR="000633C9" w:rsidRDefault="000633C9" w:rsidP="000633C9">
      <w:pPr>
        <w:rPr>
          <w:noProof/>
        </w:rPr>
      </w:pPr>
      <w:r>
        <w:t xml:space="preserve"> </w:t>
      </w:r>
      <w:r w:rsidRPr="000633C9">
        <w:rPr>
          <w:noProof/>
        </w:rPr>
        <w:drawing>
          <wp:inline distT="0" distB="0" distL="0" distR="0" wp14:anchorId="2759634E" wp14:editId="15E464A1">
            <wp:extent cx="1828800" cy="116128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28800" cy="1161288"/>
                    </a:xfrm>
                    <a:prstGeom prst="rect">
                      <a:avLst/>
                    </a:prstGeom>
                  </pic:spPr>
                </pic:pic>
              </a:graphicData>
            </a:graphic>
          </wp:inline>
        </w:drawing>
      </w:r>
      <w:r w:rsidRPr="000633C9">
        <w:rPr>
          <w:noProof/>
        </w:rPr>
        <w:t xml:space="preserve"> </w:t>
      </w:r>
      <w:r w:rsidRPr="000633C9">
        <w:rPr>
          <w:noProof/>
        </w:rPr>
        <w:drawing>
          <wp:inline distT="0" distB="0" distL="0" distR="0" wp14:anchorId="36A9CC13" wp14:editId="75F53F7D">
            <wp:extent cx="1828800" cy="1216152"/>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28800" cy="1216152"/>
                    </a:xfrm>
                    <a:prstGeom prst="rect">
                      <a:avLst/>
                    </a:prstGeom>
                  </pic:spPr>
                </pic:pic>
              </a:graphicData>
            </a:graphic>
          </wp:inline>
        </w:drawing>
      </w:r>
      <w:r w:rsidRPr="000633C9">
        <w:rPr>
          <w:noProof/>
        </w:rPr>
        <w:t xml:space="preserve"> </w:t>
      </w:r>
      <w:r w:rsidRPr="000633C9">
        <w:rPr>
          <w:noProof/>
        </w:rPr>
        <w:drawing>
          <wp:inline distT="0" distB="0" distL="0" distR="0" wp14:anchorId="2BF997DA" wp14:editId="5C9197CB">
            <wp:extent cx="1828800" cy="12984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28800" cy="1298448"/>
                    </a:xfrm>
                    <a:prstGeom prst="rect">
                      <a:avLst/>
                    </a:prstGeom>
                  </pic:spPr>
                </pic:pic>
              </a:graphicData>
            </a:graphic>
          </wp:inline>
        </w:drawing>
      </w:r>
    </w:p>
    <w:p w14:paraId="2A609250" w14:textId="1AA46E0A" w:rsidR="004E0A51" w:rsidRDefault="004E0A51" w:rsidP="000633C9">
      <w:pPr>
        <w:rPr>
          <w:noProof/>
        </w:rPr>
      </w:pPr>
      <w:r>
        <w:rPr>
          <w:noProof/>
        </w:rPr>
        <w:t xml:space="preserve">Noisy test input images, Reconstructed output by </w:t>
      </w:r>
      <w:r w:rsidR="00B86EEB">
        <w:rPr>
          <w:noProof/>
        </w:rPr>
        <w:t xml:space="preserve">the </w:t>
      </w:r>
      <w:r>
        <w:rPr>
          <w:noProof/>
        </w:rPr>
        <w:t>model (pred</w:t>
      </w:r>
      <w:r w:rsidR="00B86EEB">
        <w:rPr>
          <w:noProof/>
        </w:rPr>
        <w:t>ic</w:t>
      </w:r>
      <w:r>
        <w:rPr>
          <w:noProof/>
        </w:rPr>
        <w:t xml:space="preserve">ted values) , Excepted output (Original) are displayed respectively below figure. </w:t>
      </w:r>
    </w:p>
    <w:p w14:paraId="5C2300E4" w14:textId="6961EA08" w:rsidR="000633C9" w:rsidRDefault="000633C9" w:rsidP="000633C9">
      <w:pPr>
        <w:rPr>
          <w:noProof/>
        </w:rPr>
      </w:pPr>
      <w:r w:rsidRPr="000633C9">
        <w:rPr>
          <w:noProof/>
        </w:rPr>
        <w:drawing>
          <wp:inline distT="0" distB="0" distL="0" distR="0" wp14:anchorId="6C5C1171" wp14:editId="5754E288">
            <wp:extent cx="5973006" cy="16440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89031" cy="1675950"/>
                    </a:xfrm>
                    <a:prstGeom prst="rect">
                      <a:avLst/>
                    </a:prstGeom>
                  </pic:spPr>
                </pic:pic>
              </a:graphicData>
            </a:graphic>
          </wp:inline>
        </w:drawing>
      </w:r>
    </w:p>
    <w:p w14:paraId="48FB694B" w14:textId="7504081E" w:rsidR="000633C9" w:rsidRDefault="000633C9" w:rsidP="000633C9"/>
    <w:p w14:paraId="36B8557E" w14:textId="58B4A082" w:rsidR="004E0A51" w:rsidRDefault="004E0A51" w:rsidP="000633C9"/>
    <w:p w14:paraId="247E7DFC" w14:textId="23B3EF76" w:rsidR="004E0A51" w:rsidRDefault="004E0A51" w:rsidP="000633C9"/>
    <w:p w14:paraId="48F63D36" w14:textId="29971510" w:rsidR="004E0A51" w:rsidRDefault="004E0A51" w:rsidP="000633C9"/>
    <w:p w14:paraId="240FD57D" w14:textId="0E7DEB9D" w:rsidR="004E0A51" w:rsidRDefault="004E0A51" w:rsidP="000633C9"/>
    <w:p w14:paraId="0FC4994A" w14:textId="043968A7" w:rsidR="004E0A51" w:rsidRDefault="004E0A51" w:rsidP="000633C9"/>
    <w:p w14:paraId="29708E0F" w14:textId="5E06A28D" w:rsidR="004E0A51" w:rsidRDefault="004E0A51" w:rsidP="000633C9"/>
    <w:p w14:paraId="3F96D18A" w14:textId="17F17E91" w:rsidR="004E0A51" w:rsidRDefault="004E0A51" w:rsidP="000633C9"/>
    <w:p w14:paraId="26913594" w14:textId="2BC12B62" w:rsidR="004E0A51" w:rsidRDefault="004E0A51" w:rsidP="000633C9"/>
    <w:p w14:paraId="2CAA266B" w14:textId="77777777" w:rsidR="004E0A51" w:rsidRDefault="004E0A51" w:rsidP="000633C9"/>
    <w:p w14:paraId="11B94621" w14:textId="61591FD3" w:rsidR="004E0A51" w:rsidRPr="000633C9" w:rsidRDefault="004E0A51" w:rsidP="004E0A51">
      <w:pPr>
        <w:pStyle w:val="Heading2"/>
      </w:pPr>
      <w:r>
        <w:lastRenderedPageBreak/>
        <w:t>Autoencoders</w:t>
      </w:r>
    </w:p>
    <w:p w14:paraId="5A4F862A" w14:textId="65C1EEF4" w:rsidR="00360869" w:rsidRPr="00360869" w:rsidRDefault="00360869" w:rsidP="00CB5888">
      <w:pPr>
        <w:jc w:val="both"/>
      </w:pPr>
      <w:r>
        <w:t xml:space="preserve">Autoencoders is used for taking data </w:t>
      </w:r>
      <w:r w:rsidR="00B86EEB">
        <w:t>from</w:t>
      </w:r>
      <w:r>
        <w:t xml:space="preserve"> one space to </w:t>
      </w:r>
      <w:r w:rsidR="00B86EEB">
        <w:t>an</w:t>
      </w:r>
      <w:r>
        <w:t>other space from which it can be accurately restored.</w:t>
      </w:r>
    </w:p>
    <w:p w14:paraId="3F30E40E" w14:textId="0F76590E" w:rsidR="006E26C2" w:rsidRDefault="006E26C2" w:rsidP="00CB5888">
      <w:pPr>
        <w:jc w:val="both"/>
      </w:pPr>
      <w:r>
        <w:t>Main applications of autoencoders-</w:t>
      </w:r>
    </w:p>
    <w:p w14:paraId="4A432409" w14:textId="29B8FD29" w:rsidR="00360869" w:rsidRDefault="00360869" w:rsidP="00CB5888">
      <w:pPr>
        <w:pStyle w:val="ListParagraph"/>
        <w:numPr>
          <w:ilvl w:val="0"/>
          <w:numId w:val="5"/>
        </w:numPr>
        <w:jc w:val="both"/>
      </w:pPr>
      <w:r w:rsidRPr="00452C1B">
        <w:rPr>
          <w:b/>
          <w:bCs/>
        </w:rPr>
        <w:t>Dimensionality reduction</w:t>
      </w:r>
      <w:r>
        <w:t xml:space="preserve"> –   </w:t>
      </w:r>
      <w:r w:rsidR="00382B37" w:rsidRPr="00382B37">
        <w:t xml:space="preserve">The autoencoders decreased the information and pass in </w:t>
      </w:r>
      <w:r w:rsidR="00B86EEB">
        <w:t xml:space="preserve">a </w:t>
      </w:r>
      <w:r w:rsidR="00382B37" w:rsidRPr="00382B37">
        <w:t xml:space="preserve">secret layer whose size is more modest than </w:t>
      </w:r>
      <w:r w:rsidR="00B86EEB">
        <w:t xml:space="preserve">the </w:t>
      </w:r>
      <w:r w:rsidR="00382B37" w:rsidRPr="00382B37">
        <w:t>input layer. This secret layer where the data has been packed and by extricating this layer from the model. Along these lines, we can conclude</w:t>
      </w:r>
      <w:r w:rsidR="00382B37">
        <w:t xml:space="preserve"> </w:t>
      </w:r>
      <w:r w:rsidR="00382B37" w:rsidRPr="00382B37">
        <w:t xml:space="preserve">that by destroying out the decoder section, it is expected that </w:t>
      </w:r>
      <w:r w:rsidR="00B86EEB">
        <w:t xml:space="preserve">the </w:t>
      </w:r>
      <w:r w:rsidR="00382B37" w:rsidRPr="00382B37">
        <w:t>element of information is counterfeit</w:t>
      </w:r>
      <w:r w:rsidR="00B86EEB">
        <w:t>ly</w:t>
      </w:r>
      <w:r w:rsidR="00382B37" w:rsidRPr="00382B37">
        <w:t xml:space="preserve"> expanded, and its natural measurement is a lot lower. an autoencoder can be utilized for dimensionality decrease with the yield being the secret layer</w:t>
      </w:r>
      <w:r w:rsidR="00382B37">
        <w:t>.</w:t>
      </w:r>
    </w:p>
    <w:p w14:paraId="0DC4D103" w14:textId="77777777" w:rsidR="00382B37" w:rsidRDefault="00382B37" w:rsidP="00382B37">
      <w:pPr>
        <w:pStyle w:val="ListParagraph"/>
        <w:jc w:val="both"/>
      </w:pPr>
    </w:p>
    <w:p w14:paraId="6DFC92DC" w14:textId="38D4CB69" w:rsidR="00382B37" w:rsidRDefault="00360869" w:rsidP="00382B37">
      <w:pPr>
        <w:pStyle w:val="ListParagraph"/>
        <w:numPr>
          <w:ilvl w:val="0"/>
          <w:numId w:val="5"/>
        </w:numPr>
        <w:jc w:val="both"/>
      </w:pPr>
      <w:r w:rsidRPr="00452C1B">
        <w:rPr>
          <w:b/>
          <w:bCs/>
        </w:rPr>
        <w:t xml:space="preserve">Image </w:t>
      </w:r>
      <w:r w:rsidR="00382B37" w:rsidRPr="00452C1B">
        <w:rPr>
          <w:b/>
          <w:bCs/>
        </w:rPr>
        <w:t>compression</w:t>
      </w:r>
      <w:r w:rsidR="00382B37">
        <w:t xml:space="preserve"> - </w:t>
      </w:r>
      <w:r w:rsidR="00382B37" w:rsidRPr="00382B37">
        <w:t>Even though autoencoders are intended for information pressure yet they are not utilized for this reason in commonsense circumstances. The reasons are:</w:t>
      </w:r>
    </w:p>
    <w:p w14:paraId="2322F132" w14:textId="77777777" w:rsidR="00382B37" w:rsidRDefault="00382B37" w:rsidP="00382B37">
      <w:pPr>
        <w:pStyle w:val="ListParagraph"/>
      </w:pPr>
    </w:p>
    <w:p w14:paraId="385EAD16" w14:textId="568C59DA" w:rsidR="00382B37" w:rsidRDefault="00382B37" w:rsidP="00382B37">
      <w:pPr>
        <w:pStyle w:val="ListParagraph"/>
        <w:numPr>
          <w:ilvl w:val="1"/>
          <w:numId w:val="5"/>
        </w:numPr>
        <w:jc w:val="both"/>
      </w:pPr>
      <w:r w:rsidRPr="00452C1B">
        <w:rPr>
          <w:b/>
          <w:bCs/>
        </w:rPr>
        <w:t>Lossy</w:t>
      </w:r>
      <w:r w:rsidRPr="00382B37">
        <w:t xml:space="preserve"> </w:t>
      </w:r>
      <w:r w:rsidRPr="00452C1B">
        <w:rPr>
          <w:b/>
          <w:bCs/>
        </w:rPr>
        <w:t>compression</w:t>
      </w:r>
      <w:r>
        <w:t xml:space="preserve"> - </w:t>
      </w:r>
      <w:r w:rsidRPr="00382B37">
        <w:t xml:space="preserve">The yield of the autoencoder is not equivalent to the info, it is a nearby however corrupted portrayal. For lossless </w:t>
      </w:r>
      <w:r>
        <w:t>compression</w:t>
      </w:r>
      <w:r w:rsidRPr="00382B37">
        <w:t>, they are not the best approach</w:t>
      </w:r>
    </w:p>
    <w:p w14:paraId="321A7559" w14:textId="622CA7C0" w:rsidR="003E43E8" w:rsidRDefault="00382B37" w:rsidP="003E43E8">
      <w:pPr>
        <w:pStyle w:val="ListParagraph"/>
        <w:numPr>
          <w:ilvl w:val="1"/>
          <w:numId w:val="5"/>
        </w:numPr>
        <w:jc w:val="both"/>
      </w:pPr>
      <w:r w:rsidRPr="00452C1B">
        <w:rPr>
          <w:b/>
          <w:bCs/>
        </w:rPr>
        <w:t>Information</w:t>
      </w:r>
      <w:r w:rsidRPr="00382B37">
        <w:t xml:space="preserve"> </w:t>
      </w:r>
      <w:r w:rsidRPr="00452C1B">
        <w:rPr>
          <w:b/>
          <w:bCs/>
        </w:rPr>
        <w:t>explicit</w:t>
      </w:r>
      <w:r w:rsidRPr="00382B37">
        <w:t xml:space="preserve">: Autoencoders are simply ready to seriously pack information like what they have been </w:t>
      </w:r>
      <w:r w:rsidR="003E43E8">
        <w:t>trained</w:t>
      </w:r>
      <w:r w:rsidRPr="00382B37">
        <w:t xml:space="preserve"> on. Since they learn highlights explicit for the given </w:t>
      </w:r>
      <w:r>
        <w:t>tr</w:t>
      </w:r>
      <w:r w:rsidR="003E43E8">
        <w:t>ained</w:t>
      </w:r>
      <w:r w:rsidRPr="00382B37">
        <w:t xml:space="preserve"> </w:t>
      </w:r>
      <w:r>
        <w:t>data</w:t>
      </w:r>
      <w:r w:rsidRPr="00382B37">
        <w:t xml:space="preserve">, they are not the same as a standard </w:t>
      </w:r>
      <w:r w:rsidR="003E43E8">
        <w:t>data</w:t>
      </w:r>
      <w:r w:rsidRPr="00382B37">
        <w:t xml:space="preserve"> </w:t>
      </w:r>
      <w:r w:rsidR="003E43E8">
        <w:t>compression</w:t>
      </w:r>
      <w:r w:rsidRPr="00382B37">
        <w:t xml:space="preserve"> </w:t>
      </w:r>
      <w:r w:rsidR="003E43E8">
        <w:t>algo</w:t>
      </w:r>
      <w:r w:rsidRPr="00382B37">
        <w:t xml:space="preserve"> like jpeg. </w:t>
      </w:r>
      <w:r w:rsidR="003E43E8">
        <w:t>Therefore</w:t>
      </w:r>
      <w:r w:rsidRPr="00382B37">
        <w:t>, we cannot expect an autoencoder prepared on manually written digits to pack scene photographs.</w:t>
      </w:r>
    </w:p>
    <w:p w14:paraId="662C61E4" w14:textId="77777777" w:rsidR="003E43E8" w:rsidRDefault="003E43E8" w:rsidP="003E43E8">
      <w:pPr>
        <w:pStyle w:val="ListParagraph"/>
        <w:ind w:left="1440"/>
        <w:jc w:val="both"/>
      </w:pPr>
    </w:p>
    <w:p w14:paraId="67B885E4" w14:textId="5B6421B3" w:rsidR="00360869" w:rsidRDefault="00360869" w:rsidP="00CB5888">
      <w:pPr>
        <w:pStyle w:val="ListParagraph"/>
        <w:numPr>
          <w:ilvl w:val="0"/>
          <w:numId w:val="5"/>
        </w:numPr>
        <w:jc w:val="both"/>
      </w:pPr>
      <w:r w:rsidRPr="00452C1B">
        <w:rPr>
          <w:b/>
          <w:bCs/>
        </w:rPr>
        <w:t>Feature extraction</w:t>
      </w:r>
      <w:r>
        <w:t xml:space="preserve"> </w:t>
      </w:r>
      <w:r w:rsidR="003E43E8">
        <w:t xml:space="preserve">– </w:t>
      </w:r>
      <w:r w:rsidR="00B86EEB">
        <w:t>The e</w:t>
      </w:r>
      <w:r w:rsidR="003E43E8" w:rsidRPr="003E43E8">
        <w:t>ncod</w:t>
      </w:r>
      <w:r w:rsidR="003E43E8">
        <w:t>ing</w:t>
      </w:r>
      <w:r w:rsidR="003E43E8" w:rsidRPr="003E43E8">
        <w:t xml:space="preserve"> portion of Autoencoders assists with learning significant </w:t>
      </w:r>
      <w:r w:rsidR="003E43E8">
        <w:t>hidden</w:t>
      </w:r>
      <w:r w:rsidR="003E43E8" w:rsidRPr="003E43E8">
        <w:t xml:space="preserve"> </w:t>
      </w:r>
      <w:r w:rsidR="003E43E8">
        <w:t>features</w:t>
      </w:r>
      <w:r w:rsidR="003E43E8" w:rsidRPr="003E43E8">
        <w:t xml:space="preserve"> present in the </w:t>
      </w:r>
      <w:r w:rsidR="003E43E8">
        <w:t>data</w:t>
      </w:r>
      <w:r w:rsidR="003E43E8" w:rsidRPr="003E43E8">
        <w:t xml:space="preserve">, in the process to lessen the reproduction blunder. During encoding, another arrangement of </w:t>
      </w:r>
      <w:r w:rsidR="00B86EEB">
        <w:t xml:space="preserve">a </w:t>
      </w:r>
      <w:r w:rsidR="003E43E8" w:rsidRPr="003E43E8">
        <w:t xml:space="preserve">blend of </w:t>
      </w:r>
      <w:r w:rsidR="003E43E8">
        <w:t>original</w:t>
      </w:r>
      <w:r w:rsidR="003E43E8" w:rsidRPr="003E43E8">
        <w:t xml:space="preserve"> </w:t>
      </w:r>
      <w:r w:rsidR="003E43E8">
        <w:t>features is</w:t>
      </w:r>
      <w:r w:rsidR="003E43E8" w:rsidRPr="003E43E8">
        <w:t xml:space="preserve"> produced</w:t>
      </w:r>
      <w:r w:rsidR="003E43E8">
        <w:t>.</w:t>
      </w:r>
    </w:p>
    <w:p w14:paraId="5C5A0D2E" w14:textId="77777777" w:rsidR="003E43E8" w:rsidRDefault="003E43E8" w:rsidP="003E43E8">
      <w:pPr>
        <w:pStyle w:val="ListParagraph"/>
        <w:jc w:val="both"/>
      </w:pPr>
    </w:p>
    <w:p w14:paraId="46B02F7A" w14:textId="2AA7D215" w:rsidR="00452C1B" w:rsidRDefault="00360869" w:rsidP="00452C1B">
      <w:pPr>
        <w:pStyle w:val="ListParagraph"/>
        <w:numPr>
          <w:ilvl w:val="0"/>
          <w:numId w:val="5"/>
        </w:numPr>
        <w:jc w:val="both"/>
      </w:pPr>
      <w:r w:rsidRPr="00452C1B">
        <w:rPr>
          <w:b/>
          <w:bCs/>
        </w:rPr>
        <w:t>Image</w:t>
      </w:r>
      <w:r>
        <w:t xml:space="preserve"> </w:t>
      </w:r>
      <w:r w:rsidRPr="00452C1B">
        <w:rPr>
          <w:b/>
          <w:bCs/>
        </w:rPr>
        <w:t>generation</w:t>
      </w:r>
      <w:r w:rsidR="003E43E8">
        <w:t xml:space="preserve"> - The</w:t>
      </w:r>
      <w:r w:rsidR="003E43E8" w:rsidRPr="003E43E8">
        <w:t xml:space="preserve"> thought is that given </w:t>
      </w:r>
      <w:r w:rsidR="00B86EEB">
        <w:t xml:space="preserve">an </w:t>
      </w:r>
      <w:r w:rsidR="003E43E8">
        <w:t>input</w:t>
      </w:r>
      <w:r w:rsidR="003E43E8" w:rsidRPr="003E43E8">
        <w:t xml:space="preserve"> </w:t>
      </w:r>
      <w:r w:rsidR="003E43E8">
        <w:t>image</w:t>
      </w:r>
      <w:r w:rsidR="003E43E8" w:rsidRPr="003E43E8">
        <w:t xml:space="preserve"> like </w:t>
      </w:r>
      <w:r w:rsidR="00B86EEB">
        <w:t xml:space="preserve">an </w:t>
      </w:r>
      <w:r w:rsidR="003E43E8">
        <w:t>image</w:t>
      </w:r>
      <w:r w:rsidR="003E43E8" w:rsidRPr="003E43E8">
        <w:t xml:space="preserve"> of </w:t>
      </w:r>
      <w:r w:rsidR="00B86EEB">
        <w:t xml:space="preserve">a </w:t>
      </w:r>
      <w:r w:rsidR="003E43E8" w:rsidRPr="003E43E8">
        <w:t xml:space="preserve">face, the </w:t>
      </w:r>
      <w:r w:rsidR="003E43E8">
        <w:t>model</w:t>
      </w:r>
      <w:r w:rsidR="003E43E8" w:rsidRPr="003E43E8">
        <w:t xml:space="preserve"> will create comparative </w:t>
      </w:r>
      <w:r w:rsidR="003E43E8">
        <w:t>images</w:t>
      </w:r>
      <w:r w:rsidR="003E43E8" w:rsidRPr="003E43E8">
        <w:t>. The utilization is to produce new characters of liveliness or on the other hand</w:t>
      </w:r>
      <w:r w:rsidR="00B86EEB">
        <w:t>,</w:t>
      </w:r>
      <w:r w:rsidR="003E43E8" w:rsidRPr="003E43E8">
        <w:t xml:space="preserve"> produce counterfeit human pictures</w:t>
      </w:r>
      <w:r w:rsidR="003E43E8">
        <w:t>.</w:t>
      </w:r>
    </w:p>
    <w:p w14:paraId="65E8FBD4" w14:textId="77777777" w:rsidR="00452C1B" w:rsidRDefault="00452C1B" w:rsidP="00452C1B">
      <w:pPr>
        <w:pStyle w:val="ListParagraph"/>
        <w:jc w:val="both"/>
      </w:pPr>
    </w:p>
    <w:p w14:paraId="5AAAA220" w14:textId="0C46064D" w:rsidR="00360869" w:rsidRDefault="00360869" w:rsidP="00CB5888">
      <w:pPr>
        <w:pStyle w:val="ListParagraph"/>
        <w:numPr>
          <w:ilvl w:val="0"/>
          <w:numId w:val="5"/>
        </w:numPr>
        <w:jc w:val="both"/>
      </w:pPr>
      <w:r w:rsidRPr="00452C1B">
        <w:rPr>
          <w:b/>
          <w:bCs/>
        </w:rPr>
        <w:t>Sequence</w:t>
      </w:r>
      <w:r>
        <w:t xml:space="preserve"> </w:t>
      </w:r>
      <w:r w:rsidRPr="00452C1B">
        <w:rPr>
          <w:b/>
          <w:bCs/>
        </w:rPr>
        <w:t>to sequence prediction</w:t>
      </w:r>
      <w:r>
        <w:t xml:space="preserve"> </w:t>
      </w:r>
      <w:r w:rsidR="00452C1B">
        <w:t>- The</w:t>
      </w:r>
      <w:r w:rsidR="00452C1B" w:rsidRPr="00452C1B">
        <w:t xml:space="preserve"> Encoder-Decoder Model that can catch worldly design, for example, LSTMs-based autoencoders, can be utilized to address Machine Translation issues. This can be utilized to foresee the following edge of a video or produce counterfeit recordings</w:t>
      </w:r>
      <w:r w:rsidR="00452C1B">
        <w:t>.</w:t>
      </w:r>
    </w:p>
    <w:p w14:paraId="756C5FD5" w14:textId="77777777" w:rsidR="00452C1B" w:rsidRDefault="00452C1B" w:rsidP="00452C1B">
      <w:pPr>
        <w:pStyle w:val="ListParagraph"/>
        <w:jc w:val="both"/>
      </w:pPr>
    </w:p>
    <w:p w14:paraId="02BAD9A7" w14:textId="2CDA5F81" w:rsidR="00360869" w:rsidRDefault="00360869" w:rsidP="00CB5888">
      <w:pPr>
        <w:pStyle w:val="ListParagraph"/>
        <w:numPr>
          <w:ilvl w:val="0"/>
          <w:numId w:val="5"/>
        </w:numPr>
        <w:jc w:val="both"/>
      </w:pPr>
      <w:r w:rsidRPr="00452C1B">
        <w:rPr>
          <w:b/>
          <w:bCs/>
        </w:rPr>
        <w:t>Recommendation</w:t>
      </w:r>
      <w:r>
        <w:t xml:space="preserve"> </w:t>
      </w:r>
      <w:r w:rsidRPr="00452C1B">
        <w:rPr>
          <w:b/>
          <w:bCs/>
        </w:rPr>
        <w:t>system</w:t>
      </w:r>
      <w:r w:rsidR="00452C1B">
        <w:t xml:space="preserve"> - </w:t>
      </w:r>
      <w:r w:rsidR="00452C1B" w:rsidRPr="00452C1B">
        <w:t>Profound Autoencoders can be utilized to comprehend client inclinations to suggest films, books, or different things. Think about the instance of YouTube, the thought is that the information is the bunching of comparative clients dependent on interests</w:t>
      </w:r>
    </w:p>
    <w:p w14:paraId="7D60031C" w14:textId="77777777" w:rsidR="00452C1B" w:rsidRDefault="00452C1B" w:rsidP="00452C1B">
      <w:pPr>
        <w:pStyle w:val="ListParagraph"/>
        <w:jc w:val="both"/>
      </w:pPr>
    </w:p>
    <w:p w14:paraId="39F86C6D" w14:textId="03332FC6" w:rsidR="00360869" w:rsidRDefault="00360869" w:rsidP="00CB5888">
      <w:pPr>
        <w:pStyle w:val="ListParagraph"/>
        <w:numPr>
          <w:ilvl w:val="0"/>
          <w:numId w:val="5"/>
        </w:numPr>
        <w:jc w:val="both"/>
      </w:pPr>
      <w:r w:rsidRPr="00452C1B">
        <w:rPr>
          <w:b/>
          <w:bCs/>
        </w:rPr>
        <w:t>Image</w:t>
      </w:r>
      <w:r>
        <w:t xml:space="preserve"> </w:t>
      </w:r>
      <w:r w:rsidRPr="00452C1B">
        <w:rPr>
          <w:b/>
          <w:bCs/>
        </w:rPr>
        <w:t>Denoising</w:t>
      </w:r>
      <w:r>
        <w:t xml:space="preserve"> </w:t>
      </w:r>
      <w:r w:rsidR="00452C1B">
        <w:t xml:space="preserve">- </w:t>
      </w:r>
      <w:r w:rsidR="00452C1B" w:rsidRPr="00452C1B">
        <w:t xml:space="preserve">Autoencoders are truly adept at denoising </w:t>
      </w:r>
      <w:r w:rsidR="00452C1B">
        <w:t>images</w:t>
      </w:r>
      <w:r w:rsidR="00452C1B" w:rsidRPr="00452C1B">
        <w:t>. At the point when a</w:t>
      </w:r>
      <w:r w:rsidR="00B86EEB">
        <w:t>n</w:t>
      </w:r>
      <w:r w:rsidR="00452C1B" w:rsidRPr="00452C1B">
        <w:t xml:space="preserve"> </w:t>
      </w:r>
      <w:r w:rsidR="00452C1B">
        <w:t>image</w:t>
      </w:r>
      <w:r w:rsidR="00452C1B" w:rsidRPr="00452C1B">
        <w:t xml:space="preserve"> gets undermined or there is a touch of </w:t>
      </w:r>
      <w:r w:rsidR="00452C1B">
        <w:t>noise</w:t>
      </w:r>
      <w:r w:rsidR="00452C1B" w:rsidRPr="00452C1B">
        <w:t xml:space="preserve"> in it. We characterize our autoencoder to eliminate (if not all) most of the </w:t>
      </w:r>
      <w:r w:rsidR="00452C1B">
        <w:t>noise</w:t>
      </w:r>
      <w:r w:rsidR="00452C1B" w:rsidRPr="00452C1B">
        <w:t xml:space="preserve"> of the </w:t>
      </w:r>
      <w:r w:rsidR="00452C1B">
        <w:t>image.</w:t>
      </w:r>
    </w:p>
    <w:p w14:paraId="4608D39C" w14:textId="77777777" w:rsidR="00452C1B" w:rsidRDefault="00452C1B" w:rsidP="00452C1B">
      <w:pPr>
        <w:pStyle w:val="ListParagraph"/>
      </w:pPr>
    </w:p>
    <w:p w14:paraId="2ABDEAD3" w14:textId="1E86F39A" w:rsidR="00452C1B" w:rsidRDefault="00B86EEB" w:rsidP="005D22FF">
      <w:pPr>
        <w:pStyle w:val="ListParagraph"/>
        <w:ind w:left="0"/>
        <w:jc w:val="both"/>
      </w:pPr>
      <w:r>
        <w:lastRenderedPageBreak/>
        <w:t>The d</w:t>
      </w:r>
      <w:r w:rsidR="00452C1B">
        <w:t>isadvantage of traditional autoencoder –</w:t>
      </w:r>
    </w:p>
    <w:p w14:paraId="482BC5C9" w14:textId="22C870A0" w:rsidR="005D22FF" w:rsidRDefault="005D22FF" w:rsidP="005D22FF">
      <w:pPr>
        <w:pStyle w:val="ListParagraph"/>
        <w:numPr>
          <w:ilvl w:val="0"/>
          <w:numId w:val="5"/>
        </w:numPr>
        <w:jc w:val="both"/>
      </w:pPr>
      <w:r w:rsidRPr="00811A5D">
        <w:rPr>
          <w:b/>
          <w:bCs/>
        </w:rPr>
        <w:t>Too lossy</w:t>
      </w:r>
      <w:r>
        <w:t xml:space="preserve"> - A</w:t>
      </w:r>
      <w:r w:rsidRPr="005D22FF">
        <w:t xml:space="preserve">utoencoders are lossy, which restricts their utilization in applications when compression corruption influences framework execution </w:t>
      </w:r>
      <w:r w:rsidR="00B86EEB">
        <w:t>hugely</w:t>
      </w:r>
      <w:r w:rsidRPr="005D22FF">
        <w:t>. It’s impossible to eliminate picture debasement, however</w:t>
      </w:r>
      <w:r w:rsidR="00B86EEB">
        <w:t>,</w:t>
      </w:r>
      <w:r w:rsidRPr="005D22FF">
        <w:t xml:space="preserve"> designers can contain misfortune by forcefully pruning the issue space. For this situation, the autoencoder would be more lined up with compacting the data applicable to the issue to be settle</w:t>
      </w:r>
      <w:r>
        <w:t>d.</w:t>
      </w:r>
    </w:p>
    <w:p w14:paraId="0785703E" w14:textId="4FFE3447" w:rsidR="005D22FF" w:rsidRDefault="005D22FF" w:rsidP="005D22FF">
      <w:pPr>
        <w:jc w:val="both"/>
      </w:pPr>
    </w:p>
    <w:p w14:paraId="6628666D" w14:textId="6D411AB5" w:rsidR="005D22FF" w:rsidRDefault="005D22FF" w:rsidP="005D22FF">
      <w:pPr>
        <w:pStyle w:val="ListParagraph"/>
        <w:numPr>
          <w:ilvl w:val="0"/>
          <w:numId w:val="5"/>
        </w:numPr>
        <w:jc w:val="both"/>
      </w:pPr>
      <w:r w:rsidRPr="00811A5D">
        <w:rPr>
          <w:b/>
          <w:bCs/>
        </w:rPr>
        <w:t>Imperfect decoding</w:t>
      </w:r>
      <w:r>
        <w:t xml:space="preserve"> - </w:t>
      </w:r>
      <w:r w:rsidR="005A2285" w:rsidRPr="005A2285">
        <w:t>The decoder process is rarely perfect. In certain conditions, it turns into a business choice to choose how much loss is bearable in the recreated yield. This can be significant in applications like oddity discovery. In these cases, developers need to consistently monitor the performance and update it with new examples</w:t>
      </w:r>
    </w:p>
    <w:p w14:paraId="513F433C" w14:textId="030344F8" w:rsidR="005A2285" w:rsidRDefault="005A2285" w:rsidP="005A2285">
      <w:pPr>
        <w:pStyle w:val="ListParagraph"/>
        <w:ind w:left="360"/>
        <w:jc w:val="both"/>
      </w:pPr>
    </w:p>
    <w:p w14:paraId="2F798E59" w14:textId="1435AACA" w:rsidR="005A2285" w:rsidRDefault="005A2285" w:rsidP="005A2285">
      <w:pPr>
        <w:jc w:val="both"/>
      </w:pPr>
    </w:p>
    <w:p w14:paraId="1C202C63" w14:textId="7E956E3B" w:rsidR="005A2285" w:rsidRDefault="005A2285" w:rsidP="005A2285">
      <w:pPr>
        <w:pStyle w:val="ListParagraph"/>
        <w:numPr>
          <w:ilvl w:val="0"/>
          <w:numId w:val="5"/>
        </w:numPr>
        <w:jc w:val="both"/>
      </w:pPr>
      <w:r w:rsidRPr="00811A5D">
        <w:rPr>
          <w:b/>
          <w:bCs/>
        </w:rPr>
        <w:t>Misunderstanding of variables</w:t>
      </w:r>
      <w:r>
        <w:t xml:space="preserve"> - </w:t>
      </w:r>
      <w:r w:rsidRPr="005A2285">
        <w:t xml:space="preserve">The </w:t>
      </w:r>
      <w:r w:rsidR="00811A5D">
        <w:t>primary limitation of</w:t>
      </w:r>
      <w:r w:rsidRPr="005A2285">
        <w:t xml:space="preserve"> autoencoders is understanding the factors that are pertinent to a model. Building up a decent autoencoder can be a cycle of experimentation,</w:t>
      </w:r>
      <w:r w:rsidR="00811A5D">
        <w:t xml:space="preserve"> </w:t>
      </w:r>
      <w:r w:rsidRPr="005A2285">
        <w:t>error, and over the long run</w:t>
      </w:r>
      <w:r w:rsidR="00811A5D">
        <w:t>. Developers</w:t>
      </w:r>
      <w:r w:rsidRPr="005A2285">
        <w:t xml:space="preserve"> can lose the capacity to see which variables are impacting the outcomes.</w:t>
      </w:r>
    </w:p>
    <w:p w14:paraId="6998C6B0" w14:textId="7756CF1D" w:rsidR="00811A5D" w:rsidRDefault="00811A5D" w:rsidP="00811A5D">
      <w:pPr>
        <w:jc w:val="both"/>
      </w:pPr>
    </w:p>
    <w:p w14:paraId="01CE030F" w14:textId="3A53EC9F" w:rsidR="00811A5D" w:rsidRDefault="00811A5D" w:rsidP="00811A5D">
      <w:pPr>
        <w:pStyle w:val="ListParagraph"/>
        <w:numPr>
          <w:ilvl w:val="0"/>
          <w:numId w:val="5"/>
        </w:numPr>
        <w:jc w:val="both"/>
      </w:pPr>
      <w:r w:rsidRPr="00811A5D">
        <w:rPr>
          <w:b/>
          <w:bCs/>
        </w:rPr>
        <w:t>Algorithms become too specialized</w:t>
      </w:r>
      <w:r>
        <w:t xml:space="preserve"> – </w:t>
      </w:r>
      <w:r w:rsidRPr="00811A5D">
        <w:t xml:space="preserve">Trained autoencoders to learn and duplicate input features is remarkable to the data they are trained on, which produces </w:t>
      </w:r>
      <w:r w:rsidR="00B86EEB">
        <w:t xml:space="preserve">an </w:t>
      </w:r>
      <w:r w:rsidRPr="00811A5D">
        <w:t xml:space="preserve">explicit algorithm that </w:t>
      </w:r>
      <w:r w:rsidR="0049409B" w:rsidRPr="00811A5D">
        <w:t>do</w:t>
      </w:r>
      <w:r w:rsidR="00B86EEB">
        <w:t>es</w:t>
      </w:r>
      <w:r w:rsidR="0049409B" w:rsidRPr="00811A5D">
        <w:t xml:space="preserve"> not</w:t>
      </w:r>
      <w:r w:rsidRPr="00811A5D">
        <w:t xml:space="preserve"> function also for new input. The model can recall the input it was trained on without essentially understanding the reasonable relations between the features</w:t>
      </w:r>
    </w:p>
    <w:p w14:paraId="2787B75D" w14:textId="77777777" w:rsidR="006621C8" w:rsidRDefault="006621C8" w:rsidP="006621C8">
      <w:pPr>
        <w:pStyle w:val="ListParagraph"/>
      </w:pPr>
    </w:p>
    <w:p w14:paraId="4DED66A5" w14:textId="6E62C8C8" w:rsidR="006621C8" w:rsidRDefault="006621C8" w:rsidP="006621C8">
      <w:pPr>
        <w:jc w:val="both"/>
      </w:pPr>
    </w:p>
    <w:p w14:paraId="1CE05D7E" w14:textId="40A9737E" w:rsidR="006621C8" w:rsidRDefault="006621C8" w:rsidP="006621C8">
      <w:pPr>
        <w:pStyle w:val="ListParagraph"/>
        <w:numPr>
          <w:ilvl w:val="0"/>
          <w:numId w:val="5"/>
        </w:numPr>
        <w:jc w:val="both"/>
      </w:pPr>
      <w:r w:rsidRPr="006621C8">
        <w:rPr>
          <w:b/>
          <w:bCs/>
        </w:rPr>
        <w:t xml:space="preserve">Unable in </w:t>
      </w:r>
      <w:r w:rsidR="00B86EEB">
        <w:rPr>
          <w:b/>
          <w:bCs/>
        </w:rPr>
        <w:t xml:space="preserve">a </w:t>
      </w:r>
      <w:r w:rsidRPr="006621C8">
        <w:rPr>
          <w:b/>
          <w:bCs/>
        </w:rPr>
        <w:t>content generation</w:t>
      </w:r>
      <w:r>
        <w:t xml:space="preserve"> – The </w:t>
      </w:r>
      <w:r w:rsidRPr="006621C8">
        <w:t>autoencoder has been trained, we have both an encoder and a decoder yet at the same time no genuine method to create any new substance</w:t>
      </w:r>
      <w:r>
        <w:t>.</w:t>
      </w:r>
    </w:p>
    <w:p w14:paraId="2EE9A6D4" w14:textId="77777777" w:rsidR="006621C8" w:rsidRDefault="006621C8" w:rsidP="006621C8">
      <w:pPr>
        <w:jc w:val="both"/>
      </w:pPr>
    </w:p>
    <w:p w14:paraId="4817C7E5" w14:textId="77777777" w:rsidR="006621C8" w:rsidRDefault="006621C8" w:rsidP="006621C8">
      <w:pPr>
        <w:jc w:val="both"/>
      </w:pPr>
    </w:p>
    <w:p w14:paraId="6B22E028" w14:textId="77777777" w:rsidR="00601CB6" w:rsidRDefault="00601CB6" w:rsidP="006621C8">
      <w:pPr>
        <w:jc w:val="both"/>
        <w:rPr>
          <w:b/>
          <w:bCs/>
        </w:rPr>
      </w:pPr>
    </w:p>
    <w:p w14:paraId="3B917D27" w14:textId="77777777" w:rsidR="00601CB6" w:rsidRDefault="00601CB6" w:rsidP="006621C8">
      <w:pPr>
        <w:jc w:val="both"/>
        <w:rPr>
          <w:b/>
          <w:bCs/>
        </w:rPr>
      </w:pPr>
    </w:p>
    <w:p w14:paraId="27329FA3" w14:textId="77777777" w:rsidR="00601CB6" w:rsidRDefault="00601CB6" w:rsidP="006621C8">
      <w:pPr>
        <w:jc w:val="both"/>
        <w:rPr>
          <w:b/>
          <w:bCs/>
        </w:rPr>
      </w:pPr>
    </w:p>
    <w:p w14:paraId="424C260D" w14:textId="77777777" w:rsidR="00601CB6" w:rsidRDefault="00601CB6" w:rsidP="006621C8">
      <w:pPr>
        <w:jc w:val="both"/>
        <w:rPr>
          <w:b/>
          <w:bCs/>
        </w:rPr>
      </w:pPr>
    </w:p>
    <w:p w14:paraId="3F32940C" w14:textId="77777777" w:rsidR="00601CB6" w:rsidRDefault="00601CB6" w:rsidP="006621C8">
      <w:pPr>
        <w:jc w:val="both"/>
        <w:rPr>
          <w:b/>
          <w:bCs/>
        </w:rPr>
      </w:pPr>
    </w:p>
    <w:p w14:paraId="5EBD9C23" w14:textId="3FC0798C" w:rsidR="006621C8" w:rsidRDefault="006621C8" w:rsidP="006621C8">
      <w:pPr>
        <w:jc w:val="both"/>
      </w:pPr>
      <w:r w:rsidRPr="006621C8">
        <w:rPr>
          <w:b/>
          <w:bCs/>
        </w:rPr>
        <w:lastRenderedPageBreak/>
        <w:t>Variational autoencoders</w:t>
      </w:r>
      <w:r>
        <w:t xml:space="preserve"> - The </w:t>
      </w:r>
      <w:r w:rsidRPr="006621C8">
        <w:t xml:space="preserve">variational autoencoder </w:t>
      </w:r>
      <w:r>
        <w:t xml:space="preserve">is </w:t>
      </w:r>
      <w:r w:rsidRPr="006621C8">
        <w:t xml:space="preserve">just like an autoencoder </w:t>
      </w:r>
      <w:r>
        <w:t xml:space="preserve">that is trained to ensure </w:t>
      </w:r>
      <w:r w:rsidRPr="006621C8">
        <w:t xml:space="preserve">to keep away from overfitting and guarantee that the </w:t>
      </w:r>
      <w:r>
        <w:t>latent</w:t>
      </w:r>
      <w:r w:rsidRPr="006621C8">
        <w:t xml:space="preserve"> space has great properties that empower </w:t>
      </w:r>
      <w:r w:rsidR="00B86EEB">
        <w:t xml:space="preserve">the </w:t>
      </w:r>
      <w:r w:rsidRPr="006621C8">
        <w:t xml:space="preserve">generative </w:t>
      </w:r>
      <w:r>
        <w:t>process.</w:t>
      </w:r>
    </w:p>
    <w:p w14:paraId="1147F6B6" w14:textId="5603C25B" w:rsidR="00452C1B" w:rsidRDefault="0083761E" w:rsidP="0083761E">
      <w:pPr>
        <w:pStyle w:val="ListParagraph"/>
        <w:ind w:left="0"/>
        <w:jc w:val="both"/>
      </w:pPr>
      <w:r>
        <w:t>A</w:t>
      </w:r>
      <w:r w:rsidRPr="0083761E">
        <w:t xml:space="preserve"> variational autoencoder consists of an encoder and a decoder and that is trained to limit the </w:t>
      </w:r>
      <w:r w:rsidR="00924D75">
        <w:t>reconstructive</w:t>
      </w:r>
      <w:r w:rsidRPr="0083761E">
        <w:t xml:space="preserve"> </w:t>
      </w:r>
      <w:r w:rsidR="00924D75">
        <w:t>error</w:t>
      </w:r>
      <w:r w:rsidRPr="0083761E">
        <w:t xml:space="preserve"> between the encoded-decoded data and the initial data. In any case, to present some regularization of the latent space, we continue to a slight change of the encoding-decoding measure </w:t>
      </w:r>
      <w:r w:rsidR="00924D75">
        <w:t>i.e.</w:t>
      </w:r>
      <w:r w:rsidRPr="0083761E">
        <w:t xml:space="preserve"> rather than encoding a contribution as a solitary point, we encode it as a distribution over the latent space</w:t>
      </w:r>
      <w:r w:rsidR="00634EA7">
        <w:t xml:space="preserve"> </w:t>
      </w:r>
      <w:r w:rsidR="00634EA7" w:rsidRPr="00634EA7">
        <w:t>given their configuration usually Gaussian ones</w:t>
      </w:r>
      <w:r w:rsidR="00634EA7">
        <w:t>.</w:t>
      </w:r>
    </w:p>
    <w:p w14:paraId="6DBD1AEF" w14:textId="0ABF38B1" w:rsidR="0083761E" w:rsidRDefault="0083761E" w:rsidP="0083761E">
      <w:pPr>
        <w:pStyle w:val="ListParagraph"/>
        <w:ind w:left="0"/>
        <w:jc w:val="both"/>
      </w:pPr>
    </w:p>
    <w:p w14:paraId="64EE8723" w14:textId="2DC32355" w:rsidR="0083761E" w:rsidRDefault="0083761E" w:rsidP="0083761E">
      <w:pPr>
        <w:pStyle w:val="ListParagraph"/>
        <w:ind w:left="0"/>
        <w:jc w:val="both"/>
      </w:pPr>
    </w:p>
    <w:p w14:paraId="322F30A6" w14:textId="6F4F8821" w:rsidR="0083761E" w:rsidRDefault="00B86EEB" w:rsidP="0083761E">
      <w:pPr>
        <w:pStyle w:val="ListParagraph"/>
        <w:ind w:left="0"/>
        <w:jc w:val="both"/>
      </w:pPr>
      <w:r>
        <w:t>The a</w:t>
      </w:r>
      <w:r w:rsidR="0083761E">
        <w:t>rchitecture of variational autoencoder-</w:t>
      </w:r>
    </w:p>
    <w:p w14:paraId="45F6FCA8" w14:textId="77777777" w:rsidR="00634EA7" w:rsidRDefault="00634EA7" w:rsidP="0083761E">
      <w:pPr>
        <w:pStyle w:val="ListParagraph"/>
        <w:ind w:left="0"/>
        <w:jc w:val="both"/>
      </w:pPr>
    </w:p>
    <w:p w14:paraId="51D45E0E" w14:textId="2F478E27" w:rsidR="00634EA7" w:rsidRDefault="00634EA7" w:rsidP="0083761E">
      <w:pPr>
        <w:pStyle w:val="ListParagraph"/>
        <w:ind w:left="0"/>
        <w:jc w:val="both"/>
      </w:pPr>
      <w:r w:rsidRPr="00634EA7">
        <w:rPr>
          <w:noProof/>
        </w:rPr>
        <w:drawing>
          <wp:inline distT="0" distB="0" distL="0" distR="0" wp14:anchorId="58ED2301" wp14:editId="556A0C05">
            <wp:extent cx="5943600" cy="1581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581785"/>
                    </a:xfrm>
                    <a:prstGeom prst="rect">
                      <a:avLst/>
                    </a:prstGeom>
                  </pic:spPr>
                </pic:pic>
              </a:graphicData>
            </a:graphic>
          </wp:inline>
        </w:drawing>
      </w:r>
    </w:p>
    <w:p w14:paraId="67252ED4" w14:textId="53E23A59" w:rsidR="00634EA7" w:rsidRDefault="00634EA7" w:rsidP="0083761E">
      <w:pPr>
        <w:pStyle w:val="ListParagraph"/>
        <w:ind w:left="0"/>
        <w:jc w:val="both"/>
      </w:pPr>
    </w:p>
    <w:p w14:paraId="28E5464B" w14:textId="08E7902B" w:rsidR="00634EA7" w:rsidRDefault="00634EA7" w:rsidP="0083761E">
      <w:pPr>
        <w:pStyle w:val="ListParagraph"/>
        <w:ind w:left="0"/>
        <w:jc w:val="both"/>
        <w:rPr>
          <w:sz w:val="18"/>
          <w:szCs w:val="18"/>
        </w:rPr>
      </w:pPr>
      <w:r w:rsidRPr="006C1F85">
        <w:rPr>
          <w:sz w:val="18"/>
          <w:szCs w:val="18"/>
        </w:rPr>
        <w:t xml:space="preserve">Source - </w:t>
      </w:r>
      <w:hyperlink r:id="rId20" w:anchor="recap-what-are-variational-autoencoders" w:history="1">
        <w:r w:rsidR="00E87C97" w:rsidRPr="003D2BDE">
          <w:rPr>
            <w:rStyle w:val="Hyperlink"/>
            <w:sz w:val="18"/>
            <w:szCs w:val="18"/>
          </w:rPr>
          <w:t>https://www.machinecurve.com/index.php/2019/12/30/how-to-create-a-variational-autoencoder-with-keras/#recap-what-are-variational-autoencoders</w:t>
        </w:r>
      </w:hyperlink>
    </w:p>
    <w:p w14:paraId="5DED7D55" w14:textId="77777777" w:rsidR="00E87C97" w:rsidRPr="006C1F85" w:rsidRDefault="00E87C97" w:rsidP="0083761E">
      <w:pPr>
        <w:pStyle w:val="ListParagraph"/>
        <w:ind w:left="0"/>
        <w:jc w:val="both"/>
        <w:rPr>
          <w:sz w:val="18"/>
          <w:szCs w:val="18"/>
        </w:rPr>
      </w:pPr>
    </w:p>
    <w:p w14:paraId="4A12E798" w14:textId="77777777" w:rsidR="00634EA7" w:rsidRDefault="00634EA7" w:rsidP="0083761E">
      <w:pPr>
        <w:pStyle w:val="ListParagraph"/>
        <w:ind w:left="0"/>
        <w:jc w:val="both"/>
      </w:pPr>
    </w:p>
    <w:p w14:paraId="23EA47F1" w14:textId="59265039" w:rsidR="0083761E" w:rsidRDefault="00634EA7" w:rsidP="00634EA7">
      <w:pPr>
        <w:pStyle w:val="ListParagraph"/>
        <w:numPr>
          <w:ilvl w:val="0"/>
          <w:numId w:val="5"/>
        </w:numPr>
        <w:jc w:val="both"/>
      </w:pPr>
      <w:r>
        <w:t>T</w:t>
      </w:r>
      <w:r w:rsidRPr="00634EA7">
        <w:t xml:space="preserve">he data is encoded as </w:t>
      </w:r>
      <w:r w:rsidR="00B86EEB">
        <w:t xml:space="preserve">a </w:t>
      </w:r>
      <w:r w:rsidRPr="00634EA7">
        <w:t>distribution over the latent space</w:t>
      </w:r>
    </w:p>
    <w:p w14:paraId="1F41A470" w14:textId="25B8A1A9" w:rsidR="00634EA7" w:rsidRDefault="00634EA7" w:rsidP="00634EA7">
      <w:pPr>
        <w:pStyle w:val="ListParagraph"/>
        <w:numPr>
          <w:ilvl w:val="0"/>
          <w:numId w:val="5"/>
        </w:numPr>
        <w:jc w:val="both"/>
      </w:pPr>
      <w:r>
        <w:t>A</w:t>
      </w:r>
      <w:r w:rsidRPr="00634EA7">
        <w:t xml:space="preserve"> point from the </w:t>
      </w:r>
      <w:r>
        <w:t>latent</w:t>
      </w:r>
      <w:r w:rsidRPr="00634EA7">
        <w:t xml:space="preserve"> space is tested from that conveyance</w:t>
      </w:r>
    </w:p>
    <w:p w14:paraId="371E988D" w14:textId="62C922CC" w:rsidR="00634EA7" w:rsidRDefault="00634EA7" w:rsidP="00634EA7">
      <w:pPr>
        <w:pStyle w:val="ListParagraph"/>
        <w:numPr>
          <w:ilvl w:val="0"/>
          <w:numId w:val="5"/>
        </w:numPr>
        <w:jc w:val="both"/>
      </w:pPr>
      <w:r>
        <w:t>T</w:t>
      </w:r>
      <w:r w:rsidRPr="00634EA7">
        <w:t xml:space="preserve">he examined point is decoded, and the reproduction </w:t>
      </w:r>
      <w:r>
        <w:t>error</w:t>
      </w:r>
      <w:r w:rsidRPr="00634EA7">
        <w:t xml:space="preserve"> can be </w:t>
      </w:r>
      <w:r>
        <w:t>calculated</w:t>
      </w:r>
    </w:p>
    <w:p w14:paraId="201C080B" w14:textId="0526E30D" w:rsidR="00634EA7" w:rsidRDefault="00634EA7" w:rsidP="00634EA7">
      <w:pPr>
        <w:pStyle w:val="ListParagraph"/>
        <w:numPr>
          <w:ilvl w:val="0"/>
          <w:numId w:val="5"/>
        </w:numPr>
        <w:jc w:val="both"/>
      </w:pPr>
      <w:r>
        <w:t>T</w:t>
      </w:r>
      <w:r w:rsidRPr="00634EA7">
        <w:t xml:space="preserve">he recreation </w:t>
      </w:r>
      <w:r w:rsidR="00924D75">
        <w:t>error</w:t>
      </w:r>
      <w:r w:rsidRPr="00634EA7">
        <w:t xml:space="preserve"> is backpropagated through the </w:t>
      </w:r>
      <w:r>
        <w:t>network</w:t>
      </w:r>
    </w:p>
    <w:p w14:paraId="7842A7DB" w14:textId="2DE08CD3" w:rsidR="006C1F85" w:rsidRDefault="006C1F85" w:rsidP="006C1F85">
      <w:pPr>
        <w:jc w:val="both"/>
      </w:pPr>
      <w:r>
        <w:t>Mathematical detail</w:t>
      </w:r>
      <w:r w:rsidR="00735C0C">
        <w:t xml:space="preserve">s of </w:t>
      </w:r>
      <w:r w:rsidR="00B86EEB">
        <w:t xml:space="preserve">a </w:t>
      </w:r>
      <w:r w:rsidR="00735C0C">
        <w:t>variational autoencoder</w:t>
      </w:r>
    </w:p>
    <w:p w14:paraId="6D4810A4" w14:textId="148FF168" w:rsidR="00015FA8" w:rsidRDefault="00735C0C" w:rsidP="00015FA8">
      <w:pPr>
        <w:pStyle w:val="ListParagraph"/>
        <w:numPr>
          <w:ilvl w:val="0"/>
          <w:numId w:val="6"/>
        </w:numPr>
        <w:jc w:val="both"/>
      </w:pPr>
      <w:r>
        <w:t xml:space="preserve">Initially, a latent </w:t>
      </w:r>
      <w:r w:rsidR="001A7EA0">
        <w:t>representation</w:t>
      </w:r>
      <w:r>
        <w:t xml:space="preserve"> z is inspected from the earlier distribution p(z). </w:t>
      </w:r>
    </w:p>
    <w:p w14:paraId="26420A63" w14:textId="77777777" w:rsidR="00015FA8" w:rsidRDefault="00015FA8" w:rsidP="00015FA8">
      <w:pPr>
        <w:pStyle w:val="ListParagraph"/>
        <w:numPr>
          <w:ilvl w:val="0"/>
          <w:numId w:val="6"/>
        </w:numPr>
        <w:jc w:val="both"/>
      </w:pPr>
      <w:r>
        <w:t>T</w:t>
      </w:r>
      <w:r w:rsidR="00735C0C">
        <w:t>he data x is examined from the restrictive probability distributions p(x|z) that depicts the distributions of the decoded variable given the encoded one</w:t>
      </w:r>
      <w:r>
        <w:t xml:space="preserve">. </w:t>
      </w:r>
    </w:p>
    <w:p w14:paraId="15209E5E" w14:textId="37D6F9F8" w:rsidR="00735C0C" w:rsidRDefault="00015FA8" w:rsidP="00015FA8">
      <w:pPr>
        <w:pStyle w:val="ListParagraph"/>
        <w:numPr>
          <w:ilvl w:val="0"/>
          <w:numId w:val="6"/>
        </w:numPr>
        <w:jc w:val="both"/>
      </w:pPr>
      <w:r w:rsidRPr="00015FA8">
        <w:t xml:space="preserve">The data generation method - encoded data z in the latent space </w:t>
      </w:r>
      <w:r w:rsidR="001A7EA0" w:rsidRPr="00015FA8">
        <w:t>is</w:t>
      </w:r>
      <w:r w:rsidRPr="00015FA8">
        <w:t xml:space="preserve"> </w:t>
      </w:r>
      <w:r w:rsidR="00924D75" w:rsidRPr="00015FA8">
        <w:t>accepted</w:t>
      </w:r>
      <w:r w:rsidRPr="00015FA8">
        <w:t xml:space="preserve"> to follow the earlier distribution p(z) that remind the notable Bayes theorem that makes the connection between the earlier p(z), the probability p(x|z), and the posterior p(z|x)</w:t>
      </w:r>
    </w:p>
    <w:p w14:paraId="403DF7E7" w14:textId="52AD6F5F" w:rsidR="00015FA8" w:rsidRDefault="00015FA8" w:rsidP="00015FA8">
      <w:pPr>
        <w:pStyle w:val="ListParagraph"/>
        <w:jc w:val="both"/>
      </w:pPr>
      <w:r>
        <w:t xml:space="preserve">Assumption –    p(z) – Standard </w:t>
      </w:r>
      <w:r w:rsidR="00B86EEB">
        <w:t>G</w:t>
      </w:r>
      <w:r>
        <w:t>aussian distribution</w:t>
      </w:r>
    </w:p>
    <w:p w14:paraId="1F92D27E" w14:textId="62966407" w:rsidR="00015FA8" w:rsidRDefault="00015FA8" w:rsidP="00015FA8">
      <w:pPr>
        <w:pStyle w:val="ListParagraph"/>
        <w:jc w:val="both"/>
      </w:pPr>
      <w:r>
        <w:tab/>
      </w:r>
      <w:r>
        <w:tab/>
        <w:t xml:space="preserve">p(x/z) – Gaussian distribution whose mean defined by </w:t>
      </w:r>
      <w:r w:rsidR="00B86EEB">
        <w:t xml:space="preserve">a </w:t>
      </w:r>
      <w:r>
        <w:t xml:space="preserve">function of variable z.  </w:t>
      </w:r>
    </w:p>
    <w:p w14:paraId="1C78A5C8" w14:textId="17A35FCB" w:rsidR="001A7EA0" w:rsidRDefault="001A7EA0" w:rsidP="00924D75">
      <w:pPr>
        <w:pStyle w:val="ListParagraph"/>
        <w:jc w:val="both"/>
      </w:pPr>
    </w:p>
    <w:p w14:paraId="719EA61E" w14:textId="6E57AFA7" w:rsidR="00924D75" w:rsidRDefault="00924D75" w:rsidP="00924D75">
      <w:pPr>
        <w:pStyle w:val="ListParagraph"/>
        <w:jc w:val="both"/>
      </w:pPr>
    </w:p>
    <w:p w14:paraId="34FA8318" w14:textId="77777777" w:rsidR="00924D75" w:rsidRDefault="00924D75" w:rsidP="00924D75">
      <w:pPr>
        <w:pStyle w:val="ListParagraph"/>
        <w:jc w:val="both"/>
      </w:pPr>
    </w:p>
    <w:p w14:paraId="7FBFA448" w14:textId="77777777" w:rsidR="00601CB6" w:rsidRDefault="00601CB6" w:rsidP="001A7EA0">
      <w:pPr>
        <w:jc w:val="both"/>
        <w:rPr>
          <w:b/>
          <w:bCs/>
        </w:rPr>
      </w:pPr>
    </w:p>
    <w:p w14:paraId="06119A28" w14:textId="77777777" w:rsidR="00B86EEB" w:rsidRDefault="00B86EEB" w:rsidP="001A7EA0">
      <w:pPr>
        <w:jc w:val="both"/>
        <w:rPr>
          <w:b/>
          <w:bCs/>
        </w:rPr>
      </w:pPr>
    </w:p>
    <w:p w14:paraId="0A688580" w14:textId="5333D224" w:rsidR="001A7EA0" w:rsidRPr="00601CB6" w:rsidRDefault="001A7EA0" w:rsidP="001A7EA0">
      <w:pPr>
        <w:jc w:val="both"/>
        <w:rPr>
          <w:b/>
          <w:bCs/>
        </w:rPr>
      </w:pPr>
      <w:r w:rsidRPr="00601CB6">
        <w:rPr>
          <w:b/>
          <w:bCs/>
        </w:rPr>
        <w:t xml:space="preserve">Differences with traditional autoencoder – </w:t>
      </w:r>
    </w:p>
    <w:p w14:paraId="5D0B79AA" w14:textId="1327CBFB" w:rsidR="001A7EA0" w:rsidRDefault="001A7EA0" w:rsidP="001A7EA0">
      <w:pPr>
        <w:jc w:val="both"/>
      </w:pPr>
      <w:r w:rsidRPr="001A7EA0">
        <w:t xml:space="preserve">The </w:t>
      </w:r>
      <w:r w:rsidR="00924D75">
        <w:t xml:space="preserve">below </w:t>
      </w:r>
      <w:r w:rsidRPr="001A7EA0">
        <w:t xml:space="preserve">two </w:t>
      </w:r>
      <w:r>
        <w:t>differences</w:t>
      </w:r>
      <w:r w:rsidRPr="001A7EA0">
        <w:t xml:space="preserve"> permit them to be both continuous and complete, making VAEs possib</w:t>
      </w:r>
      <w:r w:rsidR="00B86EEB">
        <w:t>le</w:t>
      </w:r>
      <w:r w:rsidRPr="001A7EA0">
        <w:t xml:space="preserve"> for </w:t>
      </w:r>
      <w:r w:rsidR="00B86EEB">
        <w:t xml:space="preserve">the </w:t>
      </w:r>
      <w:r w:rsidRPr="001A7EA0">
        <w:t>generative process</w:t>
      </w:r>
      <w:r w:rsidR="00924D75">
        <w:t>.</w:t>
      </w:r>
    </w:p>
    <w:p w14:paraId="2E78BC65" w14:textId="78C906F7" w:rsidR="001A7EA0" w:rsidRDefault="006C6C9B" w:rsidP="001A7EA0">
      <w:pPr>
        <w:pStyle w:val="ListParagraph"/>
        <w:numPr>
          <w:ilvl w:val="0"/>
          <w:numId w:val="5"/>
        </w:numPr>
        <w:jc w:val="both"/>
      </w:pPr>
      <w:r w:rsidRPr="006C6C9B">
        <w:rPr>
          <w:b/>
          <w:bCs/>
        </w:rPr>
        <w:t>E</w:t>
      </w:r>
      <w:r w:rsidR="001A7EA0" w:rsidRPr="006C6C9B">
        <w:rPr>
          <w:b/>
          <w:bCs/>
        </w:rPr>
        <w:t>ncodings are probability distributions</w:t>
      </w:r>
      <w:r w:rsidR="001A7EA0">
        <w:t xml:space="preserve"> - </w:t>
      </w:r>
      <w:r w:rsidR="00044BBB">
        <w:t>B</w:t>
      </w:r>
      <w:r w:rsidR="001A7EA0" w:rsidRPr="001A7EA0">
        <w:t>asic autoencoders yield one worth for each dimension when planning input data to the latent state.</w:t>
      </w:r>
      <w:r w:rsidR="00044BBB">
        <w:t xml:space="preserve"> H</w:t>
      </w:r>
      <w:r w:rsidR="001A7EA0" w:rsidRPr="001A7EA0">
        <w:t xml:space="preserve">owever, </w:t>
      </w:r>
      <w:r w:rsidR="00B86EEB">
        <w:t xml:space="preserve">a </w:t>
      </w:r>
      <w:r w:rsidR="00044BBB" w:rsidRPr="001A7EA0">
        <w:t>V</w:t>
      </w:r>
      <w:r w:rsidR="00044BBB">
        <w:t>ariational autoencoder</w:t>
      </w:r>
      <w:r w:rsidR="00044BBB" w:rsidRPr="001A7EA0">
        <w:t xml:space="preserve"> </w:t>
      </w:r>
      <w:r w:rsidR="001A7EA0" w:rsidRPr="001A7EA0">
        <w:t>yield</w:t>
      </w:r>
      <w:r w:rsidR="00044BBB">
        <w:t>s</w:t>
      </w:r>
      <w:r w:rsidR="001A7EA0" w:rsidRPr="001A7EA0">
        <w:t xml:space="preserve"> a Gaussian probability distribution with some mean μ and standard deviation σ for each measurement</w:t>
      </w:r>
      <w:r w:rsidR="001A7EA0">
        <w:t>.</w:t>
      </w:r>
    </w:p>
    <w:p w14:paraId="20760206" w14:textId="476DCA23" w:rsidR="006C6C9B" w:rsidRDefault="006C6C9B" w:rsidP="006C6C9B">
      <w:pPr>
        <w:jc w:val="both"/>
      </w:pPr>
      <w:r w:rsidRPr="00634EA7">
        <w:rPr>
          <w:noProof/>
        </w:rPr>
        <w:drawing>
          <wp:inline distT="0" distB="0" distL="0" distR="0" wp14:anchorId="4F2750D8" wp14:editId="1DBA8183">
            <wp:extent cx="5943600" cy="1818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18005"/>
                    </a:xfrm>
                    <a:prstGeom prst="rect">
                      <a:avLst/>
                    </a:prstGeom>
                  </pic:spPr>
                </pic:pic>
              </a:graphicData>
            </a:graphic>
          </wp:inline>
        </w:drawing>
      </w:r>
    </w:p>
    <w:p w14:paraId="1A3BD958" w14:textId="77777777" w:rsidR="006C6C9B" w:rsidRDefault="006C6C9B" w:rsidP="006C6C9B">
      <w:pPr>
        <w:ind w:firstLine="720"/>
        <w:jc w:val="both"/>
        <w:rPr>
          <w:sz w:val="20"/>
          <w:szCs w:val="20"/>
        </w:rPr>
      </w:pPr>
      <w:r w:rsidRPr="00634EA7">
        <w:rPr>
          <w:sz w:val="20"/>
          <w:szCs w:val="20"/>
        </w:rPr>
        <w:t xml:space="preserve">Source - </w:t>
      </w:r>
      <w:hyperlink r:id="rId22" w:history="1">
        <w:r w:rsidRPr="00634EA7">
          <w:rPr>
            <w:rStyle w:val="Hyperlink"/>
            <w:sz w:val="20"/>
            <w:szCs w:val="20"/>
          </w:rPr>
          <w:t>https://towardsdatascience.com/understanding-variational-autoencoders-vaes-f70510919f73</w:t>
        </w:r>
      </w:hyperlink>
      <w:r w:rsidRPr="00634EA7">
        <w:rPr>
          <w:sz w:val="20"/>
          <w:szCs w:val="20"/>
        </w:rPr>
        <w:t xml:space="preserve">  </w:t>
      </w:r>
    </w:p>
    <w:p w14:paraId="59F06C04" w14:textId="693B1259" w:rsidR="006C6C9B" w:rsidRDefault="006C6C9B" w:rsidP="006C6C9B">
      <w:pPr>
        <w:ind w:firstLine="720"/>
        <w:jc w:val="both"/>
      </w:pPr>
      <w:r>
        <w:rPr>
          <w:sz w:val="20"/>
          <w:szCs w:val="20"/>
        </w:rPr>
        <w:tab/>
      </w:r>
    </w:p>
    <w:p w14:paraId="7564122F" w14:textId="05514589" w:rsidR="001A7EA0" w:rsidRPr="006C6C9B" w:rsidRDefault="001A7EA0" w:rsidP="006C6C9B">
      <w:pPr>
        <w:pStyle w:val="ListParagraph"/>
        <w:numPr>
          <w:ilvl w:val="0"/>
          <w:numId w:val="5"/>
        </w:numPr>
        <w:jc w:val="both"/>
      </w:pPr>
      <w:r w:rsidRPr="006C6C9B">
        <w:rPr>
          <w:b/>
          <w:bCs/>
        </w:rPr>
        <w:t xml:space="preserve">KL divergence </w:t>
      </w:r>
      <w:r w:rsidR="006C6C9B" w:rsidRPr="006C6C9B">
        <w:rPr>
          <w:b/>
          <w:bCs/>
        </w:rPr>
        <w:t>and reconstruction</w:t>
      </w:r>
      <w:r w:rsidRPr="006C6C9B">
        <w:rPr>
          <w:b/>
          <w:bCs/>
        </w:rPr>
        <w:t xml:space="preserve"> error for optimization</w:t>
      </w:r>
      <w:r w:rsidR="006C6C9B">
        <w:t xml:space="preserve"> - In</w:t>
      </w:r>
      <w:r w:rsidR="006C6C9B" w:rsidRPr="006C6C9B">
        <w:t xml:space="preserve"> contrast to </w:t>
      </w:r>
      <w:r w:rsidR="00044BBB">
        <w:t>traditional</w:t>
      </w:r>
      <w:r w:rsidR="006C6C9B" w:rsidRPr="006C6C9B">
        <w:t xml:space="preserve"> autoencoders that limit reconstruction loss only </w:t>
      </w:r>
      <w:r w:rsidR="006C6C9B">
        <w:t xml:space="preserve">while </w:t>
      </w:r>
      <w:r w:rsidR="006C6C9B" w:rsidRPr="006C6C9B">
        <w:t>V</w:t>
      </w:r>
      <w:r w:rsidR="006C6C9B">
        <w:t>ariational autoencoders</w:t>
      </w:r>
      <w:r w:rsidR="006C6C9B" w:rsidRPr="006C6C9B">
        <w:t xml:space="preserve"> limit a blend of </w:t>
      </w:r>
      <w:r w:rsidR="006C6C9B">
        <w:t>reconstruction error</w:t>
      </w:r>
      <w:r w:rsidR="006C6C9B" w:rsidRPr="006C6C9B">
        <w:t xml:space="preserve"> and </w:t>
      </w:r>
      <w:r w:rsidR="006C6C9B">
        <w:t>probability</w:t>
      </w:r>
      <w:r w:rsidR="006C6C9B" w:rsidRPr="006C6C9B">
        <w:t xml:space="preserve"> correlation loss called Kullback-Leibler divergence</w:t>
      </w:r>
    </w:p>
    <w:p w14:paraId="05B56F8B" w14:textId="77777777" w:rsidR="001A7EA0" w:rsidRPr="001A7EA0" w:rsidRDefault="001A7EA0" w:rsidP="006C6C9B">
      <w:pPr>
        <w:pStyle w:val="ListParagraph"/>
        <w:jc w:val="both"/>
      </w:pPr>
    </w:p>
    <w:p w14:paraId="76785EF3" w14:textId="39602D15" w:rsidR="001A7EA0" w:rsidRDefault="001A7EA0" w:rsidP="001A7EA0">
      <w:pPr>
        <w:pStyle w:val="ListParagraph"/>
        <w:jc w:val="both"/>
      </w:pPr>
    </w:p>
    <w:p w14:paraId="74CB0842" w14:textId="77777777" w:rsidR="001A7EA0" w:rsidRDefault="001A7EA0" w:rsidP="001A7EA0">
      <w:pPr>
        <w:jc w:val="both"/>
      </w:pPr>
    </w:p>
    <w:p w14:paraId="1970750B" w14:textId="77777777" w:rsidR="00360869" w:rsidRDefault="00360869" w:rsidP="00CB5888">
      <w:pPr>
        <w:jc w:val="both"/>
      </w:pPr>
    </w:p>
    <w:p w14:paraId="5241F161" w14:textId="77777777" w:rsidR="00360869" w:rsidRDefault="00360869" w:rsidP="00CB5888">
      <w:pPr>
        <w:pStyle w:val="ListParagraph"/>
        <w:jc w:val="both"/>
      </w:pPr>
    </w:p>
    <w:p w14:paraId="0A0DC0AE" w14:textId="49A15016" w:rsidR="006E26C2" w:rsidRDefault="006E26C2" w:rsidP="00CB5888">
      <w:pPr>
        <w:jc w:val="both"/>
      </w:pPr>
    </w:p>
    <w:p w14:paraId="4C8A4259" w14:textId="6F201F74" w:rsidR="007101C0" w:rsidRDefault="007101C0" w:rsidP="00CB5888">
      <w:pPr>
        <w:jc w:val="both"/>
      </w:pPr>
    </w:p>
    <w:p w14:paraId="3E639E26" w14:textId="0EB6FF22" w:rsidR="007101C0" w:rsidRDefault="007101C0" w:rsidP="00CB5888">
      <w:pPr>
        <w:jc w:val="both"/>
      </w:pPr>
    </w:p>
    <w:p w14:paraId="1D668156" w14:textId="007C8CC0" w:rsidR="007101C0" w:rsidRDefault="007101C0" w:rsidP="00CB5888">
      <w:pPr>
        <w:jc w:val="both"/>
      </w:pPr>
    </w:p>
    <w:p w14:paraId="45304052" w14:textId="672067D3" w:rsidR="007101C0" w:rsidRDefault="007101C0" w:rsidP="00CB5888">
      <w:pPr>
        <w:jc w:val="both"/>
      </w:pPr>
    </w:p>
    <w:p w14:paraId="613BED61" w14:textId="530E9960" w:rsidR="007101C0" w:rsidRDefault="007101C0" w:rsidP="00CB5888">
      <w:pPr>
        <w:jc w:val="both"/>
      </w:pPr>
    </w:p>
    <w:p w14:paraId="721ECA5E" w14:textId="224677D4" w:rsidR="007101C0" w:rsidRDefault="007101C0" w:rsidP="00CB5888">
      <w:pPr>
        <w:jc w:val="both"/>
      </w:pPr>
    </w:p>
    <w:p w14:paraId="62ABB3F0" w14:textId="7022E297" w:rsidR="007101C0" w:rsidRDefault="007101C0" w:rsidP="00CB5888">
      <w:pPr>
        <w:jc w:val="both"/>
      </w:pPr>
    </w:p>
    <w:p w14:paraId="055BA3FC" w14:textId="32BCBF42" w:rsidR="007101C0" w:rsidRDefault="007101C0" w:rsidP="007101C0">
      <w:pPr>
        <w:pStyle w:val="Heading2"/>
      </w:pPr>
      <w:r>
        <w:t>Question_2</w:t>
      </w:r>
    </w:p>
    <w:p w14:paraId="0E0214AE" w14:textId="2070A267" w:rsidR="007101C0" w:rsidRDefault="007101C0" w:rsidP="00CB5888">
      <w:pPr>
        <w:jc w:val="both"/>
      </w:pPr>
      <w:r w:rsidRPr="007101C0">
        <w:rPr>
          <w:b/>
          <w:bCs/>
        </w:rPr>
        <w:t>Research</w:t>
      </w:r>
      <w:r>
        <w:t xml:space="preserve"> </w:t>
      </w:r>
      <w:r w:rsidR="000E414C">
        <w:t>–</w:t>
      </w:r>
      <w:r>
        <w:t xml:space="preserve"> </w:t>
      </w:r>
      <w:r w:rsidR="000E414C">
        <w:t xml:space="preserve">I am selecting Batch normalization as </w:t>
      </w:r>
      <w:r w:rsidR="00B86EEB">
        <w:t xml:space="preserve">a </w:t>
      </w:r>
      <w:r w:rsidR="000E414C">
        <w:t>research topic. A detail</w:t>
      </w:r>
      <w:r w:rsidR="00B86EEB">
        <w:t>ed</w:t>
      </w:r>
      <w:r w:rsidR="000E414C">
        <w:t xml:space="preserve"> description and the problem that the batch normalization address, how it operates technically, and its advantages are mentioned below. </w:t>
      </w:r>
    </w:p>
    <w:p w14:paraId="79074050" w14:textId="75A60706" w:rsidR="000E414C" w:rsidRDefault="000E414C" w:rsidP="000E414C">
      <w:pPr>
        <w:pStyle w:val="Heading2"/>
      </w:pPr>
      <w:r>
        <w:t>Batch Normalization –</w:t>
      </w:r>
    </w:p>
    <w:p w14:paraId="7D6872A7" w14:textId="1D1FDFB9" w:rsidR="00037F67" w:rsidRPr="00037F67" w:rsidRDefault="00B86EEB" w:rsidP="00037F67">
      <w:r>
        <w:t>A d</w:t>
      </w:r>
      <w:r w:rsidR="00037F67">
        <w:t xml:space="preserve">eep neural network with many layers is quite sensitive towards random weights and </w:t>
      </w:r>
      <w:r>
        <w:t xml:space="preserve">the </w:t>
      </w:r>
      <w:r w:rsidR="00037F67">
        <w:t>learning algorithm for that network get trained.</w:t>
      </w:r>
    </w:p>
    <w:p w14:paraId="0B7556DF" w14:textId="5E86959E" w:rsidR="00236930" w:rsidRDefault="00236930" w:rsidP="00236930">
      <w:r>
        <w:t xml:space="preserve">One potential justification </w:t>
      </w:r>
      <w:r w:rsidR="00037F67">
        <w:t>of this problem</w:t>
      </w:r>
      <w:r>
        <w:t xml:space="preserve"> is the appropriation of the </w:t>
      </w:r>
      <w:r w:rsidR="00037F67">
        <w:t>distribution</w:t>
      </w:r>
      <w:r>
        <w:t xml:space="preserve"> to layers somewhere down in the network may change after each </w:t>
      </w:r>
      <w:r w:rsidR="00037F67">
        <w:t>mini</w:t>
      </w:r>
      <w:r w:rsidR="00B86EEB">
        <w:t>-</w:t>
      </w:r>
      <w:r w:rsidR="00037F67">
        <w:t>batch</w:t>
      </w:r>
      <w:r>
        <w:t xml:space="preserve"> when the weights are updated. This can make the learning </w:t>
      </w:r>
      <w:r w:rsidR="00037F67">
        <w:t>algorithm</w:t>
      </w:r>
      <w:r>
        <w:t xml:space="preserve"> everlastingly pursue a moving target. This adjustment of the conveyance of contributions to layers in the network is </w:t>
      </w:r>
      <w:r w:rsidR="00037F67">
        <w:t>referred</w:t>
      </w:r>
      <w:r>
        <w:t xml:space="preserve"> to </w:t>
      </w:r>
      <w:r w:rsidR="00B86EEB">
        <w:t xml:space="preserve">as </w:t>
      </w:r>
      <w:r>
        <w:t>the specialized name “internal covariate shift.”</w:t>
      </w:r>
    </w:p>
    <w:p w14:paraId="31D4D4E1" w14:textId="7322122B" w:rsidR="00037F67" w:rsidRDefault="00236930" w:rsidP="00037F67">
      <w:r>
        <w:t xml:space="preserve">Batch normalization is a technique for training </w:t>
      </w:r>
      <w:r w:rsidR="00B86EEB">
        <w:t xml:space="preserve">a </w:t>
      </w:r>
      <w:r>
        <w:t xml:space="preserve">deep neural </w:t>
      </w:r>
      <w:r w:rsidR="00037F67">
        <w:t>network</w:t>
      </w:r>
      <w:r>
        <w:t xml:space="preserve"> that normalizes the contributions to a layer for each mini</w:t>
      </w:r>
      <w:r w:rsidR="00B86EEB">
        <w:t>-</w:t>
      </w:r>
      <w:r>
        <w:t xml:space="preserve">batch. This balances out the learning interaction and drastically diminishing the number of training epoch needed to train </w:t>
      </w:r>
      <w:r w:rsidR="00B86EEB">
        <w:t xml:space="preserve">a </w:t>
      </w:r>
      <w:r>
        <w:t>deep network.</w:t>
      </w:r>
      <w:r w:rsidR="00037F67">
        <w:t xml:space="preserve"> we normalize the distribution of each input feature in each layer across each </w:t>
      </w:r>
      <w:r w:rsidR="000D69FB">
        <w:t>mini</w:t>
      </w:r>
      <w:r w:rsidR="00B86EEB">
        <w:t>-</w:t>
      </w:r>
      <w:r w:rsidR="000D69FB">
        <w:t>batch</w:t>
      </w:r>
      <w:r w:rsidR="00037F67">
        <w:t xml:space="preserve"> to have zero mean and a standard deviation of one</w:t>
      </w:r>
      <w:r w:rsidR="000D69FB">
        <w:t xml:space="preserve"> as shown in </w:t>
      </w:r>
      <w:r w:rsidR="00B86EEB">
        <w:t xml:space="preserve">the </w:t>
      </w:r>
      <w:r w:rsidR="000D69FB">
        <w:t>figure.</w:t>
      </w:r>
    </w:p>
    <w:p w14:paraId="25F09159" w14:textId="7E93CECE" w:rsidR="00037F67" w:rsidRPr="00236930" w:rsidRDefault="000D69FB" w:rsidP="00037F67">
      <w:r>
        <w:t xml:space="preserve">       </w:t>
      </w:r>
      <w:r w:rsidR="00037F67" w:rsidRPr="00037F67">
        <w:rPr>
          <w:noProof/>
        </w:rPr>
        <w:drawing>
          <wp:inline distT="0" distB="0" distL="0" distR="0" wp14:anchorId="6A5872E9" wp14:editId="68AEAB42">
            <wp:extent cx="5317351" cy="194117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37236" cy="1948433"/>
                    </a:xfrm>
                    <a:prstGeom prst="rect">
                      <a:avLst/>
                    </a:prstGeom>
                  </pic:spPr>
                </pic:pic>
              </a:graphicData>
            </a:graphic>
          </wp:inline>
        </w:drawing>
      </w:r>
    </w:p>
    <w:p w14:paraId="10ACB120" w14:textId="50E7FF31" w:rsidR="00CA2220" w:rsidRDefault="000D69FB" w:rsidP="00CA2220">
      <w:pPr>
        <w:jc w:val="both"/>
      </w:pPr>
      <w:r>
        <w:t xml:space="preserve">For example </w:t>
      </w:r>
      <w:r w:rsidR="00E45612">
        <w:t>– 1</w:t>
      </w:r>
      <w:r>
        <w:t xml:space="preserve"> million examples in 5000 mini</w:t>
      </w:r>
      <w:r w:rsidR="00B86EEB">
        <w:t>-</w:t>
      </w:r>
      <w:r>
        <w:t xml:space="preserve">batches with 200 training </w:t>
      </w:r>
      <w:r w:rsidR="000D5711">
        <w:t>instances</w:t>
      </w:r>
      <w:r>
        <w:t xml:space="preserve"> in each mini</w:t>
      </w:r>
      <w:r w:rsidR="00B86EEB">
        <w:t>-</w:t>
      </w:r>
      <w:r>
        <w:t>batch. This breaking up the training dataset into exclusive partition provides</w:t>
      </w:r>
      <w:r w:rsidR="00E45612">
        <w:t xml:space="preserve"> a solution for a serious problem in deep neural network i.e. All 1 million examples push into layers to determine </w:t>
      </w:r>
      <w:r w:rsidR="00B86EEB">
        <w:t xml:space="preserve">a </w:t>
      </w:r>
      <w:r w:rsidR="00E45612">
        <w:t>single update of weights that’s why training of model takes a very long time.</w:t>
      </w:r>
    </w:p>
    <w:p w14:paraId="2F1C6C86" w14:textId="77777777" w:rsidR="00CA2220" w:rsidRDefault="00CA2220" w:rsidP="00CA2220">
      <w:pPr>
        <w:jc w:val="both"/>
      </w:pPr>
    </w:p>
    <w:p w14:paraId="5B6CC9F2" w14:textId="4C13CFEC" w:rsidR="00D95A7D" w:rsidRDefault="00E45612" w:rsidP="00CA2220">
      <w:pPr>
        <w:jc w:val="both"/>
      </w:pPr>
      <w:r>
        <w:t xml:space="preserve"> </w:t>
      </w:r>
    </w:p>
    <w:p w14:paraId="24C94C4E" w14:textId="36BBBDCA" w:rsidR="000E414C" w:rsidRDefault="00405178" w:rsidP="00405178">
      <w:pPr>
        <w:pStyle w:val="Heading2"/>
      </w:pPr>
      <w:r>
        <w:t xml:space="preserve">How it operates </w:t>
      </w:r>
      <w:r w:rsidR="00E45612">
        <w:t xml:space="preserve"> </w:t>
      </w:r>
    </w:p>
    <w:p w14:paraId="7AEFD08D" w14:textId="3433C547" w:rsidR="00CA2220" w:rsidRDefault="00D95A7D" w:rsidP="00A323C0">
      <w:pPr>
        <w:jc w:val="both"/>
      </w:pPr>
      <w:r>
        <w:t>Dataset break</w:t>
      </w:r>
      <w:r w:rsidR="00B86EEB">
        <w:t>s</w:t>
      </w:r>
      <w:r>
        <w:t xml:space="preserve"> into mini</w:t>
      </w:r>
      <w:r w:rsidR="00B86EEB">
        <w:t>-</w:t>
      </w:r>
      <w:r>
        <w:t>batches and propagate</w:t>
      </w:r>
      <w:r w:rsidR="00B86EEB">
        <w:t>s</w:t>
      </w:r>
      <w:r>
        <w:t xml:space="preserve"> into forward pass. </w:t>
      </w:r>
      <w:r w:rsidR="00BF2551">
        <w:t>it</w:t>
      </w:r>
      <w:r>
        <w:t xml:space="preserve"> </w:t>
      </w:r>
      <w:r w:rsidR="000D5711">
        <w:t>normalizes</w:t>
      </w:r>
      <w:r>
        <w:t xml:space="preserve"> the data by subtracting the mean and dividing by the standard deviation. Finally, we scale and shift the data with the learned scale and shift parameters. </w:t>
      </w:r>
    </w:p>
    <w:p w14:paraId="6C929BF5" w14:textId="003159AF" w:rsidR="00A323C0" w:rsidRDefault="00CA2220" w:rsidP="00A323C0">
      <w:pPr>
        <w:jc w:val="both"/>
      </w:pPr>
      <w:r w:rsidRPr="00CA2220">
        <w:lastRenderedPageBreak/>
        <w:t xml:space="preserve">Batch normalization is a technique that we add between the layers of the neural network and it ceaselessly takes the yield from the past layer and standardizes it </w:t>
      </w:r>
      <w:r w:rsidR="00B86EEB">
        <w:t>before</w:t>
      </w:r>
      <w:r w:rsidRPr="00CA2220">
        <w:t xml:space="preserve"> sending it to the following layer. This makes stable the neural network. Batch normalization is likewise used to keep up the dispersion of the data, </w:t>
      </w:r>
      <w:r w:rsidR="00A66ECC" w:rsidRPr="00CA2220">
        <w:t>to</w:t>
      </w:r>
      <w:r w:rsidRPr="00CA2220">
        <w:t xml:space="preserve"> keep up the comparative distribution of the data we use group standardization by normalizing the yields utilizing mean=0, standard dev=1 (μ=0, σ=1). By utilizing this procedure, the model is prepared faster, and it additionally builds the accuracy of the model contrasted with a model that </w:t>
      </w:r>
      <w:r w:rsidR="00A66ECC" w:rsidRPr="00CA2220">
        <w:t>does not</w:t>
      </w:r>
      <w:r w:rsidRPr="00CA2220">
        <w:t xml:space="preserve"> utilize the batch normalization </w:t>
      </w:r>
    </w:p>
    <w:p w14:paraId="75CC2FB4" w14:textId="31C84F2F" w:rsidR="00D95A7D" w:rsidRPr="00D95A7D" w:rsidRDefault="00A66ECC" w:rsidP="00A323C0">
      <w:pPr>
        <w:jc w:val="both"/>
      </w:pPr>
      <w:r w:rsidRPr="00A66ECC">
        <w:rPr>
          <w:noProof/>
        </w:rPr>
        <w:drawing>
          <wp:inline distT="0" distB="0" distL="0" distR="0" wp14:anchorId="377DF82D" wp14:editId="77FB89D3">
            <wp:extent cx="5943600" cy="27508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0419" cy="2754040"/>
                    </a:xfrm>
                    <a:prstGeom prst="rect">
                      <a:avLst/>
                    </a:prstGeom>
                  </pic:spPr>
                </pic:pic>
              </a:graphicData>
            </a:graphic>
          </wp:inline>
        </w:drawing>
      </w:r>
    </w:p>
    <w:p w14:paraId="538FDF71" w14:textId="517BE524" w:rsidR="00DD20AC" w:rsidRDefault="00DD20AC" w:rsidP="00405178"/>
    <w:p w14:paraId="19126FEB" w14:textId="004A4F04" w:rsidR="00DD20AC" w:rsidRDefault="00DD20AC" w:rsidP="00A323C0">
      <w:pPr>
        <w:jc w:val="both"/>
      </w:pPr>
      <w:r>
        <w:t xml:space="preserve">The problems that batch normalization </w:t>
      </w:r>
      <w:r w:rsidR="00BF2551">
        <w:t>address</w:t>
      </w:r>
      <w:r w:rsidR="00BD1E15">
        <w:t xml:space="preserve"> from </w:t>
      </w:r>
      <w:r w:rsidR="00B86EEB">
        <w:t xml:space="preserve">a </w:t>
      </w:r>
      <w:r w:rsidR="00BD1E15">
        <w:t>deep neural network</w:t>
      </w:r>
      <w:r>
        <w:t xml:space="preserve"> –</w:t>
      </w:r>
    </w:p>
    <w:p w14:paraId="6B416B0B" w14:textId="712E9F89" w:rsidR="00DD20AC" w:rsidRDefault="00DD20AC" w:rsidP="00A323C0">
      <w:pPr>
        <w:pStyle w:val="ListParagraph"/>
        <w:numPr>
          <w:ilvl w:val="0"/>
          <w:numId w:val="7"/>
        </w:numPr>
        <w:jc w:val="both"/>
      </w:pPr>
      <w:r>
        <w:t xml:space="preserve">Batch normalization is used to normalize </w:t>
      </w:r>
      <w:r w:rsidR="00B86EEB">
        <w:t xml:space="preserve">the </w:t>
      </w:r>
      <w:r>
        <w:t xml:space="preserve">input layer. It can </w:t>
      </w:r>
      <w:r w:rsidR="00B86EEB">
        <w:t xml:space="preserve">be </w:t>
      </w:r>
      <w:r>
        <w:t>used with most network types like CNN, RNN etc.</w:t>
      </w:r>
    </w:p>
    <w:p w14:paraId="13BCE9E3" w14:textId="76768A34" w:rsidR="00DD20AC" w:rsidRDefault="00BD1E15" w:rsidP="00A323C0">
      <w:pPr>
        <w:pStyle w:val="ListParagraph"/>
        <w:numPr>
          <w:ilvl w:val="0"/>
          <w:numId w:val="7"/>
        </w:numPr>
        <w:jc w:val="both"/>
      </w:pPr>
      <w:r>
        <w:t xml:space="preserve">Its better usage is before </w:t>
      </w:r>
      <w:r w:rsidR="00B86EEB">
        <w:t xml:space="preserve">the </w:t>
      </w:r>
      <w:r>
        <w:t>activation function that may output non</w:t>
      </w:r>
      <w:r w:rsidR="00B86EEB">
        <w:t>-</w:t>
      </w:r>
      <w:r>
        <w:t xml:space="preserve">gaussian distribution for network type. </w:t>
      </w:r>
    </w:p>
    <w:p w14:paraId="181EDD0F" w14:textId="4DB366AB" w:rsidR="00BD1E15" w:rsidRDefault="00BD1E15" w:rsidP="00A323C0">
      <w:pPr>
        <w:pStyle w:val="ListParagraph"/>
        <w:numPr>
          <w:ilvl w:val="0"/>
          <w:numId w:val="7"/>
        </w:numPr>
        <w:jc w:val="both"/>
      </w:pPr>
      <w:r>
        <w:t xml:space="preserve">Batch normalization makes </w:t>
      </w:r>
      <w:r w:rsidR="00B86EEB">
        <w:t xml:space="preserve">the </w:t>
      </w:r>
      <w:r>
        <w:t xml:space="preserve">network more stable during training. </w:t>
      </w:r>
    </w:p>
    <w:p w14:paraId="46B50483" w14:textId="3102691E" w:rsidR="00BD1E15" w:rsidRDefault="00BD1E15" w:rsidP="00A323C0">
      <w:pPr>
        <w:pStyle w:val="ListParagraph"/>
        <w:numPr>
          <w:ilvl w:val="0"/>
          <w:numId w:val="7"/>
        </w:numPr>
        <w:jc w:val="both"/>
      </w:pPr>
      <w:r w:rsidRPr="00BD1E15">
        <w:t>The stability to training brought by batch normalization can make training deep networks less sensitive to the choice of weight initialization method.</w:t>
      </w:r>
    </w:p>
    <w:p w14:paraId="44876B61" w14:textId="4CB10E7A" w:rsidR="00BD1E15" w:rsidRDefault="00BD1E15" w:rsidP="00A323C0">
      <w:pPr>
        <w:pStyle w:val="ListParagraph"/>
        <w:numPr>
          <w:ilvl w:val="0"/>
          <w:numId w:val="7"/>
        </w:numPr>
        <w:jc w:val="both"/>
      </w:pPr>
      <w:r w:rsidRPr="00BD1E15">
        <w:t>Since mean and standard deviations calculated for each input feature are calculated over the mini-batch</w:t>
      </w:r>
      <w:r>
        <w:t xml:space="preserve">, it can use to standardize raw input variable </w:t>
      </w:r>
    </w:p>
    <w:p w14:paraId="3F854007" w14:textId="6F407EC7" w:rsidR="00BD1E15" w:rsidRDefault="00BD1E15" w:rsidP="00A323C0">
      <w:pPr>
        <w:pStyle w:val="ListParagraph"/>
        <w:numPr>
          <w:ilvl w:val="0"/>
          <w:numId w:val="7"/>
        </w:numPr>
        <w:jc w:val="both"/>
      </w:pPr>
      <w:r>
        <w:t>B</w:t>
      </w:r>
      <w:r w:rsidRPr="00BD1E15">
        <w:t xml:space="preserve">atch normalization </w:t>
      </w:r>
      <w:r w:rsidR="00BF2551">
        <w:t>does</w:t>
      </w:r>
      <w:r w:rsidRPr="00BD1E15">
        <w:t xml:space="preserve"> regularization</w:t>
      </w:r>
      <w:r w:rsidR="00BF2551">
        <w:t>,</w:t>
      </w:r>
      <w:r w:rsidRPr="00BD1E15">
        <w:t xml:space="preserve"> reducing error</w:t>
      </w:r>
      <w:r w:rsidR="00BF2551">
        <w:t xml:space="preserve"> itself. Therefore, </w:t>
      </w:r>
      <w:r w:rsidRPr="00BD1E15">
        <w:t>no longer requiring the use of </w:t>
      </w:r>
      <w:hyperlink r:id="rId25" w:history="1">
        <w:r w:rsidRPr="00BD1E15">
          <w:t>dropout for regularization</w:t>
        </w:r>
      </w:hyperlink>
    </w:p>
    <w:p w14:paraId="0CC7AFF6" w14:textId="19147D42" w:rsidR="00634EA7" w:rsidRDefault="002736DF" w:rsidP="00A323C0">
      <w:pPr>
        <w:jc w:val="both"/>
      </w:pPr>
      <w:r>
        <w:t xml:space="preserve">Moreover, </w:t>
      </w:r>
      <w:r w:rsidR="000D5711" w:rsidRPr="000D5711">
        <w:t>normalization between the layers of the network</w:t>
      </w:r>
      <w:r>
        <w:t xml:space="preserve"> also </w:t>
      </w:r>
      <w:r w:rsidR="000D5711" w:rsidRPr="000D5711">
        <w:t xml:space="preserve">improves the precision of the model and avoids overfitting too. </w:t>
      </w:r>
      <w:r>
        <w:t>Because of all these factors, we are noticing consistent use of batch normalization while working with deep learning models.</w:t>
      </w:r>
    </w:p>
    <w:p w14:paraId="03119E20" w14:textId="52169563" w:rsidR="00634EA7" w:rsidRPr="00634EA7" w:rsidRDefault="00634EA7" w:rsidP="00634EA7">
      <w:pPr>
        <w:ind w:firstLine="720"/>
        <w:jc w:val="both"/>
        <w:rPr>
          <w:sz w:val="20"/>
          <w:szCs w:val="20"/>
        </w:rPr>
      </w:pPr>
      <w:r w:rsidRPr="00634EA7">
        <w:rPr>
          <w:sz w:val="20"/>
          <w:szCs w:val="20"/>
        </w:rPr>
        <w:tab/>
        <w:t xml:space="preserve"> </w:t>
      </w:r>
    </w:p>
    <w:p w14:paraId="1B4E1A1A" w14:textId="1E4C279F" w:rsidR="006E26C2" w:rsidRDefault="006E26C2" w:rsidP="00CB5888">
      <w:pPr>
        <w:jc w:val="both"/>
      </w:pPr>
    </w:p>
    <w:p w14:paraId="6A98BFDF" w14:textId="0105C84D" w:rsidR="006E26C2" w:rsidRDefault="006E26C2" w:rsidP="00CB5888">
      <w:pPr>
        <w:jc w:val="both"/>
      </w:pPr>
    </w:p>
    <w:p w14:paraId="55E1CFDE" w14:textId="52F063B2" w:rsidR="006E26C2" w:rsidRDefault="006E26C2" w:rsidP="00CB5888">
      <w:pPr>
        <w:jc w:val="both"/>
      </w:pPr>
    </w:p>
    <w:p w14:paraId="6B2D861E" w14:textId="0D584D5A" w:rsidR="006E26C2" w:rsidRDefault="00360869" w:rsidP="00CB5888">
      <w:pPr>
        <w:pStyle w:val="Heading2"/>
        <w:jc w:val="both"/>
      </w:pPr>
      <w:r>
        <w:t>Reference</w:t>
      </w:r>
      <w:r w:rsidR="006C1F85">
        <w:t>s</w:t>
      </w:r>
      <w:r>
        <w:t xml:space="preserve"> – </w:t>
      </w:r>
    </w:p>
    <w:p w14:paraId="4414E5A9" w14:textId="75E61B56" w:rsidR="006E26C2" w:rsidRDefault="00BC676D" w:rsidP="00CB5888">
      <w:pPr>
        <w:pStyle w:val="ListParagraph"/>
        <w:numPr>
          <w:ilvl w:val="0"/>
          <w:numId w:val="4"/>
        </w:numPr>
        <w:jc w:val="both"/>
      </w:pPr>
      <w:hyperlink r:id="rId26" w:history="1">
        <w:r w:rsidR="00360869" w:rsidRPr="00BA2011">
          <w:rPr>
            <w:rStyle w:val="Hyperlink"/>
          </w:rPr>
          <w:t>https://iq.opengenus.org/applications-of-autoencoders/</w:t>
        </w:r>
      </w:hyperlink>
    </w:p>
    <w:p w14:paraId="4C212CA4" w14:textId="6A484C30" w:rsidR="00360869" w:rsidRDefault="00BC676D" w:rsidP="00CB5888">
      <w:pPr>
        <w:pStyle w:val="ListParagraph"/>
        <w:numPr>
          <w:ilvl w:val="0"/>
          <w:numId w:val="4"/>
        </w:numPr>
        <w:jc w:val="both"/>
      </w:pPr>
      <w:hyperlink r:id="rId27" w:history="1">
        <w:r w:rsidR="00360869" w:rsidRPr="00BA2011">
          <w:rPr>
            <w:rStyle w:val="Hyperlink"/>
          </w:rPr>
          <w:t>https://www.mygreatlearning.com/blog/autoencoder/</w:t>
        </w:r>
      </w:hyperlink>
    </w:p>
    <w:p w14:paraId="32CA6924" w14:textId="4BE1C8E4" w:rsidR="00360869" w:rsidRDefault="00BC676D" w:rsidP="00CB5888">
      <w:pPr>
        <w:pStyle w:val="ListParagraph"/>
        <w:numPr>
          <w:ilvl w:val="0"/>
          <w:numId w:val="4"/>
        </w:numPr>
        <w:jc w:val="both"/>
      </w:pPr>
      <w:hyperlink r:id="rId28" w:history="1">
        <w:r w:rsidR="00811A5D" w:rsidRPr="00BA2011">
          <w:rPr>
            <w:rStyle w:val="Hyperlink"/>
          </w:rPr>
          <w:t>https://searchenterpriseai.techtarget.com/feature/How-to-troubleshoot-8-common-autoencoder-limitations</w:t>
        </w:r>
      </w:hyperlink>
    </w:p>
    <w:p w14:paraId="4132F4DF" w14:textId="62990774" w:rsidR="00811A5D" w:rsidRDefault="00BC676D" w:rsidP="00CB5888">
      <w:pPr>
        <w:pStyle w:val="ListParagraph"/>
        <w:numPr>
          <w:ilvl w:val="0"/>
          <w:numId w:val="4"/>
        </w:numPr>
        <w:jc w:val="both"/>
      </w:pPr>
      <w:hyperlink r:id="rId29" w:anchor="recap-what-are-variational-autoencoders" w:history="1">
        <w:r w:rsidR="00811A5D" w:rsidRPr="00BA2011">
          <w:rPr>
            <w:rStyle w:val="Hyperlink"/>
          </w:rPr>
          <w:t>https://www.machinecurve.com/index.php/2019/12/30/how-to-create-a-variational-autoencoder-with-keras/#recap-what-are-variational-autoencoders</w:t>
        </w:r>
      </w:hyperlink>
    </w:p>
    <w:p w14:paraId="491A78D5" w14:textId="41980785" w:rsidR="00811A5D" w:rsidRDefault="00BC676D" w:rsidP="00CB5888">
      <w:pPr>
        <w:pStyle w:val="ListParagraph"/>
        <w:numPr>
          <w:ilvl w:val="0"/>
          <w:numId w:val="4"/>
        </w:numPr>
        <w:jc w:val="both"/>
      </w:pPr>
      <w:hyperlink r:id="rId30" w:history="1">
        <w:r w:rsidR="00634EA7" w:rsidRPr="00BA2011">
          <w:rPr>
            <w:rStyle w:val="Hyperlink"/>
          </w:rPr>
          <w:t>https://towardsdatascience.com/understanding-variational-autoencoders-vaes-f70510919f73</w:t>
        </w:r>
      </w:hyperlink>
    </w:p>
    <w:p w14:paraId="1DED4E2C" w14:textId="44F4C8E5" w:rsidR="00634EA7" w:rsidRDefault="00BC676D" w:rsidP="00CB5888">
      <w:pPr>
        <w:pStyle w:val="ListParagraph"/>
        <w:numPr>
          <w:ilvl w:val="0"/>
          <w:numId w:val="4"/>
        </w:numPr>
        <w:jc w:val="both"/>
      </w:pPr>
      <w:hyperlink r:id="rId31" w:anchor="how-are-vaes-different-from-traditional-autoencoders" w:history="1">
        <w:r w:rsidR="006C1F85" w:rsidRPr="00BA2011">
          <w:rPr>
            <w:rStyle w:val="Hyperlink"/>
          </w:rPr>
          <w:t>https://www.machinecurve.com/index.php/2019/12/24/what-is-a-variational-autoencoder-vae/#how-are-vaes-different-from-traditional-autoencoders</w:t>
        </w:r>
      </w:hyperlink>
    </w:p>
    <w:p w14:paraId="6AAB98D2" w14:textId="2C30F23B" w:rsidR="006C1F85" w:rsidRDefault="00BC676D" w:rsidP="00CB5888">
      <w:pPr>
        <w:pStyle w:val="ListParagraph"/>
        <w:numPr>
          <w:ilvl w:val="0"/>
          <w:numId w:val="4"/>
        </w:numPr>
        <w:jc w:val="both"/>
      </w:pPr>
      <w:hyperlink r:id="rId32" w:anchor=":~:text=Batch%20normalization%20is%20a%20technique,required%20to%20train%20deep%20networks" w:history="1">
        <w:r w:rsidR="00236930" w:rsidRPr="003D2BDE">
          <w:rPr>
            <w:rStyle w:val="Hyperlink"/>
          </w:rPr>
          <w:t>https://machinelearningmastery.com/batch-normalization-for-training-of-deep-neural-networks/#:~:text=Batch%20normalization%20is%20a%20technique,required%20to%20train%20deep%20networks</w:t>
        </w:r>
      </w:hyperlink>
      <w:r w:rsidR="00236930" w:rsidRPr="00236930">
        <w:t>.</w:t>
      </w:r>
    </w:p>
    <w:p w14:paraId="10D82329" w14:textId="61863F1C" w:rsidR="00236930" w:rsidRDefault="00BC676D" w:rsidP="00CB5888">
      <w:pPr>
        <w:pStyle w:val="ListParagraph"/>
        <w:numPr>
          <w:ilvl w:val="0"/>
          <w:numId w:val="4"/>
        </w:numPr>
        <w:jc w:val="both"/>
      </w:pPr>
      <w:hyperlink r:id="rId33" w:history="1">
        <w:r w:rsidR="00DD20AC" w:rsidRPr="003D2BDE">
          <w:rPr>
            <w:rStyle w:val="Hyperlink"/>
          </w:rPr>
          <w:t>https://kth.diva-portal.org/smash/get/diva2:955562/FULLTEXT01.pdf</w:t>
        </w:r>
      </w:hyperlink>
    </w:p>
    <w:p w14:paraId="086DE30E" w14:textId="650CD598" w:rsidR="00DD20AC" w:rsidRDefault="00BC676D" w:rsidP="00CB5888">
      <w:pPr>
        <w:pStyle w:val="ListParagraph"/>
        <w:numPr>
          <w:ilvl w:val="0"/>
          <w:numId w:val="4"/>
        </w:numPr>
        <w:jc w:val="both"/>
      </w:pPr>
      <w:hyperlink r:id="rId34" w:history="1">
        <w:r w:rsidR="00A66ECC" w:rsidRPr="003D2BDE">
          <w:rPr>
            <w:rStyle w:val="Hyperlink"/>
          </w:rPr>
          <w:t>https://analyticsindiamag.com/hands-on-guide-to-implement-batch-normalization-in-deep-learning-models/</w:t>
        </w:r>
      </w:hyperlink>
    </w:p>
    <w:p w14:paraId="609A0EFD" w14:textId="77777777" w:rsidR="00A66ECC" w:rsidRDefault="00A66ECC" w:rsidP="002736DF">
      <w:pPr>
        <w:pStyle w:val="ListParagraph"/>
        <w:jc w:val="both"/>
      </w:pPr>
    </w:p>
    <w:p w14:paraId="11384890" w14:textId="77777777" w:rsidR="006E26C2" w:rsidRPr="006E26C2" w:rsidRDefault="006E26C2" w:rsidP="00CB5888">
      <w:pPr>
        <w:jc w:val="both"/>
      </w:pPr>
    </w:p>
    <w:p w14:paraId="27A196CC" w14:textId="77777777" w:rsidR="006E26C2" w:rsidRDefault="006E26C2" w:rsidP="00CB5888">
      <w:pPr>
        <w:jc w:val="both"/>
      </w:pPr>
    </w:p>
    <w:p w14:paraId="39AB784A" w14:textId="10E347E8" w:rsidR="001B315F" w:rsidRDefault="001B315F" w:rsidP="00CB5888">
      <w:pPr>
        <w:jc w:val="both"/>
      </w:pPr>
    </w:p>
    <w:p w14:paraId="54063099" w14:textId="2EB9EEF8" w:rsidR="008D23B8" w:rsidRPr="005D21EA" w:rsidRDefault="008D23B8" w:rsidP="00CB5888">
      <w:pPr>
        <w:jc w:val="both"/>
      </w:pPr>
    </w:p>
    <w:p w14:paraId="70A3762D" w14:textId="77777777" w:rsidR="005D21EA" w:rsidRPr="00AD6B7B" w:rsidRDefault="005D21EA" w:rsidP="00CB5888">
      <w:pPr>
        <w:pStyle w:val="Default"/>
        <w:jc w:val="both"/>
      </w:pPr>
    </w:p>
    <w:p w14:paraId="438ADC70" w14:textId="77777777" w:rsidR="006D0E76" w:rsidRPr="007F5CD4" w:rsidRDefault="006D0E76" w:rsidP="00CB5888">
      <w:pPr>
        <w:jc w:val="both"/>
      </w:pPr>
    </w:p>
    <w:sectPr w:rsidR="006D0E76" w:rsidRPr="007F5CD4" w:rsidSect="007F5CD4">
      <w:footerReference w:type="default" r:id="rId3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69DC9" w14:textId="77777777" w:rsidR="00BC676D" w:rsidRDefault="00BC676D" w:rsidP="007F5CD4">
      <w:pPr>
        <w:spacing w:after="0" w:line="240" w:lineRule="auto"/>
      </w:pPr>
      <w:r>
        <w:separator/>
      </w:r>
    </w:p>
  </w:endnote>
  <w:endnote w:type="continuationSeparator" w:id="0">
    <w:p w14:paraId="155BE428" w14:textId="77777777" w:rsidR="00BC676D" w:rsidRDefault="00BC676D" w:rsidP="007F5C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01528"/>
      <w:docPartObj>
        <w:docPartGallery w:val="Page Numbers (Bottom of Page)"/>
        <w:docPartUnique/>
      </w:docPartObj>
    </w:sdtPr>
    <w:sdtEndPr>
      <w:rPr>
        <w:noProof/>
      </w:rPr>
    </w:sdtEndPr>
    <w:sdtContent>
      <w:p w14:paraId="316EC8CC" w14:textId="3D84C290" w:rsidR="006621C8" w:rsidRDefault="006621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A0D746" w14:textId="77777777" w:rsidR="006621C8" w:rsidRDefault="00662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5B691" w14:textId="77777777" w:rsidR="00BC676D" w:rsidRDefault="00BC676D" w:rsidP="007F5CD4">
      <w:pPr>
        <w:spacing w:after="0" w:line="240" w:lineRule="auto"/>
      </w:pPr>
      <w:r>
        <w:separator/>
      </w:r>
    </w:p>
  </w:footnote>
  <w:footnote w:type="continuationSeparator" w:id="0">
    <w:p w14:paraId="311668DF" w14:textId="77777777" w:rsidR="00BC676D" w:rsidRDefault="00BC676D" w:rsidP="007F5C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2163"/>
    <w:multiLevelType w:val="hybridMultilevel"/>
    <w:tmpl w:val="223CB7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F1F36"/>
    <w:multiLevelType w:val="hybridMultilevel"/>
    <w:tmpl w:val="EC4A6684"/>
    <w:lvl w:ilvl="0" w:tplc="0B3A32B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17C15"/>
    <w:multiLevelType w:val="hybridMultilevel"/>
    <w:tmpl w:val="26BA0220"/>
    <w:lvl w:ilvl="0" w:tplc="3D4AB7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500B23"/>
    <w:multiLevelType w:val="hybridMultilevel"/>
    <w:tmpl w:val="2112063E"/>
    <w:lvl w:ilvl="0" w:tplc="0C40512A">
      <w:numFmt w:val="bullet"/>
      <w:lvlText w:val="-"/>
      <w:lvlJc w:val="left"/>
      <w:pPr>
        <w:ind w:left="7560" w:hanging="360"/>
      </w:pPr>
      <w:rPr>
        <w:rFonts w:ascii="Calibri Light" w:eastAsiaTheme="majorEastAsia" w:hAnsi="Calibri Light" w:cs="Calibri Light"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4" w15:restartNumberingAfterBreak="0">
    <w:nsid w:val="62A14249"/>
    <w:multiLevelType w:val="hybridMultilevel"/>
    <w:tmpl w:val="6835243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6C41AB34"/>
    <w:multiLevelType w:val="hybridMultilevel"/>
    <w:tmpl w:val="5BD681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78662C15"/>
    <w:multiLevelType w:val="hybridMultilevel"/>
    <w:tmpl w:val="9E4678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MTIyNLM0MTcyMDNU0lEKTi0uzszPAykwrgUAASMoziwAAAA="/>
  </w:docVars>
  <w:rsids>
    <w:rsidRoot w:val="007F5CD4"/>
    <w:rsid w:val="00015FA8"/>
    <w:rsid w:val="00037F67"/>
    <w:rsid w:val="00044BBB"/>
    <w:rsid w:val="000633C9"/>
    <w:rsid w:val="000D5711"/>
    <w:rsid w:val="000D69FB"/>
    <w:rsid w:val="000E414C"/>
    <w:rsid w:val="001A7EA0"/>
    <w:rsid w:val="001B315F"/>
    <w:rsid w:val="001C652F"/>
    <w:rsid w:val="00236930"/>
    <w:rsid w:val="002736DF"/>
    <w:rsid w:val="00285D74"/>
    <w:rsid w:val="00300E6E"/>
    <w:rsid w:val="00360869"/>
    <w:rsid w:val="00382B37"/>
    <w:rsid w:val="003B5B45"/>
    <w:rsid w:val="003B65F7"/>
    <w:rsid w:val="003C7E22"/>
    <w:rsid w:val="003E43E8"/>
    <w:rsid w:val="00405178"/>
    <w:rsid w:val="00452C1B"/>
    <w:rsid w:val="0049409B"/>
    <w:rsid w:val="004A346A"/>
    <w:rsid w:val="004B47CC"/>
    <w:rsid w:val="004E0A51"/>
    <w:rsid w:val="00532599"/>
    <w:rsid w:val="005A2285"/>
    <w:rsid w:val="005D21EA"/>
    <w:rsid w:val="005D22FF"/>
    <w:rsid w:val="00601CB6"/>
    <w:rsid w:val="00630B07"/>
    <w:rsid w:val="00634EA7"/>
    <w:rsid w:val="006621C8"/>
    <w:rsid w:val="006C1F85"/>
    <w:rsid w:val="006C296D"/>
    <w:rsid w:val="006C6C9B"/>
    <w:rsid w:val="006D0E76"/>
    <w:rsid w:val="006E26C2"/>
    <w:rsid w:val="007101C0"/>
    <w:rsid w:val="00735C0C"/>
    <w:rsid w:val="00737A6D"/>
    <w:rsid w:val="00745DF0"/>
    <w:rsid w:val="007F5CD4"/>
    <w:rsid w:val="00811A5D"/>
    <w:rsid w:val="0081242C"/>
    <w:rsid w:val="00833B6D"/>
    <w:rsid w:val="0083761E"/>
    <w:rsid w:val="008D23B8"/>
    <w:rsid w:val="00903FE4"/>
    <w:rsid w:val="009211AB"/>
    <w:rsid w:val="00924D75"/>
    <w:rsid w:val="009C19C1"/>
    <w:rsid w:val="00A323C0"/>
    <w:rsid w:val="00A66ECC"/>
    <w:rsid w:val="00A77EB8"/>
    <w:rsid w:val="00AA506D"/>
    <w:rsid w:val="00AD1610"/>
    <w:rsid w:val="00AD6B7B"/>
    <w:rsid w:val="00B23390"/>
    <w:rsid w:val="00B86EEB"/>
    <w:rsid w:val="00BC676D"/>
    <w:rsid w:val="00BD1E15"/>
    <w:rsid w:val="00BF2551"/>
    <w:rsid w:val="00C93565"/>
    <w:rsid w:val="00CA2220"/>
    <w:rsid w:val="00CB5888"/>
    <w:rsid w:val="00CF552A"/>
    <w:rsid w:val="00D75378"/>
    <w:rsid w:val="00D95A7D"/>
    <w:rsid w:val="00D9694D"/>
    <w:rsid w:val="00DA0AB5"/>
    <w:rsid w:val="00DD20AC"/>
    <w:rsid w:val="00E45612"/>
    <w:rsid w:val="00E803D3"/>
    <w:rsid w:val="00E87C97"/>
    <w:rsid w:val="00EB3AAD"/>
    <w:rsid w:val="00EE2CF6"/>
    <w:rsid w:val="00F10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FC219"/>
  <w15:chartTrackingRefBased/>
  <w15:docId w15:val="{EB19B8DA-C2BE-4111-9E9B-E48BC992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5C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5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2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CD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F5CD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F5CD4"/>
    <w:pPr>
      <w:ind w:left="720"/>
      <w:contextualSpacing/>
    </w:pPr>
  </w:style>
  <w:style w:type="paragraph" w:styleId="Header">
    <w:name w:val="header"/>
    <w:basedOn w:val="Normal"/>
    <w:link w:val="HeaderChar"/>
    <w:uiPriority w:val="99"/>
    <w:unhideWhenUsed/>
    <w:rsid w:val="007F5C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CD4"/>
  </w:style>
  <w:style w:type="paragraph" w:styleId="Footer">
    <w:name w:val="footer"/>
    <w:basedOn w:val="Normal"/>
    <w:link w:val="FooterChar"/>
    <w:uiPriority w:val="99"/>
    <w:unhideWhenUsed/>
    <w:rsid w:val="007F5C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CD4"/>
  </w:style>
  <w:style w:type="paragraph" w:styleId="HTMLPreformatted">
    <w:name w:val="HTML Preformatted"/>
    <w:basedOn w:val="Normal"/>
    <w:link w:val="HTMLPreformattedChar"/>
    <w:uiPriority w:val="99"/>
    <w:unhideWhenUsed/>
    <w:rsid w:val="007F5C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5CD4"/>
    <w:rPr>
      <w:rFonts w:ascii="Courier New" w:eastAsia="Times New Roman" w:hAnsi="Courier New" w:cs="Courier New"/>
      <w:sz w:val="20"/>
      <w:szCs w:val="20"/>
    </w:rPr>
  </w:style>
  <w:style w:type="paragraph" w:customStyle="1" w:styleId="Default">
    <w:name w:val="Default"/>
    <w:rsid w:val="00D9694D"/>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360869"/>
    <w:rPr>
      <w:color w:val="0563C1" w:themeColor="hyperlink"/>
      <w:u w:val="single"/>
    </w:rPr>
  </w:style>
  <w:style w:type="character" w:styleId="UnresolvedMention">
    <w:name w:val="Unresolved Mention"/>
    <w:basedOn w:val="DefaultParagraphFont"/>
    <w:uiPriority w:val="99"/>
    <w:semiHidden/>
    <w:unhideWhenUsed/>
    <w:rsid w:val="00360869"/>
    <w:rPr>
      <w:color w:val="605E5C"/>
      <w:shd w:val="clear" w:color="auto" w:fill="E1DFDD"/>
    </w:rPr>
  </w:style>
  <w:style w:type="character" w:customStyle="1" w:styleId="Heading3Char">
    <w:name w:val="Heading 3 Char"/>
    <w:basedOn w:val="DefaultParagraphFont"/>
    <w:link w:val="Heading3"/>
    <w:uiPriority w:val="9"/>
    <w:rsid w:val="005D22F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83761E"/>
    <w:rPr>
      <w:b/>
      <w:bCs/>
    </w:rPr>
  </w:style>
  <w:style w:type="character" w:styleId="FollowedHyperlink">
    <w:name w:val="FollowedHyperlink"/>
    <w:basedOn w:val="DefaultParagraphFont"/>
    <w:uiPriority w:val="99"/>
    <w:semiHidden/>
    <w:unhideWhenUsed/>
    <w:rsid w:val="00E87C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102408">
      <w:bodyDiv w:val="1"/>
      <w:marLeft w:val="0"/>
      <w:marRight w:val="0"/>
      <w:marTop w:val="0"/>
      <w:marBottom w:val="0"/>
      <w:divBdr>
        <w:top w:val="none" w:sz="0" w:space="0" w:color="auto"/>
        <w:left w:val="none" w:sz="0" w:space="0" w:color="auto"/>
        <w:bottom w:val="none" w:sz="0" w:space="0" w:color="auto"/>
        <w:right w:val="none" w:sz="0" w:space="0" w:color="auto"/>
      </w:divBdr>
    </w:div>
    <w:div w:id="225262934">
      <w:bodyDiv w:val="1"/>
      <w:marLeft w:val="0"/>
      <w:marRight w:val="0"/>
      <w:marTop w:val="0"/>
      <w:marBottom w:val="0"/>
      <w:divBdr>
        <w:top w:val="none" w:sz="0" w:space="0" w:color="auto"/>
        <w:left w:val="none" w:sz="0" w:space="0" w:color="auto"/>
        <w:bottom w:val="none" w:sz="0" w:space="0" w:color="auto"/>
        <w:right w:val="none" w:sz="0" w:space="0" w:color="auto"/>
      </w:divBdr>
    </w:div>
    <w:div w:id="277687602">
      <w:bodyDiv w:val="1"/>
      <w:marLeft w:val="0"/>
      <w:marRight w:val="0"/>
      <w:marTop w:val="0"/>
      <w:marBottom w:val="0"/>
      <w:divBdr>
        <w:top w:val="none" w:sz="0" w:space="0" w:color="auto"/>
        <w:left w:val="none" w:sz="0" w:space="0" w:color="auto"/>
        <w:bottom w:val="none" w:sz="0" w:space="0" w:color="auto"/>
        <w:right w:val="none" w:sz="0" w:space="0" w:color="auto"/>
      </w:divBdr>
    </w:div>
    <w:div w:id="376660404">
      <w:bodyDiv w:val="1"/>
      <w:marLeft w:val="0"/>
      <w:marRight w:val="0"/>
      <w:marTop w:val="0"/>
      <w:marBottom w:val="0"/>
      <w:divBdr>
        <w:top w:val="none" w:sz="0" w:space="0" w:color="auto"/>
        <w:left w:val="none" w:sz="0" w:space="0" w:color="auto"/>
        <w:bottom w:val="none" w:sz="0" w:space="0" w:color="auto"/>
        <w:right w:val="none" w:sz="0" w:space="0" w:color="auto"/>
      </w:divBdr>
    </w:div>
    <w:div w:id="556937468">
      <w:bodyDiv w:val="1"/>
      <w:marLeft w:val="0"/>
      <w:marRight w:val="0"/>
      <w:marTop w:val="0"/>
      <w:marBottom w:val="0"/>
      <w:divBdr>
        <w:top w:val="none" w:sz="0" w:space="0" w:color="auto"/>
        <w:left w:val="none" w:sz="0" w:space="0" w:color="auto"/>
        <w:bottom w:val="none" w:sz="0" w:space="0" w:color="auto"/>
        <w:right w:val="none" w:sz="0" w:space="0" w:color="auto"/>
      </w:divBdr>
    </w:div>
    <w:div w:id="619998723">
      <w:bodyDiv w:val="1"/>
      <w:marLeft w:val="0"/>
      <w:marRight w:val="0"/>
      <w:marTop w:val="0"/>
      <w:marBottom w:val="0"/>
      <w:divBdr>
        <w:top w:val="none" w:sz="0" w:space="0" w:color="auto"/>
        <w:left w:val="none" w:sz="0" w:space="0" w:color="auto"/>
        <w:bottom w:val="none" w:sz="0" w:space="0" w:color="auto"/>
        <w:right w:val="none" w:sz="0" w:space="0" w:color="auto"/>
      </w:divBdr>
    </w:div>
    <w:div w:id="728924127">
      <w:bodyDiv w:val="1"/>
      <w:marLeft w:val="0"/>
      <w:marRight w:val="0"/>
      <w:marTop w:val="0"/>
      <w:marBottom w:val="0"/>
      <w:divBdr>
        <w:top w:val="none" w:sz="0" w:space="0" w:color="auto"/>
        <w:left w:val="none" w:sz="0" w:space="0" w:color="auto"/>
        <w:bottom w:val="none" w:sz="0" w:space="0" w:color="auto"/>
        <w:right w:val="none" w:sz="0" w:space="0" w:color="auto"/>
      </w:divBdr>
    </w:div>
    <w:div w:id="860628337">
      <w:bodyDiv w:val="1"/>
      <w:marLeft w:val="0"/>
      <w:marRight w:val="0"/>
      <w:marTop w:val="0"/>
      <w:marBottom w:val="0"/>
      <w:divBdr>
        <w:top w:val="none" w:sz="0" w:space="0" w:color="auto"/>
        <w:left w:val="none" w:sz="0" w:space="0" w:color="auto"/>
        <w:bottom w:val="none" w:sz="0" w:space="0" w:color="auto"/>
        <w:right w:val="none" w:sz="0" w:space="0" w:color="auto"/>
      </w:divBdr>
    </w:div>
    <w:div w:id="973215789">
      <w:bodyDiv w:val="1"/>
      <w:marLeft w:val="0"/>
      <w:marRight w:val="0"/>
      <w:marTop w:val="0"/>
      <w:marBottom w:val="0"/>
      <w:divBdr>
        <w:top w:val="none" w:sz="0" w:space="0" w:color="auto"/>
        <w:left w:val="none" w:sz="0" w:space="0" w:color="auto"/>
        <w:bottom w:val="none" w:sz="0" w:space="0" w:color="auto"/>
        <w:right w:val="none" w:sz="0" w:space="0" w:color="auto"/>
      </w:divBdr>
    </w:div>
    <w:div w:id="1029799096">
      <w:bodyDiv w:val="1"/>
      <w:marLeft w:val="0"/>
      <w:marRight w:val="0"/>
      <w:marTop w:val="0"/>
      <w:marBottom w:val="0"/>
      <w:divBdr>
        <w:top w:val="none" w:sz="0" w:space="0" w:color="auto"/>
        <w:left w:val="none" w:sz="0" w:space="0" w:color="auto"/>
        <w:bottom w:val="none" w:sz="0" w:space="0" w:color="auto"/>
        <w:right w:val="none" w:sz="0" w:space="0" w:color="auto"/>
      </w:divBdr>
    </w:div>
    <w:div w:id="1031540736">
      <w:bodyDiv w:val="1"/>
      <w:marLeft w:val="0"/>
      <w:marRight w:val="0"/>
      <w:marTop w:val="0"/>
      <w:marBottom w:val="0"/>
      <w:divBdr>
        <w:top w:val="none" w:sz="0" w:space="0" w:color="auto"/>
        <w:left w:val="none" w:sz="0" w:space="0" w:color="auto"/>
        <w:bottom w:val="none" w:sz="0" w:space="0" w:color="auto"/>
        <w:right w:val="none" w:sz="0" w:space="0" w:color="auto"/>
      </w:divBdr>
    </w:div>
    <w:div w:id="1073427837">
      <w:bodyDiv w:val="1"/>
      <w:marLeft w:val="0"/>
      <w:marRight w:val="0"/>
      <w:marTop w:val="0"/>
      <w:marBottom w:val="0"/>
      <w:divBdr>
        <w:top w:val="none" w:sz="0" w:space="0" w:color="auto"/>
        <w:left w:val="none" w:sz="0" w:space="0" w:color="auto"/>
        <w:bottom w:val="none" w:sz="0" w:space="0" w:color="auto"/>
        <w:right w:val="none" w:sz="0" w:space="0" w:color="auto"/>
      </w:divBdr>
    </w:div>
    <w:div w:id="1244292039">
      <w:bodyDiv w:val="1"/>
      <w:marLeft w:val="0"/>
      <w:marRight w:val="0"/>
      <w:marTop w:val="0"/>
      <w:marBottom w:val="0"/>
      <w:divBdr>
        <w:top w:val="none" w:sz="0" w:space="0" w:color="auto"/>
        <w:left w:val="none" w:sz="0" w:space="0" w:color="auto"/>
        <w:bottom w:val="none" w:sz="0" w:space="0" w:color="auto"/>
        <w:right w:val="none" w:sz="0" w:space="0" w:color="auto"/>
      </w:divBdr>
    </w:div>
    <w:div w:id="1366632839">
      <w:bodyDiv w:val="1"/>
      <w:marLeft w:val="0"/>
      <w:marRight w:val="0"/>
      <w:marTop w:val="0"/>
      <w:marBottom w:val="0"/>
      <w:divBdr>
        <w:top w:val="none" w:sz="0" w:space="0" w:color="auto"/>
        <w:left w:val="none" w:sz="0" w:space="0" w:color="auto"/>
        <w:bottom w:val="none" w:sz="0" w:space="0" w:color="auto"/>
        <w:right w:val="none" w:sz="0" w:space="0" w:color="auto"/>
      </w:divBdr>
    </w:div>
    <w:div w:id="1400134561">
      <w:bodyDiv w:val="1"/>
      <w:marLeft w:val="0"/>
      <w:marRight w:val="0"/>
      <w:marTop w:val="0"/>
      <w:marBottom w:val="0"/>
      <w:divBdr>
        <w:top w:val="none" w:sz="0" w:space="0" w:color="auto"/>
        <w:left w:val="none" w:sz="0" w:space="0" w:color="auto"/>
        <w:bottom w:val="none" w:sz="0" w:space="0" w:color="auto"/>
        <w:right w:val="none" w:sz="0" w:space="0" w:color="auto"/>
      </w:divBdr>
    </w:div>
    <w:div w:id="1527862830">
      <w:bodyDiv w:val="1"/>
      <w:marLeft w:val="0"/>
      <w:marRight w:val="0"/>
      <w:marTop w:val="0"/>
      <w:marBottom w:val="0"/>
      <w:divBdr>
        <w:top w:val="none" w:sz="0" w:space="0" w:color="auto"/>
        <w:left w:val="none" w:sz="0" w:space="0" w:color="auto"/>
        <w:bottom w:val="none" w:sz="0" w:space="0" w:color="auto"/>
        <w:right w:val="none" w:sz="0" w:space="0" w:color="auto"/>
      </w:divBdr>
    </w:div>
    <w:div w:id="1645430939">
      <w:bodyDiv w:val="1"/>
      <w:marLeft w:val="0"/>
      <w:marRight w:val="0"/>
      <w:marTop w:val="0"/>
      <w:marBottom w:val="0"/>
      <w:divBdr>
        <w:top w:val="none" w:sz="0" w:space="0" w:color="auto"/>
        <w:left w:val="none" w:sz="0" w:space="0" w:color="auto"/>
        <w:bottom w:val="none" w:sz="0" w:space="0" w:color="auto"/>
        <w:right w:val="none" w:sz="0" w:space="0" w:color="auto"/>
      </w:divBdr>
    </w:div>
    <w:div w:id="2065398524">
      <w:bodyDiv w:val="1"/>
      <w:marLeft w:val="0"/>
      <w:marRight w:val="0"/>
      <w:marTop w:val="0"/>
      <w:marBottom w:val="0"/>
      <w:divBdr>
        <w:top w:val="none" w:sz="0" w:space="0" w:color="auto"/>
        <w:left w:val="none" w:sz="0" w:space="0" w:color="auto"/>
        <w:bottom w:val="none" w:sz="0" w:space="0" w:color="auto"/>
        <w:right w:val="none" w:sz="0" w:space="0" w:color="auto"/>
      </w:divBdr>
    </w:div>
    <w:div w:id="2108964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iq.opengenus.org/applications-of-autoencoders/" TargetMode="External"/><Relationship Id="rId21" Type="http://schemas.openxmlformats.org/officeDocument/2006/relationships/image" Target="media/image14.png"/><Relationship Id="rId34" Type="http://schemas.openxmlformats.org/officeDocument/2006/relationships/hyperlink" Target="https://analyticsindiamag.com/hands-on-guide-to-implement-batch-normalization-in-deep-learning-model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machinelearningmastery.com/dropout-for-regularizing-deep-neural-networks/" TargetMode="External"/><Relationship Id="rId33" Type="http://schemas.openxmlformats.org/officeDocument/2006/relationships/hyperlink" Target="https://kth.diva-portal.org/smash/get/diva2:955562/FULLTEXT01.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machinecurve.com/index.php/2019/12/30/how-to-create-a-variational-autoencoder-with-keras/" TargetMode="External"/><Relationship Id="rId29" Type="http://schemas.openxmlformats.org/officeDocument/2006/relationships/hyperlink" Target="https://www.machinecurve.com/index.php/2019/12/30/how-to-create-a-variational-autoencoder-with-kera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hyperlink" Target="https://machinelearningmastery.com/batch-normalization-for-training-of-deep-neural-networks/"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searchenterpriseai.techtarget.com/feature/How-to-troubleshoot-8-common-autoencoder-limitations"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machinecurve.com/index.php/2019/12/24/what-is-a-variational-autoencoder-va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towardsdatascience.com/understanding-variational-autoencoders-vaes-f70510919f73" TargetMode="External"/><Relationship Id="rId27" Type="http://schemas.openxmlformats.org/officeDocument/2006/relationships/hyperlink" Target="https://www.mygreatlearning.com/blog/autoencoder/" TargetMode="External"/><Relationship Id="rId30" Type="http://schemas.openxmlformats.org/officeDocument/2006/relationships/hyperlink" Target="https://towardsdatascience.com/understanding-variational-autoencoders-vaes-f70510919f73"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6</TotalTime>
  <Pages>14</Pages>
  <Words>3612</Words>
  <Characters>2058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Gupta</dc:creator>
  <cp:keywords/>
  <dc:description/>
  <cp:lastModifiedBy>Nitesh Gupta</cp:lastModifiedBy>
  <cp:revision>20</cp:revision>
  <dcterms:created xsi:type="dcterms:W3CDTF">2021-04-17T14:10:00Z</dcterms:created>
  <dcterms:modified xsi:type="dcterms:W3CDTF">2021-04-18T19:56:00Z</dcterms:modified>
</cp:coreProperties>
</file>